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4" w:type="dxa"/>
        <w:tblInd w:w="-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67"/>
        <w:gridCol w:w="709"/>
        <w:gridCol w:w="2977"/>
        <w:gridCol w:w="315"/>
        <w:gridCol w:w="394"/>
        <w:gridCol w:w="300"/>
        <w:gridCol w:w="409"/>
        <w:gridCol w:w="532"/>
        <w:gridCol w:w="318"/>
        <w:gridCol w:w="425"/>
        <w:gridCol w:w="1276"/>
        <w:gridCol w:w="1985"/>
        <w:gridCol w:w="567"/>
      </w:tblGrid>
      <w:tr w:rsidR="00427366" w:rsidRPr="00184D4C" w14:paraId="5ACCE003" w14:textId="77777777" w:rsidTr="00907587">
        <w:trPr>
          <w:cantSplit/>
          <w:trHeight w:val="20"/>
        </w:trPr>
        <w:tc>
          <w:tcPr>
            <w:tcW w:w="10774" w:type="dxa"/>
            <w:gridSpan w:val="13"/>
            <w:shd w:val="clear" w:color="auto" w:fill="B4C6E7"/>
            <w:vAlign w:val="center"/>
          </w:tcPr>
          <w:p w14:paraId="7A9FAD6B" w14:textId="29195E58" w:rsidR="00427366" w:rsidRPr="00184D4C" w:rsidRDefault="00EC77A7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II</w:t>
            </w:r>
            <w:r w:rsidR="00427366"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. YARIYIL</w:t>
            </w:r>
          </w:p>
        </w:tc>
      </w:tr>
      <w:tr w:rsidR="00C24598" w:rsidRPr="00184D4C" w14:paraId="4FCD962A" w14:textId="77777777" w:rsidTr="52FC5627">
        <w:trPr>
          <w:cantSplit/>
          <w:trHeight w:val="20"/>
        </w:trPr>
        <w:tc>
          <w:tcPr>
            <w:tcW w:w="6946" w:type="dxa"/>
            <w:gridSpan w:val="10"/>
            <w:vAlign w:val="center"/>
          </w:tcPr>
          <w:p w14:paraId="163824BD" w14:textId="1E57479A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DERSİN</w:t>
            </w:r>
          </w:p>
        </w:tc>
        <w:tc>
          <w:tcPr>
            <w:tcW w:w="3828" w:type="dxa"/>
            <w:gridSpan w:val="3"/>
            <w:vAlign w:val="center"/>
          </w:tcPr>
          <w:p w14:paraId="02E61559" w14:textId="1C043C9B" w:rsidR="00C24598" w:rsidRPr="00184D4C" w:rsidRDefault="00C24598" w:rsidP="009231A1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GÖREVLENDİRİLECEK ÖĞRETİM ELEMA</w:t>
            </w:r>
            <w:r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N</w:t>
            </w: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 xml:space="preserve">ININ </w:t>
            </w:r>
          </w:p>
        </w:tc>
      </w:tr>
      <w:tr w:rsidR="00C24598" w:rsidRPr="00184D4C" w14:paraId="3C8C14A7" w14:textId="77777777" w:rsidTr="52FC5627">
        <w:trPr>
          <w:cantSplit/>
          <w:trHeight w:val="20"/>
        </w:trPr>
        <w:tc>
          <w:tcPr>
            <w:tcW w:w="1276" w:type="dxa"/>
            <w:gridSpan w:val="2"/>
            <w:vAlign w:val="center"/>
          </w:tcPr>
          <w:p w14:paraId="1D06AC81" w14:textId="77777777" w:rsidR="00C24598" w:rsidRPr="00184D4C" w:rsidRDefault="00C24598" w:rsidP="00206510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 xml:space="preserve">KODU </w:t>
            </w:r>
          </w:p>
        </w:tc>
        <w:tc>
          <w:tcPr>
            <w:tcW w:w="2977" w:type="dxa"/>
            <w:vMerge w:val="restart"/>
            <w:vAlign w:val="center"/>
          </w:tcPr>
          <w:p w14:paraId="24149E7E" w14:textId="483FB0DA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Adı</w:t>
            </w:r>
          </w:p>
        </w:tc>
        <w:tc>
          <w:tcPr>
            <w:tcW w:w="315" w:type="dxa"/>
            <w:vMerge w:val="restart"/>
            <w:vAlign w:val="center"/>
          </w:tcPr>
          <w:p w14:paraId="46110224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T</w:t>
            </w:r>
          </w:p>
        </w:tc>
        <w:tc>
          <w:tcPr>
            <w:tcW w:w="394" w:type="dxa"/>
            <w:vMerge w:val="restart"/>
            <w:vAlign w:val="center"/>
          </w:tcPr>
          <w:p w14:paraId="158C0C07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U</w:t>
            </w:r>
          </w:p>
        </w:tc>
        <w:tc>
          <w:tcPr>
            <w:tcW w:w="300" w:type="dxa"/>
            <w:vMerge w:val="restart"/>
            <w:vAlign w:val="center"/>
          </w:tcPr>
          <w:p w14:paraId="38B62011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L</w:t>
            </w:r>
          </w:p>
        </w:tc>
        <w:tc>
          <w:tcPr>
            <w:tcW w:w="409" w:type="dxa"/>
            <w:vMerge w:val="restart"/>
            <w:vAlign w:val="center"/>
          </w:tcPr>
          <w:p w14:paraId="3DF8F681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K</w:t>
            </w:r>
          </w:p>
        </w:tc>
        <w:tc>
          <w:tcPr>
            <w:tcW w:w="532" w:type="dxa"/>
            <w:vMerge w:val="restart"/>
            <w:vAlign w:val="center"/>
          </w:tcPr>
          <w:p w14:paraId="131593E6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AKTS</w:t>
            </w:r>
          </w:p>
        </w:tc>
        <w:tc>
          <w:tcPr>
            <w:tcW w:w="743" w:type="dxa"/>
            <w:gridSpan w:val="2"/>
            <w:vAlign w:val="center"/>
          </w:tcPr>
          <w:p w14:paraId="13549FB5" w14:textId="0F626EA6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Grup Sayısı</w:t>
            </w:r>
          </w:p>
        </w:tc>
        <w:tc>
          <w:tcPr>
            <w:tcW w:w="1276" w:type="dxa"/>
            <w:vMerge w:val="restart"/>
            <w:vAlign w:val="center"/>
          </w:tcPr>
          <w:p w14:paraId="307FAE95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Unvanı</w:t>
            </w:r>
          </w:p>
        </w:tc>
        <w:tc>
          <w:tcPr>
            <w:tcW w:w="1985" w:type="dxa"/>
            <w:vMerge w:val="restart"/>
            <w:vAlign w:val="center"/>
          </w:tcPr>
          <w:p w14:paraId="2D595D13" w14:textId="77777777" w:rsidR="00C24598" w:rsidRPr="00184D4C" w:rsidRDefault="00C24598" w:rsidP="002D3F1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Adı-Soyadı</w:t>
            </w:r>
          </w:p>
        </w:tc>
        <w:tc>
          <w:tcPr>
            <w:tcW w:w="567" w:type="dxa"/>
            <w:vMerge w:val="restart"/>
            <w:vAlign w:val="center"/>
          </w:tcPr>
          <w:p w14:paraId="58547EAA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Grup Sayısı</w:t>
            </w:r>
          </w:p>
        </w:tc>
      </w:tr>
      <w:tr w:rsidR="00C24598" w:rsidRPr="00184D4C" w14:paraId="6352D0B8" w14:textId="77777777" w:rsidTr="52FC5627">
        <w:trPr>
          <w:cantSplit/>
          <w:trHeight w:val="20"/>
        </w:trPr>
        <w:tc>
          <w:tcPr>
            <w:tcW w:w="567" w:type="dxa"/>
            <w:vAlign w:val="center"/>
          </w:tcPr>
          <w:p w14:paraId="65011CCA" w14:textId="3193A36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Harf</w:t>
            </w:r>
          </w:p>
        </w:tc>
        <w:tc>
          <w:tcPr>
            <w:tcW w:w="709" w:type="dxa"/>
            <w:vAlign w:val="center"/>
          </w:tcPr>
          <w:p w14:paraId="76BA4E37" w14:textId="2C8722EA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Rakam</w:t>
            </w:r>
          </w:p>
        </w:tc>
        <w:tc>
          <w:tcPr>
            <w:tcW w:w="2977" w:type="dxa"/>
            <w:vMerge/>
            <w:vAlign w:val="center"/>
          </w:tcPr>
          <w:p w14:paraId="64579634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315" w:type="dxa"/>
            <w:vMerge/>
            <w:vAlign w:val="center"/>
          </w:tcPr>
          <w:p w14:paraId="0F2A3D68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394" w:type="dxa"/>
            <w:vMerge/>
            <w:vAlign w:val="center"/>
          </w:tcPr>
          <w:p w14:paraId="62828390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300" w:type="dxa"/>
            <w:vMerge/>
            <w:vAlign w:val="center"/>
          </w:tcPr>
          <w:p w14:paraId="43FE21C6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409" w:type="dxa"/>
            <w:vMerge/>
            <w:vAlign w:val="center"/>
          </w:tcPr>
          <w:p w14:paraId="07628971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532" w:type="dxa"/>
            <w:vMerge/>
            <w:vAlign w:val="center"/>
          </w:tcPr>
          <w:p w14:paraId="6A3F65BA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318" w:type="dxa"/>
            <w:vAlign w:val="center"/>
          </w:tcPr>
          <w:p w14:paraId="69A556F5" w14:textId="35C37D4F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T</w:t>
            </w:r>
          </w:p>
        </w:tc>
        <w:tc>
          <w:tcPr>
            <w:tcW w:w="425" w:type="dxa"/>
            <w:vAlign w:val="center"/>
          </w:tcPr>
          <w:p w14:paraId="1B2A937F" w14:textId="5278650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U/L</w:t>
            </w:r>
          </w:p>
        </w:tc>
        <w:tc>
          <w:tcPr>
            <w:tcW w:w="1276" w:type="dxa"/>
            <w:vMerge/>
            <w:vAlign w:val="center"/>
          </w:tcPr>
          <w:p w14:paraId="4B69345F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1985" w:type="dxa"/>
            <w:vMerge/>
            <w:vAlign w:val="center"/>
          </w:tcPr>
          <w:p w14:paraId="1E0AF40F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vMerge/>
            <w:vAlign w:val="center"/>
          </w:tcPr>
          <w:p w14:paraId="2541AB3C" w14:textId="77777777" w:rsidR="00C24598" w:rsidRPr="00184D4C" w:rsidRDefault="00C24598" w:rsidP="00427366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</w:pPr>
          </w:p>
        </w:tc>
      </w:tr>
      <w:tr w:rsidR="00433C88" w:rsidRPr="00184D4C" w14:paraId="69FC5D56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  <w:vAlign w:val="center"/>
          </w:tcPr>
          <w:p w14:paraId="7B1E1E53" w14:textId="6B262F9E" w:rsidR="00433C88" w:rsidRPr="00184D4C" w:rsidRDefault="00433C88" w:rsidP="00402A7A">
            <w:pPr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D7E3D2E" w14:textId="3BDB67B4" w:rsidR="00433C88" w:rsidRPr="00184D4C" w:rsidRDefault="00433C88" w:rsidP="00402A7A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EFDDE41" w14:textId="72C955D3" w:rsidR="00433C88" w:rsidRPr="00184D4C" w:rsidRDefault="00433C88" w:rsidP="00184D4C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6C446DEE" w14:textId="33359C1D" w:rsidR="00433C88" w:rsidRPr="00184D4C" w:rsidRDefault="00433C88" w:rsidP="0045088E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183A294B" w14:textId="2297C38C" w:rsidR="00433C88" w:rsidRPr="00184D4C" w:rsidRDefault="00433C88" w:rsidP="0045088E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0A4ED008" w14:textId="7E65CDDE" w:rsidR="00433C88" w:rsidRPr="00184D4C" w:rsidRDefault="00433C88" w:rsidP="0045088E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C8F75B6" w14:textId="5B23905B" w:rsidR="00433C88" w:rsidRPr="00184D4C" w:rsidRDefault="00433C88" w:rsidP="0045088E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76A3806F" w14:textId="694D7237" w:rsidR="00433C88" w:rsidRPr="00184D4C" w:rsidRDefault="00433C88" w:rsidP="00184D4C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798320CD" w14:textId="5260DEBA" w:rsidR="00433C88" w:rsidRPr="00184D4C" w:rsidRDefault="00433C88" w:rsidP="00184D4C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68E49B1" w14:textId="0C333EAE" w:rsidR="00433C88" w:rsidRPr="00184D4C" w:rsidRDefault="00433C88" w:rsidP="0045088E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BADD077" w14:textId="6CB83B9B" w:rsidR="00433C88" w:rsidRPr="00184D4C" w:rsidRDefault="00433C88" w:rsidP="00CA0250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6230B72" w14:textId="03E2BB25" w:rsidR="00433C88" w:rsidRPr="00184D4C" w:rsidRDefault="00433C88" w:rsidP="00CA0250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97AE051" w14:textId="55C1F079" w:rsidR="00433C88" w:rsidRPr="00184D4C" w:rsidRDefault="00433C88" w:rsidP="00CA0250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AA1EE3" w:rsidRPr="00184D4C" w14:paraId="309E30B6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1195AB40" w14:textId="482F4F98" w:rsidR="00AA1EE3" w:rsidRPr="00184D4C" w:rsidRDefault="00AA1EE3" w:rsidP="00AA1EE3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D76528" w14:textId="32FDA853" w:rsidR="00AA1EE3" w:rsidRPr="00184D4C" w:rsidRDefault="00AA1EE3" w:rsidP="00AA1EE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3507E22" w14:textId="30EE65A2" w:rsidR="00AA1EE3" w:rsidRPr="00184D4C" w:rsidRDefault="00AA1EE3" w:rsidP="00AA1EE3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6203A695" w14:textId="1EB7FC79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411A7FDD" w14:textId="03B70142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30A8240B" w14:textId="3C6B8416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3D7B7CE8" w14:textId="7EE543EB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4573B1FD" w14:textId="2B127A29" w:rsidR="00AA1EE3" w:rsidRPr="00184D4C" w:rsidRDefault="00AA1EE3" w:rsidP="00AA1EE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02800B5C" w14:textId="2AB2DE9A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54070BD" w14:textId="67DBC87E" w:rsidR="00AA1EE3" w:rsidRPr="00184D4C" w:rsidRDefault="00AA1EE3" w:rsidP="00AA1EE3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431AB80" w14:textId="2A49CFDE" w:rsidR="00AA1EE3" w:rsidRPr="00184D4C" w:rsidRDefault="00AA1EE3" w:rsidP="00AA1EE3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08D17BE" w14:textId="70BD53EE" w:rsidR="00AA1EE3" w:rsidRPr="00955345" w:rsidRDefault="00AA1EE3" w:rsidP="00AA1EE3">
            <w:pPr>
              <w:jc w:val="both"/>
              <w:rPr>
                <w:rFonts w:ascii="Calibri" w:hAnsi="Calibri" w:cs="Arial"/>
                <w:b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FD4C534" w14:textId="24F86231" w:rsidR="00AA1EE3" w:rsidRPr="00184D4C" w:rsidRDefault="00AA1EE3" w:rsidP="00AA1EE3">
            <w:pPr>
              <w:jc w:val="center"/>
              <w:rPr>
                <w:rFonts w:ascii="Calibri" w:hAnsi="Calibri" w:cs="Arial"/>
              </w:rPr>
            </w:pPr>
          </w:p>
        </w:tc>
      </w:tr>
      <w:tr w:rsidR="00AA1EE3" w:rsidRPr="00184D4C" w14:paraId="75921C5D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3FBF8145" w14:textId="4C3936CD" w:rsidR="00AA1EE3" w:rsidRPr="00184D4C" w:rsidRDefault="00AA1EE3" w:rsidP="00AA1EE3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0CF1506" w14:textId="5A0D5315" w:rsidR="00AA1EE3" w:rsidRPr="00184D4C" w:rsidRDefault="00AA1EE3" w:rsidP="00AA1EE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36662AC" w14:textId="44BDB392" w:rsidR="00AA1EE3" w:rsidRPr="00184D4C" w:rsidRDefault="00AA1EE3" w:rsidP="00AA1EE3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59E40BA4" w14:textId="07CDD046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1C9F8466" w14:textId="42C48276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2EA6ED29" w14:textId="259791E3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54E508E6" w14:textId="7341278F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71933293" w14:textId="01B76242" w:rsidR="00AA1EE3" w:rsidRPr="00184D4C" w:rsidRDefault="00AA1EE3" w:rsidP="00AA1EE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37081522" w14:textId="135D69FA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4C1F8A33" w14:textId="69D415F6" w:rsidR="00AA1EE3" w:rsidRPr="00184D4C" w:rsidRDefault="00AA1EE3" w:rsidP="00AA1EE3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1059FFD" w14:textId="12372D5D" w:rsidR="00AA1EE3" w:rsidRPr="00184D4C" w:rsidRDefault="00AA1EE3" w:rsidP="00AA1EE3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FD7A877" w14:textId="328E253C" w:rsidR="00AA1EE3" w:rsidRPr="00184D4C" w:rsidRDefault="00AA1EE3" w:rsidP="00AA1EE3">
            <w:pPr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F66CB4E" w14:textId="75A769AE" w:rsidR="00AA1EE3" w:rsidRPr="00184D4C" w:rsidRDefault="00AA1EE3" w:rsidP="00AA1EE3">
            <w:pPr>
              <w:jc w:val="center"/>
              <w:rPr>
                <w:rFonts w:ascii="Calibri" w:hAnsi="Calibri" w:cs="Arial"/>
              </w:rPr>
            </w:pPr>
          </w:p>
        </w:tc>
      </w:tr>
      <w:tr w:rsidR="00103F27" w:rsidRPr="00184D4C" w14:paraId="175B83DF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0157225C" w14:textId="53988542" w:rsidR="00103F27" w:rsidRPr="00184D4C" w:rsidRDefault="00103F27" w:rsidP="00103F27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6CDDF98" w14:textId="49F83F13" w:rsidR="00103F27" w:rsidRPr="00184D4C" w:rsidRDefault="00103F27" w:rsidP="00103F27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307783A" w14:textId="3C9EB8F6" w:rsidR="00103F27" w:rsidRPr="00184D4C" w:rsidRDefault="00103F27" w:rsidP="00103F27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709C1C47" w14:textId="0D6B9849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2FF5B1C3" w14:textId="0AB6446C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7FB15F87" w14:textId="21851D00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52AAA824" w14:textId="097325FD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78014EB5" w14:textId="24F5EC33" w:rsidR="00103F27" w:rsidRPr="00184D4C" w:rsidRDefault="00103F27" w:rsidP="00103F27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65356997" w14:textId="7DBBB404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4D20BF2A" w14:textId="2444C5F7" w:rsidR="00103F27" w:rsidRPr="00184D4C" w:rsidRDefault="00103F27" w:rsidP="00103F27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C528B04" w14:textId="7EDDF674" w:rsidR="00103F27" w:rsidRPr="00184D4C" w:rsidRDefault="00103F27" w:rsidP="00103F2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5AC13B7" w14:textId="33D7F4FA" w:rsidR="00103F27" w:rsidRPr="00184D4C" w:rsidRDefault="00103F27" w:rsidP="00103F27">
            <w:pPr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57CFF51" w14:textId="085B5BA8" w:rsidR="00103F27" w:rsidRPr="00184D4C" w:rsidRDefault="00103F27" w:rsidP="00103F27">
            <w:pPr>
              <w:jc w:val="center"/>
              <w:rPr>
                <w:rFonts w:ascii="Calibri" w:hAnsi="Calibri" w:cs="Arial"/>
              </w:rPr>
            </w:pPr>
          </w:p>
        </w:tc>
      </w:tr>
      <w:tr w:rsidR="00AA1EE3" w:rsidRPr="00184D4C" w14:paraId="408CC628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2CDEB364" w14:textId="496E651B" w:rsidR="00AA1EE3" w:rsidRPr="00184D4C" w:rsidRDefault="00AA1EE3" w:rsidP="00AA1EE3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694D1B3" w14:textId="1D3D0826" w:rsidR="00AA1EE3" w:rsidRPr="00184D4C" w:rsidRDefault="00AA1EE3" w:rsidP="00AA1EE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63DC014" w14:textId="302A95CD" w:rsidR="00AA1EE3" w:rsidRPr="00184D4C" w:rsidRDefault="00AA1EE3" w:rsidP="00AA1EE3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49FEA970" w14:textId="59A303AB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49B7164A" w14:textId="3F487450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0FDEDE3E" w14:textId="2BC4FDC7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4009D54" w14:textId="2C49F190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56A0912E" w14:textId="5922EF7A" w:rsidR="00AA1EE3" w:rsidRPr="00184D4C" w:rsidRDefault="00AA1EE3" w:rsidP="00AA1EE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68EE80AD" w14:textId="73BDF312" w:rsidR="00AA1EE3" w:rsidRPr="00184D4C" w:rsidRDefault="00AA1EE3" w:rsidP="00AA1EE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0CB6D6D" w14:textId="5496375D" w:rsidR="00AA1EE3" w:rsidRPr="00184D4C" w:rsidRDefault="00AA1EE3" w:rsidP="00AA1EE3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731BCC0" w14:textId="3E3A1075" w:rsidR="00AA1EE3" w:rsidRPr="00184D4C" w:rsidRDefault="00AA1EE3" w:rsidP="00AA1EE3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A22D68A" w14:textId="1A1F4F83" w:rsidR="00AA1EE3" w:rsidRPr="00184D4C" w:rsidRDefault="00AA1EE3" w:rsidP="00AA1EE3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58D15DD" w14:textId="7D6B5816" w:rsidR="00AA1EE3" w:rsidRPr="00184D4C" w:rsidRDefault="00AA1EE3" w:rsidP="00AA1EE3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1F0A32" w:rsidRPr="00184D4C" w14:paraId="6659FC1A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739AC492" w14:textId="78ACEBA2" w:rsidR="001F0A32" w:rsidRPr="00184D4C" w:rsidRDefault="001F0A32" w:rsidP="001F0A32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373FF4A" w14:textId="2B29ABB4" w:rsidR="001F0A32" w:rsidRPr="00184D4C" w:rsidRDefault="001F0A32" w:rsidP="001F0A32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415833C" w14:textId="6CC1AA8B" w:rsidR="001F0A32" w:rsidRPr="00184D4C" w:rsidRDefault="001F0A32" w:rsidP="001F0A32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28588E55" w14:textId="07180AE1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68591E2E" w14:textId="503E74EA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3DE7B99B" w14:textId="61388475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DC8428D" w14:textId="0CA641D7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06AE13DC" w14:textId="258F7C74" w:rsidR="001F0A32" w:rsidRPr="00184D4C" w:rsidRDefault="001F0A32" w:rsidP="001F0A32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5F3CA37B" w14:textId="5DD09275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458873E" w14:textId="104D2E44" w:rsidR="001F0A32" w:rsidRPr="00184D4C" w:rsidRDefault="001F0A32" w:rsidP="001F0A32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3491C08" w14:textId="4FF1F4E7" w:rsidR="001F0A32" w:rsidRPr="00184D4C" w:rsidRDefault="001F0A32" w:rsidP="001F0A32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6C535D2" w14:textId="4702C2A4" w:rsidR="001F0A32" w:rsidRPr="00184D4C" w:rsidRDefault="001F0A32" w:rsidP="001F0A32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AEAE1A" w14:textId="21D6C2FA" w:rsidR="001F0A32" w:rsidRPr="00184D4C" w:rsidRDefault="001F0A32" w:rsidP="001F0A32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601AD3" w:rsidRPr="00184D4C" w14:paraId="3FEB77D9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  <w:vAlign w:val="center"/>
          </w:tcPr>
          <w:p w14:paraId="2529576D" w14:textId="3D44E5F8" w:rsidR="00601AD3" w:rsidRPr="00184D4C" w:rsidRDefault="00601AD3" w:rsidP="00601AD3">
            <w:pPr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E0BAC3E" w14:textId="1CD89E7D" w:rsidR="00601AD3" w:rsidRPr="00184D4C" w:rsidRDefault="00601AD3" w:rsidP="00601AD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0DB907A" w14:textId="5CB884DD" w:rsidR="00601AD3" w:rsidRPr="00184D4C" w:rsidRDefault="00601AD3" w:rsidP="00601AD3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62427CDF" w14:textId="10B3C2FF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2BBD6E13" w14:textId="4CDB3602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1D349A6F" w14:textId="5945264D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6154B66" w14:textId="7F4D7317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79FA4EEF" w14:textId="27017E0D" w:rsidR="00601AD3" w:rsidRPr="00184D4C" w:rsidRDefault="00601AD3" w:rsidP="00601AD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12B32096" w14:textId="4066135C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CF5D469" w14:textId="63E2D24C" w:rsidR="00601AD3" w:rsidRPr="00184D4C" w:rsidRDefault="00601AD3" w:rsidP="00601AD3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DE2A9A4" w14:textId="0CE5B87A" w:rsidR="00601AD3" w:rsidRPr="00184D4C" w:rsidRDefault="00601AD3" w:rsidP="00601AD3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B92EF30" w14:textId="758BBD2F" w:rsidR="00601AD3" w:rsidRPr="00184D4C" w:rsidRDefault="00601AD3" w:rsidP="00601AD3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EEEF2F5" w14:textId="7BF4B334" w:rsidR="00601AD3" w:rsidRPr="00184D4C" w:rsidRDefault="00601AD3" w:rsidP="00601AD3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1F0A32" w:rsidRPr="00184D4C" w14:paraId="34CF04AE" w14:textId="77777777" w:rsidTr="0041154E">
        <w:trPr>
          <w:cantSplit/>
          <w:trHeight w:val="58"/>
        </w:trPr>
        <w:tc>
          <w:tcPr>
            <w:tcW w:w="567" w:type="dxa"/>
            <w:shd w:val="clear" w:color="auto" w:fill="auto"/>
            <w:vAlign w:val="center"/>
          </w:tcPr>
          <w:p w14:paraId="47618750" w14:textId="3D1E992D" w:rsidR="001F0A32" w:rsidRPr="00184D4C" w:rsidRDefault="001F0A32" w:rsidP="001F0A32">
            <w:pPr>
              <w:rPr>
                <w:rFonts w:ascii="Calibri" w:hAnsi="Calibri" w:cs="Arial"/>
                <w:bCs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390ECD8" w14:textId="17373CA7" w:rsidR="001F0A32" w:rsidRPr="00184D4C" w:rsidRDefault="001F0A32" w:rsidP="001F0A32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9DAD9B5" w14:textId="2DCE018E" w:rsidR="001F0A32" w:rsidRPr="00184D4C" w:rsidRDefault="001F0A32" w:rsidP="001F0A32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0BDEDA49" w14:textId="6FB8473C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7F68DAB6" w14:textId="534DEE35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749B8128" w14:textId="7E9C7553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CB6E447" w14:textId="2581C62D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5F603E4D" w14:textId="1C814005" w:rsidR="001F0A32" w:rsidRPr="00184D4C" w:rsidRDefault="001F0A32" w:rsidP="001F0A32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0A42E6E5" w14:textId="5B4C6310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43A08747" w14:textId="6AA978DD" w:rsidR="001F0A32" w:rsidRPr="00184D4C" w:rsidRDefault="001F0A32" w:rsidP="001F0A32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0728F74" w14:textId="5E407A87" w:rsidR="001F0A32" w:rsidRPr="00184D4C" w:rsidRDefault="001F0A32" w:rsidP="001F0A32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5F614C1" w14:textId="1CFE2E3C" w:rsidR="001F0A32" w:rsidRPr="00184D4C" w:rsidRDefault="001F0A32" w:rsidP="001F0A32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C871220" w14:textId="0FAA8D5F" w:rsidR="001F0A32" w:rsidRPr="00184D4C" w:rsidRDefault="001F0A32" w:rsidP="001F0A32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1F0A32" w:rsidRPr="00184D4C" w14:paraId="7E781969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  <w:vAlign w:val="center"/>
          </w:tcPr>
          <w:p w14:paraId="04F363C0" w14:textId="144D4128" w:rsidR="001F0A32" w:rsidRPr="00184D4C" w:rsidRDefault="001F0A32" w:rsidP="001F0A32">
            <w:pPr>
              <w:rPr>
                <w:rFonts w:ascii="Calibri" w:hAnsi="Calibri" w:cs="Arial"/>
                <w:bCs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8467CBE" w14:textId="59E72A43" w:rsidR="001F0A32" w:rsidRPr="00184D4C" w:rsidRDefault="001F0A32" w:rsidP="001F0A32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32C3D26" w14:textId="531E744F" w:rsidR="001F0A32" w:rsidRPr="00184D4C" w:rsidRDefault="001F0A32" w:rsidP="001F0A32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23329028" w14:textId="045F440A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65D10E98" w14:textId="21D5064C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2029C2AD" w14:textId="067717B4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D1E1812" w14:textId="4CDAF1B2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068E77B5" w14:textId="71044BC0" w:rsidR="001F0A32" w:rsidRPr="00184D4C" w:rsidRDefault="001F0A32" w:rsidP="001F0A32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22931653" w14:textId="0B91BCCA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FCC3122" w14:textId="11103AC5" w:rsidR="001F0A32" w:rsidRPr="00184D4C" w:rsidRDefault="001F0A32" w:rsidP="001F0A32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785F463" w14:textId="3FADFEAE" w:rsidR="001F0A32" w:rsidRPr="00184D4C" w:rsidRDefault="001F0A32" w:rsidP="001F0A32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8FD70BA" w14:textId="346C7414" w:rsidR="001F0A32" w:rsidRPr="00184D4C" w:rsidRDefault="001F0A32" w:rsidP="001F0A32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DDA6597" w14:textId="028E9EBD" w:rsidR="001F0A32" w:rsidRPr="00184D4C" w:rsidRDefault="001F0A32" w:rsidP="001F0A32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1F0A32" w:rsidRPr="00184D4C" w14:paraId="53225875" w14:textId="77777777" w:rsidTr="00907587">
        <w:trPr>
          <w:cantSplit/>
          <w:trHeight w:val="20"/>
        </w:trPr>
        <w:tc>
          <w:tcPr>
            <w:tcW w:w="10774" w:type="dxa"/>
            <w:gridSpan w:val="13"/>
            <w:shd w:val="clear" w:color="auto" w:fill="B4C6E7"/>
            <w:vAlign w:val="center"/>
          </w:tcPr>
          <w:p w14:paraId="6073BCE4" w14:textId="1EEE48DE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>
              <w:rPr>
                <w:rFonts w:ascii="Calibri" w:hAnsi="Calibri" w:cs="Arial"/>
                <w:b/>
                <w:bCs/>
                <w:snapToGrid w:val="0"/>
                <w:color w:val="000000"/>
              </w:rPr>
              <w:t>IV</w:t>
            </w: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. YARIYIL</w:t>
            </w:r>
          </w:p>
        </w:tc>
      </w:tr>
      <w:tr w:rsidR="001F0A32" w:rsidRPr="00184D4C" w14:paraId="720475AD" w14:textId="77777777" w:rsidTr="52FC5627">
        <w:trPr>
          <w:cantSplit/>
          <w:trHeight w:val="20"/>
        </w:trPr>
        <w:tc>
          <w:tcPr>
            <w:tcW w:w="6946" w:type="dxa"/>
            <w:gridSpan w:val="10"/>
            <w:vAlign w:val="center"/>
          </w:tcPr>
          <w:p w14:paraId="448426C4" w14:textId="70154891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DERSİN</w:t>
            </w:r>
          </w:p>
        </w:tc>
        <w:tc>
          <w:tcPr>
            <w:tcW w:w="3828" w:type="dxa"/>
            <w:gridSpan w:val="3"/>
            <w:vAlign w:val="center"/>
          </w:tcPr>
          <w:p w14:paraId="1CCFFC08" w14:textId="5D8B143E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 xml:space="preserve">GÖREVLENDİRİLECEK ÖĞRETİM ELEMANININ </w:t>
            </w:r>
          </w:p>
        </w:tc>
      </w:tr>
      <w:tr w:rsidR="001F0A32" w:rsidRPr="00184D4C" w14:paraId="19260E25" w14:textId="77777777" w:rsidTr="52FC5627">
        <w:trPr>
          <w:cantSplit/>
          <w:trHeight w:val="20"/>
        </w:trPr>
        <w:tc>
          <w:tcPr>
            <w:tcW w:w="1276" w:type="dxa"/>
            <w:gridSpan w:val="2"/>
            <w:vAlign w:val="center"/>
          </w:tcPr>
          <w:p w14:paraId="30236596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 xml:space="preserve">KODU </w:t>
            </w:r>
          </w:p>
        </w:tc>
        <w:tc>
          <w:tcPr>
            <w:tcW w:w="2977" w:type="dxa"/>
            <w:vMerge w:val="restart"/>
            <w:vAlign w:val="center"/>
          </w:tcPr>
          <w:p w14:paraId="58FCE928" w14:textId="2E23A5EC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Adı</w:t>
            </w:r>
          </w:p>
        </w:tc>
        <w:tc>
          <w:tcPr>
            <w:tcW w:w="315" w:type="dxa"/>
            <w:vMerge w:val="restart"/>
            <w:vAlign w:val="center"/>
          </w:tcPr>
          <w:p w14:paraId="7989902D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T</w:t>
            </w:r>
          </w:p>
        </w:tc>
        <w:tc>
          <w:tcPr>
            <w:tcW w:w="394" w:type="dxa"/>
            <w:vMerge w:val="restart"/>
            <w:vAlign w:val="center"/>
          </w:tcPr>
          <w:p w14:paraId="2D6CF6B9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U</w:t>
            </w:r>
          </w:p>
        </w:tc>
        <w:tc>
          <w:tcPr>
            <w:tcW w:w="300" w:type="dxa"/>
            <w:vMerge w:val="restart"/>
            <w:vAlign w:val="center"/>
          </w:tcPr>
          <w:p w14:paraId="4841F218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L</w:t>
            </w:r>
          </w:p>
        </w:tc>
        <w:tc>
          <w:tcPr>
            <w:tcW w:w="409" w:type="dxa"/>
            <w:vMerge w:val="restart"/>
            <w:vAlign w:val="center"/>
          </w:tcPr>
          <w:p w14:paraId="24F16939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K</w:t>
            </w:r>
          </w:p>
        </w:tc>
        <w:tc>
          <w:tcPr>
            <w:tcW w:w="532" w:type="dxa"/>
            <w:vMerge w:val="restart"/>
            <w:vAlign w:val="center"/>
          </w:tcPr>
          <w:p w14:paraId="5C5E75C3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AKTS</w:t>
            </w:r>
          </w:p>
        </w:tc>
        <w:tc>
          <w:tcPr>
            <w:tcW w:w="743" w:type="dxa"/>
            <w:gridSpan w:val="2"/>
            <w:vAlign w:val="center"/>
          </w:tcPr>
          <w:p w14:paraId="4A71B4A9" w14:textId="17372D05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Grup Sayısı</w:t>
            </w:r>
          </w:p>
        </w:tc>
        <w:tc>
          <w:tcPr>
            <w:tcW w:w="1276" w:type="dxa"/>
            <w:vMerge w:val="restart"/>
            <w:vAlign w:val="center"/>
          </w:tcPr>
          <w:p w14:paraId="072C95CF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Unvanı</w:t>
            </w:r>
          </w:p>
        </w:tc>
        <w:tc>
          <w:tcPr>
            <w:tcW w:w="1985" w:type="dxa"/>
            <w:vMerge w:val="restart"/>
            <w:vAlign w:val="center"/>
          </w:tcPr>
          <w:p w14:paraId="547BD494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Adı-Soyadı</w:t>
            </w:r>
          </w:p>
        </w:tc>
        <w:tc>
          <w:tcPr>
            <w:tcW w:w="567" w:type="dxa"/>
            <w:vMerge w:val="restart"/>
            <w:vAlign w:val="center"/>
          </w:tcPr>
          <w:p w14:paraId="2D971C51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Grup Sayısı</w:t>
            </w:r>
          </w:p>
        </w:tc>
      </w:tr>
      <w:tr w:rsidR="001F0A32" w:rsidRPr="00184D4C" w14:paraId="5DC67D1D" w14:textId="77777777" w:rsidTr="52FC5627">
        <w:trPr>
          <w:cantSplit/>
          <w:trHeight w:val="20"/>
        </w:trPr>
        <w:tc>
          <w:tcPr>
            <w:tcW w:w="567" w:type="dxa"/>
            <w:vAlign w:val="center"/>
          </w:tcPr>
          <w:p w14:paraId="63F95630" w14:textId="1A3498CA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Harf</w:t>
            </w:r>
          </w:p>
        </w:tc>
        <w:tc>
          <w:tcPr>
            <w:tcW w:w="709" w:type="dxa"/>
            <w:vAlign w:val="center"/>
          </w:tcPr>
          <w:p w14:paraId="6F6C6AD8" w14:textId="2CF758BF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 w:rsidRPr="00184D4C">
              <w:rPr>
                <w:rFonts w:ascii="Calibri" w:hAnsi="Calibri" w:cs="Arial"/>
                <w:b/>
                <w:bCs/>
                <w:snapToGrid w:val="0"/>
                <w:color w:val="000000"/>
              </w:rPr>
              <w:t>Rakam</w:t>
            </w:r>
          </w:p>
        </w:tc>
        <w:tc>
          <w:tcPr>
            <w:tcW w:w="2977" w:type="dxa"/>
            <w:vMerge/>
            <w:vAlign w:val="center"/>
          </w:tcPr>
          <w:p w14:paraId="2D4BC087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</w:p>
        </w:tc>
        <w:tc>
          <w:tcPr>
            <w:tcW w:w="315" w:type="dxa"/>
            <w:vMerge/>
            <w:vAlign w:val="center"/>
          </w:tcPr>
          <w:p w14:paraId="4E25CFC9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</w:p>
        </w:tc>
        <w:tc>
          <w:tcPr>
            <w:tcW w:w="394" w:type="dxa"/>
            <w:vMerge/>
            <w:vAlign w:val="center"/>
          </w:tcPr>
          <w:p w14:paraId="1BA13C92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</w:p>
        </w:tc>
        <w:tc>
          <w:tcPr>
            <w:tcW w:w="300" w:type="dxa"/>
            <w:vMerge/>
            <w:vAlign w:val="center"/>
          </w:tcPr>
          <w:p w14:paraId="139D6BC2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</w:p>
        </w:tc>
        <w:tc>
          <w:tcPr>
            <w:tcW w:w="409" w:type="dxa"/>
            <w:vMerge/>
            <w:vAlign w:val="center"/>
          </w:tcPr>
          <w:p w14:paraId="193BA63B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</w:p>
        </w:tc>
        <w:tc>
          <w:tcPr>
            <w:tcW w:w="532" w:type="dxa"/>
            <w:vMerge/>
            <w:vAlign w:val="center"/>
          </w:tcPr>
          <w:p w14:paraId="2064D41E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</w:p>
        </w:tc>
        <w:tc>
          <w:tcPr>
            <w:tcW w:w="318" w:type="dxa"/>
            <w:vAlign w:val="center"/>
          </w:tcPr>
          <w:p w14:paraId="1BAAFE6F" w14:textId="1178DCB6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T</w:t>
            </w:r>
          </w:p>
        </w:tc>
        <w:tc>
          <w:tcPr>
            <w:tcW w:w="425" w:type="dxa"/>
            <w:vAlign w:val="center"/>
          </w:tcPr>
          <w:p w14:paraId="0A6367D1" w14:textId="64B7EAE9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  <w:r>
              <w:rPr>
                <w:rFonts w:ascii="Calibri" w:hAnsi="Calibri" w:cs="Arial"/>
                <w:b/>
                <w:bCs/>
                <w:snapToGrid w:val="0"/>
                <w:color w:val="000000"/>
                <w:sz w:val="18"/>
                <w:szCs w:val="18"/>
              </w:rPr>
              <w:t>U/L</w:t>
            </w:r>
          </w:p>
        </w:tc>
        <w:tc>
          <w:tcPr>
            <w:tcW w:w="1276" w:type="dxa"/>
            <w:vMerge/>
            <w:vAlign w:val="center"/>
          </w:tcPr>
          <w:p w14:paraId="2292732D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</w:p>
        </w:tc>
        <w:tc>
          <w:tcPr>
            <w:tcW w:w="1985" w:type="dxa"/>
            <w:vMerge/>
            <w:vAlign w:val="center"/>
          </w:tcPr>
          <w:p w14:paraId="67594C4D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</w:p>
        </w:tc>
        <w:tc>
          <w:tcPr>
            <w:tcW w:w="567" w:type="dxa"/>
            <w:vMerge/>
            <w:vAlign w:val="center"/>
          </w:tcPr>
          <w:p w14:paraId="67D126B3" w14:textId="77777777" w:rsidR="001F0A32" w:rsidRPr="00184D4C" w:rsidRDefault="001F0A32" w:rsidP="001F0A32">
            <w:pPr>
              <w:jc w:val="center"/>
              <w:rPr>
                <w:rFonts w:ascii="Calibri" w:hAnsi="Calibri" w:cs="Arial"/>
                <w:b/>
                <w:bCs/>
                <w:snapToGrid w:val="0"/>
                <w:color w:val="000000"/>
              </w:rPr>
            </w:pPr>
          </w:p>
        </w:tc>
      </w:tr>
      <w:tr w:rsidR="00103F27" w:rsidRPr="00184D4C" w14:paraId="4D1CCA10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  <w:vAlign w:val="center"/>
          </w:tcPr>
          <w:p w14:paraId="22BAA471" w14:textId="77878F54" w:rsidR="00103F27" w:rsidRPr="00184D4C" w:rsidRDefault="00103F27" w:rsidP="00103F27">
            <w:pPr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4353E5" w14:textId="08F9F062" w:rsidR="00103F27" w:rsidRPr="00184D4C" w:rsidRDefault="00103F27" w:rsidP="00103F27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AF67805" w14:textId="08503B27" w:rsidR="00103F27" w:rsidRPr="00184D4C" w:rsidRDefault="00103F27" w:rsidP="00103F27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6C672D28" w14:textId="0755F979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4D3C5376" w14:textId="6EE5F787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1E5AC07E" w14:textId="09E3454B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A976776" w14:textId="319DB2DB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3D68CA7F" w14:textId="1D1E61E1" w:rsidR="00103F27" w:rsidRPr="00184D4C" w:rsidRDefault="00103F27" w:rsidP="00103F27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782D3F8D" w14:textId="6F153EFD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AEC071E" w14:textId="74334CC6" w:rsidR="00103F27" w:rsidRPr="00184D4C" w:rsidRDefault="00103F27" w:rsidP="00103F27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BDA16B0" w14:textId="0ED3F38E" w:rsidR="00103F27" w:rsidRPr="00184D4C" w:rsidRDefault="00103F27" w:rsidP="00103F2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8A54378" w14:textId="66FCE46C" w:rsidR="00103F27" w:rsidRPr="00184D4C" w:rsidRDefault="00103F27" w:rsidP="00103F27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71A0ACA" w14:textId="2FD3AF68" w:rsidR="00103F27" w:rsidRPr="00184D4C" w:rsidRDefault="00103F27" w:rsidP="00103F27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601AD3" w:rsidRPr="00184D4C" w14:paraId="1EDEEB19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6480AA1E" w14:textId="2C0C0093" w:rsidR="00601AD3" w:rsidRPr="00184D4C" w:rsidRDefault="00601AD3" w:rsidP="00601AD3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70B26BA" w14:textId="5DEB6EF1" w:rsidR="00601AD3" w:rsidRPr="00184D4C" w:rsidRDefault="00601AD3" w:rsidP="00601AD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1D981A4" w14:textId="7C0EC6BE" w:rsidR="00601AD3" w:rsidRPr="00184D4C" w:rsidRDefault="00601AD3" w:rsidP="00601AD3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504F42C6" w14:textId="0EFF87F0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0BC189BD" w14:textId="0CD97F91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1ACDC90A" w14:textId="4A3921FB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63A65302" w14:textId="1362A3F8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7ECB4D6A" w14:textId="4EE71D7A" w:rsidR="00601AD3" w:rsidRPr="00184D4C" w:rsidRDefault="00601AD3" w:rsidP="00601AD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5865C59B" w14:textId="7D80BD32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35AACF0" w14:textId="43465D94" w:rsidR="00601AD3" w:rsidRPr="00184D4C" w:rsidRDefault="00601AD3" w:rsidP="00601AD3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8A96707" w14:textId="1B4F10DB" w:rsidR="00601AD3" w:rsidRPr="00184D4C" w:rsidRDefault="00601AD3" w:rsidP="00601AD3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5E24A56" w14:textId="5D081D0B" w:rsidR="00601AD3" w:rsidRPr="00184D4C" w:rsidRDefault="00601AD3" w:rsidP="00601AD3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54ABA6F" w14:textId="26927E68" w:rsidR="00601AD3" w:rsidRPr="00184D4C" w:rsidRDefault="00601AD3" w:rsidP="00601AD3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D03107" w:rsidRPr="00184D4C" w14:paraId="3CB5EF41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68EDEF74" w14:textId="5FDA36C0" w:rsidR="00D03107" w:rsidRPr="00184D4C" w:rsidRDefault="00D03107" w:rsidP="00D03107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B081906" w14:textId="49F53AB6" w:rsidR="00D03107" w:rsidRPr="00184D4C" w:rsidRDefault="00D03107" w:rsidP="00D03107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50B4B386" w14:textId="345C09EB" w:rsidR="00D03107" w:rsidRPr="00184D4C" w:rsidRDefault="00D03107" w:rsidP="00D03107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3F580C4C" w14:textId="6299764B" w:rsidR="00D03107" w:rsidRPr="00184D4C" w:rsidRDefault="00D03107" w:rsidP="00D0310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2FDC99AD" w14:textId="22FD1849" w:rsidR="00D03107" w:rsidRPr="00184D4C" w:rsidRDefault="00D03107" w:rsidP="00D0310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3D004210" w14:textId="32813C8F" w:rsidR="00D03107" w:rsidRPr="00184D4C" w:rsidRDefault="00D03107" w:rsidP="00D0310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4DF32CD7" w14:textId="6AD96EEC" w:rsidR="00D03107" w:rsidRPr="00184D4C" w:rsidRDefault="00D03107" w:rsidP="00D0310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050C0375" w14:textId="43929E8D" w:rsidR="00D03107" w:rsidRPr="00184D4C" w:rsidRDefault="00D03107" w:rsidP="00D03107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38ED60B1" w14:textId="0AF712A3" w:rsidR="00D03107" w:rsidRPr="00184D4C" w:rsidRDefault="00D03107" w:rsidP="00D0310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5A34131" w14:textId="41EBB7CD" w:rsidR="00D03107" w:rsidRPr="00184D4C" w:rsidRDefault="00D03107" w:rsidP="00D03107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308B4F0" w14:textId="299B3277" w:rsidR="00D03107" w:rsidRPr="00184D4C" w:rsidRDefault="00D03107" w:rsidP="00D031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012479B" w14:textId="117AA867" w:rsidR="00D03107" w:rsidRPr="00184D4C" w:rsidRDefault="00D03107" w:rsidP="00D03107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851FF25" w14:textId="637EC5E4" w:rsidR="00D03107" w:rsidRPr="00184D4C" w:rsidRDefault="00D03107" w:rsidP="00D03107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601AD3" w:rsidRPr="00184D4C" w14:paraId="16C8E75A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2AA86F06" w14:textId="75991754" w:rsidR="00601AD3" w:rsidRPr="00184D4C" w:rsidRDefault="00601AD3" w:rsidP="00601AD3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AB80DED" w14:textId="030518E7" w:rsidR="00601AD3" w:rsidRPr="00184D4C" w:rsidRDefault="00601AD3" w:rsidP="00601AD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1FB0149" w14:textId="7A5DFECE" w:rsidR="00601AD3" w:rsidRPr="00184D4C" w:rsidRDefault="00601AD3" w:rsidP="00601AD3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356D0C3C" w14:textId="63DB97DE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337B34E9" w14:textId="2A8C4FBC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18A9A3B1" w14:textId="70D15A91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3EF976FF" w14:textId="07AC1C96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0356E93C" w14:textId="4632030E" w:rsidR="00601AD3" w:rsidRPr="00184D4C" w:rsidRDefault="00601AD3" w:rsidP="00601AD3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383E590C" w14:textId="1A22DAD6" w:rsidR="00601AD3" w:rsidRPr="00184D4C" w:rsidRDefault="00601AD3" w:rsidP="00601AD3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4AEAE851" w14:textId="04E68256" w:rsidR="00601AD3" w:rsidRPr="00184D4C" w:rsidRDefault="00601AD3" w:rsidP="00601AD3">
            <w:pPr>
              <w:jc w:val="center"/>
              <w:rPr>
                <w:rFonts w:ascii="Calibri" w:hAnsi="Calibri" w:cs="Arial"/>
                <w:snapToGrid w:val="0"/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0DF45CA" w14:textId="287AAA5D" w:rsidR="00601AD3" w:rsidRPr="00184D4C" w:rsidRDefault="00601AD3" w:rsidP="00601AD3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0853279" w14:textId="4F6D203D" w:rsidR="00601AD3" w:rsidRPr="00184D4C" w:rsidRDefault="00601AD3" w:rsidP="00601AD3">
            <w:pPr>
              <w:rPr>
                <w:rFonts w:ascii="Calibri" w:hAnsi="Calibri" w:cs="Arial"/>
                <w:snapToGrid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0EE0881" w14:textId="51734D66" w:rsidR="00601AD3" w:rsidRPr="00184D4C" w:rsidRDefault="00601AD3" w:rsidP="00601AD3">
            <w:pPr>
              <w:jc w:val="center"/>
              <w:rPr>
                <w:rFonts w:ascii="Calibri" w:hAnsi="Calibri" w:cs="Arial"/>
                <w:snapToGrid w:val="0"/>
                <w:color w:val="000000"/>
              </w:rPr>
            </w:pPr>
          </w:p>
        </w:tc>
      </w:tr>
      <w:tr w:rsidR="007D656F" w:rsidRPr="00184D4C" w14:paraId="7BB7FA34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3460264D" w14:textId="1A062107" w:rsidR="007D656F" w:rsidRPr="00184D4C" w:rsidRDefault="007D656F" w:rsidP="007D656F">
            <w:pPr>
              <w:rPr>
                <w:rFonts w:ascii="Calibri" w:hAnsi="Calibri"/>
              </w:rPr>
            </w:pPr>
            <w:bookmarkStart w:id="0" w:name="_Hlk62905768"/>
          </w:p>
        </w:tc>
        <w:tc>
          <w:tcPr>
            <w:tcW w:w="709" w:type="dxa"/>
            <w:shd w:val="clear" w:color="auto" w:fill="auto"/>
            <w:vAlign w:val="center"/>
          </w:tcPr>
          <w:p w14:paraId="67AA1573" w14:textId="623EB081" w:rsidR="007D656F" w:rsidRPr="00184D4C" w:rsidRDefault="007D656F" w:rsidP="007D656F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305CB30" w14:textId="2D5CF563" w:rsidR="007D656F" w:rsidRPr="00184D4C" w:rsidRDefault="007D656F" w:rsidP="007D656F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1050A989" w14:textId="6E5E2922" w:rsidR="007D656F" w:rsidRPr="00184D4C" w:rsidRDefault="007D656F" w:rsidP="007D656F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0184AFFD" w14:textId="44117FBC" w:rsidR="007D656F" w:rsidRPr="00184D4C" w:rsidRDefault="007D656F" w:rsidP="007D656F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5A601E67" w14:textId="4ACA0AEA" w:rsidR="007D656F" w:rsidRPr="00184D4C" w:rsidRDefault="007D656F" w:rsidP="007D656F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347B36AD" w14:textId="3D504093" w:rsidR="007D656F" w:rsidRPr="00184D4C" w:rsidRDefault="007D656F" w:rsidP="007D656F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75ED674E" w14:textId="4376BD7D" w:rsidR="007D656F" w:rsidRPr="00184D4C" w:rsidRDefault="007D656F" w:rsidP="007D656F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2FA12116" w14:textId="38B2EE8F" w:rsidR="007D656F" w:rsidRPr="00184D4C" w:rsidRDefault="007D656F" w:rsidP="007D656F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37F054F" w14:textId="09C07E1E" w:rsidR="007D656F" w:rsidRPr="00184D4C" w:rsidRDefault="007D656F" w:rsidP="007D656F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AFB8A01" w14:textId="14A7F075" w:rsidR="007D656F" w:rsidRPr="00184D4C" w:rsidRDefault="007D656F" w:rsidP="007D656F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EEA2E31" w14:textId="417084EB" w:rsidR="007D656F" w:rsidRPr="00184D4C" w:rsidRDefault="007D656F" w:rsidP="007D656F">
            <w:pPr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8FAE1DE" w14:textId="0D20E150" w:rsidR="007D656F" w:rsidRPr="00184D4C" w:rsidRDefault="007D656F" w:rsidP="007D656F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103F27" w:rsidRPr="00184D4C" w14:paraId="0E1F80FE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5C06A70F" w14:textId="7B281FFC" w:rsidR="00103F27" w:rsidRPr="00184D4C" w:rsidRDefault="00103F27" w:rsidP="00103F27">
            <w:pPr>
              <w:rPr>
                <w:rFonts w:ascii="Calibri" w:hAnsi="Calibri"/>
              </w:rPr>
            </w:pPr>
            <w:bookmarkStart w:id="1" w:name="_Hlk62905754"/>
            <w:bookmarkEnd w:id="0"/>
          </w:p>
        </w:tc>
        <w:tc>
          <w:tcPr>
            <w:tcW w:w="709" w:type="dxa"/>
            <w:shd w:val="clear" w:color="auto" w:fill="auto"/>
            <w:vAlign w:val="center"/>
          </w:tcPr>
          <w:p w14:paraId="0643C232" w14:textId="7AA08556" w:rsidR="00103F27" w:rsidRPr="00184D4C" w:rsidRDefault="00103F27" w:rsidP="00103F27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07DA02C" w14:textId="28024868" w:rsidR="00103F27" w:rsidRPr="00184D4C" w:rsidRDefault="00103F27" w:rsidP="00103F27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1E76B80A" w14:textId="6CA8EFBE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4B7F1B71" w14:textId="49B2D52D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664CA6A6" w14:textId="619FC76F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25A21E06" w14:textId="24D02ECA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57669F59" w14:textId="7A658C9C" w:rsidR="00103F27" w:rsidRPr="00184D4C" w:rsidRDefault="00103F27" w:rsidP="00103F27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16FC0B00" w14:textId="4A4CABBF" w:rsidR="00103F27" w:rsidRPr="00184D4C" w:rsidRDefault="00103F27" w:rsidP="00103F27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E3EC787" w14:textId="33A7E017" w:rsidR="00103F27" w:rsidRPr="00184D4C" w:rsidRDefault="00103F27" w:rsidP="00103F27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9797FA7" w14:textId="44E22B67" w:rsidR="00103F27" w:rsidRPr="00184D4C" w:rsidRDefault="00103F27" w:rsidP="00103F27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522FBF1" w14:textId="10205ED1" w:rsidR="00103F27" w:rsidRPr="00184D4C" w:rsidRDefault="00103F27" w:rsidP="00103F27">
            <w:pPr>
              <w:rPr>
                <w:rFonts w:ascii="Calibri" w:hAnsi="Calibri" w:cs="Arial"/>
                <w:snapToGrid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A2810F7" w14:textId="782DCD0D" w:rsidR="00103F27" w:rsidRPr="00184D4C" w:rsidRDefault="00103F27" w:rsidP="00103F27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bookmarkEnd w:id="1"/>
      <w:tr w:rsidR="007D656F" w:rsidRPr="00184D4C" w14:paraId="304FEF9D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69A438A8" w14:textId="3A637626" w:rsidR="007D656F" w:rsidRPr="00184D4C" w:rsidRDefault="007D656F" w:rsidP="007D656F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C1E8190" w14:textId="4553C96F" w:rsidR="007D656F" w:rsidRPr="00184D4C" w:rsidRDefault="007D656F" w:rsidP="007D656F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95D46CF" w14:textId="5717C0FF" w:rsidR="007D656F" w:rsidRPr="00184D4C" w:rsidRDefault="007D656F" w:rsidP="007D656F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2A723058" w14:textId="6E6FEE59" w:rsidR="007D656F" w:rsidRPr="00184D4C" w:rsidRDefault="007D656F" w:rsidP="007D656F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79B55BD5" w14:textId="284B5E5D" w:rsidR="007D656F" w:rsidRPr="00184D4C" w:rsidRDefault="007D656F" w:rsidP="007D656F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3D90FF9A" w14:textId="34151820" w:rsidR="007D656F" w:rsidRPr="00184D4C" w:rsidRDefault="007D656F" w:rsidP="007D656F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EAA8F48" w14:textId="777A90E2" w:rsidR="007D656F" w:rsidRPr="00184D4C" w:rsidRDefault="007D656F" w:rsidP="007D656F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7047C346" w14:textId="7B9AAA0C" w:rsidR="007D656F" w:rsidRPr="00184D4C" w:rsidRDefault="007D656F" w:rsidP="007D656F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0C1B5A08" w14:textId="10DCA460" w:rsidR="007D656F" w:rsidRPr="00184D4C" w:rsidRDefault="007D656F" w:rsidP="007D656F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059934A" w14:textId="27700E2D" w:rsidR="007D656F" w:rsidRPr="00184D4C" w:rsidRDefault="007D656F" w:rsidP="007D656F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7744211" w14:textId="5B1A9FC4" w:rsidR="007D656F" w:rsidRPr="00184D4C" w:rsidRDefault="007D656F" w:rsidP="007D656F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2176B42" w14:textId="33DA5C7B" w:rsidR="007D656F" w:rsidRPr="00184D4C" w:rsidRDefault="007D656F" w:rsidP="007D656F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77A77B9" w14:textId="11137E20" w:rsidR="007D656F" w:rsidRPr="00184D4C" w:rsidRDefault="007D656F" w:rsidP="007D656F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  <w:tr w:rsidR="001F0A32" w:rsidRPr="00184D4C" w14:paraId="617D5E75" w14:textId="77777777" w:rsidTr="52FC5627">
        <w:trPr>
          <w:cantSplit/>
          <w:trHeight w:val="20"/>
        </w:trPr>
        <w:tc>
          <w:tcPr>
            <w:tcW w:w="567" w:type="dxa"/>
            <w:shd w:val="clear" w:color="auto" w:fill="auto"/>
          </w:tcPr>
          <w:p w14:paraId="05A83A2C" w14:textId="4756DBF6" w:rsidR="001F0A32" w:rsidRPr="00184D4C" w:rsidRDefault="001F0A32" w:rsidP="001F0A32">
            <w:pPr>
              <w:rPr>
                <w:rFonts w:ascii="Calibri" w:hAnsi="Calibri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1CC5F30" w14:textId="53FA608D" w:rsidR="001F0A32" w:rsidRPr="00184D4C" w:rsidRDefault="001F0A32" w:rsidP="001F0A32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86C6691" w14:textId="6C3BFA33" w:rsidR="001F0A32" w:rsidRPr="00184D4C" w:rsidRDefault="001F0A32" w:rsidP="001F0A32">
            <w:pPr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5" w:type="dxa"/>
            <w:shd w:val="clear" w:color="auto" w:fill="auto"/>
            <w:vAlign w:val="center"/>
          </w:tcPr>
          <w:p w14:paraId="31A79002" w14:textId="4A244370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14:paraId="044C7393" w14:textId="675F3294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300" w:type="dxa"/>
            <w:shd w:val="clear" w:color="auto" w:fill="auto"/>
            <w:vAlign w:val="center"/>
          </w:tcPr>
          <w:p w14:paraId="03FA6F86" w14:textId="1060A9CF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39952618" w14:textId="4C666C97" w:rsidR="001F0A32" w:rsidRPr="00184D4C" w:rsidRDefault="001F0A32" w:rsidP="001F0A32">
            <w:pPr>
              <w:jc w:val="center"/>
              <w:rPr>
                <w:rFonts w:ascii="Calibri" w:hAnsi="Calibri" w:cs="Arial"/>
                <w:bCs/>
                <w:color w:val="000000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14:paraId="29E34C53" w14:textId="21D6E6F1" w:rsidR="001F0A32" w:rsidRPr="00184D4C" w:rsidRDefault="001F0A32" w:rsidP="001F0A32">
            <w:pPr>
              <w:jc w:val="center"/>
              <w:rPr>
                <w:rFonts w:ascii="Calibri" w:hAnsi="Calibri" w:cs="Arial"/>
                <w:color w:val="000000"/>
              </w:rPr>
            </w:pPr>
          </w:p>
        </w:tc>
        <w:tc>
          <w:tcPr>
            <w:tcW w:w="318" w:type="dxa"/>
            <w:shd w:val="clear" w:color="auto" w:fill="auto"/>
            <w:vAlign w:val="center"/>
          </w:tcPr>
          <w:p w14:paraId="0FF3CB52" w14:textId="60290CA4" w:rsidR="001F0A32" w:rsidRPr="00184D4C" w:rsidRDefault="001F0A32" w:rsidP="001F0A32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6CBC0FD" w14:textId="306CFCC0" w:rsidR="001F0A32" w:rsidRPr="00184D4C" w:rsidRDefault="001F0A32" w:rsidP="001F0A32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1B7663B" w14:textId="3FD3839D" w:rsidR="001F0A32" w:rsidRPr="00184D4C" w:rsidRDefault="001F0A32" w:rsidP="001F0A32">
            <w:pPr>
              <w:tabs>
                <w:tab w:val="center" w:pos="90"/>
              </w:tabs>
              <w:rPr>
                <w:rFonts w:ascii="Calibri" w:hAnsi="Calibri" w:cs="Arial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3D9A161" w14:textId="02382AED" w:rsidR="001F0A32" w:rsidRPr="00184D4C" w:rsidRDefault="001F0A32" w:rsidP="001F0A32">
            <w:pPr>
              <w:rPr>
                <w:rFonts w:ascii="Calibri" w:hAnsi="Calibri" w:cs="Arial"/>
                <w:snapToGrid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F10C5B4" w14:textId="14B86CF2" w:rsidR="001F0A32" w:rsidRPr="00184D4C" w:rsidRDefault="001F0A32" w:rsidP="001F0A32">
            <w:pPr>
              <w:tabs>
                <w:tab w:val="center" w:pos="90"/>
              </w:tabs>
              <w:jc w:val="center"/>
              <w:rPr>
                <w:rFonts w:ascii="Calibri" w:hAnsi="Calibri" w:cs="Arial"/>
              </w:rPr>
            </w:pPr>
          </w:p>
        </w:tc>
      </w:tr>
    </w:tbl>
    <w:p w14:paraId="219DA711" w14:textId="77777777" w:rsidR="00FF3050" w:rsidRPr="00184D4C" w:rsidRDefault="00FF3050">
      <w:pPr>
        <w:rPr>
          <w:rFonts w:ascii="Calibri" w:hAnsi="Calibri"/>
        </w:rPr>
      </w:pPr>
    </w:p>
    <w:p w14:paraId="169B2924" w14:textId="77777777" w:rsidR="00B15033" w:rsidRDefault="00B15033" w:rsidP="003D52F3">
      <w:pPr>
        <w:rPr>
          <w:rFonts w:ascii="Calibri" w:hAnsi="Calibri"/>
        </w:rPr>
      </w:pPr>
    </w:p>
    <w:p w14:paraId="140208D1" w14:textId="5DEEDE51" w:rsidR="00433C88" w:rsidRPr="00184D4C" w:rsidRDefault="00433C88" w:rsidP="000245F4">
      <w:pPr>
        <w:rPr>
          <w:rFonts w:ascii="Calibri" w:hAnsi="Calibri" w:cs="Arial"/>
          <w:b/>
          <w:color w:val="000000"/>
          <w:sz w:val="18"/>
          <w:szCs w:val="18"/>
        </w:rPr>
      </w:pPr>
    </w:p>
    <w:p w14:paraId="2D18F412" w14:textId="77777777" w:rsidR="00433C88" w:rsidRPr="00184D4C" w:rsidRDefault="00433C88" w:rsidP="00691A6F">
      <w:pPr>
        <w:tabs>
          <w:tab w:val="left" w:pos="851"/>
        </w:tabs>
        <w:rPr>
          <w:rFonts w:ascii="Calibri" w:hAnsi="Calibri" w:cs="Arial"/>
          <w:b/>
          <w:color w:val="000000"/>
          <w:sz w:val="18"/>
          <w:szCs w:val="18"/>
        </w:rPr>
      </w:pPr>
    </w:p>
    <w:p w14:paraId="366E1EA0" w14:textId="77777777" w:rsidR="00EC77A7" w:rsidRPr="00EC77A7" w:rsidRDefault="00EC77A7" w:rsidP="00EC77A7">
      <w:pPr>
        <w:tabs>
          <w:tab w:val="left" w:pos="5700"/>
        </w:tabs>
        <w:ind w:right="849"/>
        <w:jc w:val="right"/>
        <w:rPr>
          <w:rFonts w:ascii="Calibri" w:hAnsi="Calibri" w:cs="Calibri"/>
        </w:rPr>
      </w:pPr>
      <w:r w:rsidRPr="00EC77A7">
        <w:rPr>
          <w:rFonts w:ascii="Calibri" w:hAnsi="Calibri" w:cs="Calibri"/>
        </w:rPr>
        <w:t>Bölüm Başkanı</w:t>
      </w:r>
    </w:p>
    <w:p w14:paraId="1EFFCE04" w14:textId="77777777" w:rsidR="00433C88" w:rsidRPr="00184D4C" w:rsidRDefault="00433C88" w:rsidP="00691A6F">
      <w:pPr>
        <w:tabs>
          <w:tab w:val="left" w:pos="851"/>
        </w:tabs>
        <w:rPr>
          <w:rFonts w:ascii="Calibri" w:hAnsi="Calibri" w:cs="Arial"/>
          <w:b/>
          <w:color w:val="000000"/>
          <w:sz w:val="18"/>
          <w:szCs w:val="18"/>
        </w:rPr>
      </w:pPr>
    </w:p>
    <w:p w14:paraId="568F38A8" w14:textId="77777777" w:rsidR="00433C88" w:rsidRPr="00184D4C" w:rsidRDefault="00433C88" w:rsidP="00691A6F">
      <w:pPr>
        <w:tabs>
          <w:tab w:val="left" w:pos="851"/>
        </w:tabs>
        <w:rPr>
          <w:rFonts w:ascii="Calibri" w:hAnsi="Calibri" w:cs="Arial"/>
          <w:b/>
          <w:color w:val="000000"/>
          <w:sz w:val="18"/>
          <w:szCs w:val="18"/>
        </w:rPr>
      </w:pPr>
    </w:p>
    <w:sectPr w:rsidR="00433C88" w:rsidRPr="00184D4C" w:rsidSect="00C1003F">
      <w:headerReference w:type="default" r:id="rId8"/>
      <w:footerReference w:type="default" r:id="rId9"/>
      <w:pgSz w:w="11906" w:h="16838" w:code="9"/>
      <w:pgMar w:top="851" w:right="567" w:bottom="567" w:left="851" w:header="340" w:footer="284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3CEA1" w14:textId="77777777" w:rsidR="00C25FDD" w:rsidRDefault="00C25FDD" w:rsidP="0003495F">
      <w:r>
        <w:separator/>
      </w:r>
    </w:p>
  </w:endnote>
  <w:endnote w:type="continuationSeparator" w:id="0">
    <w:p w14:paraId="4DD40DEA" w14:textId="77777777" w:rsidR="00C25FDD" w:rsidRDefault="00C25FDD" w:rsidP="00034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,Bold">
    <w:altName w:val="Calibri"/>
    <w:charset w:val="00"/>
    <w:family w:val="auto"/>
    <w:pitch w:val="variable"/>
    <w:sig w:usb0="80000000" w:usb1="00000000" w:usb2="00000000" w:usb3="00000000" w:csb0="0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BD4C2" w14:textId="77777777" w:rsidR="002A4755" w:rsidRPr="004A0B8A" w:rsidRDefault="002A4755">
    <w:pPr>
      <w:pStyle w:val="Altbilgi"/>
      <w:jc w:val="right"/>
      <w:rPr>
        <w:rFonts w:ascii="Calibri" w:hAnsi="Calibri"/>
        <w:sz w:val="16"/>
        <w:szCs w:val="16"/>
      </w:rPr>
    </w:pPr>
    <w:r w:rsidRPr="004A0B8A">
      <w:rPr>
        <w:rFonts w:ascii="Calibri" w:hAnsi="Calibri"/>
        <w:sz w:val="16"/>
        <w:szCs w:val="16"/>
      </w:rPr>
      <w:fldChar w:fldCharType="begin"/>
    </w:r>
    <w:r w:rsidRPr="004A0B8A">
      <w:rPr>
        <w:rFonts w:ascii="Calibri" w:hAnsi="Calibri"/>
        <w:sz w:val="16"/>
        <w:szCs w:val="16"/>
      </w:rPr>
      <w:instrText>PAGE   \* MERGEFORMAT</w:instrText>
    </w:r>
    <w:r w:rsidRPr="004A0B8A">
      <w:rPr>
        <w:rFonts w:ascii="Calibri" w:hAnsi="Calibri"/>
        <w:sz w:val="16"/>
        <w:szCs w:val="16"/>
      </w:rPr>
      <w:fldChar w:fldCharType="separate"/>
    </w:r>
    <w:r w:rsidR="009231A1">
      <w:rPr>
        <w:rFonts w:ascii="Calibri" w:hAnsi="Calibri"/>
        <w:noProof/>
        <w:sz w:val="16"/>
        <w:szCs w:val="16"/>
      </w:rPr>
      <w:t>1</w:t>
    </w:r>
    <w:r w:rsidRPr="004A0B8A">
      <w:rPr>
        <w:rFonts w:ascii="Calibri" w:hAnsi="Calibri"/>
        <w:sz w:val="16"/>
        <w:szCs w:val="16"/>
      </w:rPr>
      <w:fldChar w:fldCharType="end"/>
    </w:r>
  </w:p>
  <w:p w14:paraId="171E023A" w14:textId="77777777" w:rsidR="002A4755" w:rsidRDefault="002A475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466BF" w14:textId="77777777" w:rsidR="00C25FDD" w:rsidRDefault="00C25FDD" w:rsidP="0003495F">
      <w:r>
        <w:separator/>
      </w:r>
    </w:p>
  </w:footnote>
  <w:footnote w:type="continuationSeparator" w:id="0">
    <w:p w14:paraId="1F7FD138" w14:textId="77777777" w:rsidR="00C25FDD" w:rsidRDefault="00C25FDD" w:rsidP="000349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34BB1" w14:textId="6339163A" w:rsidR="0036182A" w:rsidRPr="0036182A" w:rsidRDefault="00067886" w:rsidP="0036182A">
    <w:pPr>
      <w:widowControl w:val="0"/>
      <w:spacing w:before="38" w:line="199" w:lineRule="exact"/>
      <w:ind w:left="5557"/>
      <w:rPr>
        <w:color w:val="010302"/>
        <w:sz w:val="18"/>
        <w:szCs w:val="18"/>
        <w:lang w:val="en-US" w:eastAsia="en-US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390F6A9F" wp14:editId="66E1103E">
          <wp:simplePos x="0" y="0"/>
          <wp:positionH relativeFrom="page">
            <wp:posOffset>609600</wp:posOffset>
          </wp:positionH>
          <wp:positionV relativeFrom="line">
            <wp:posOffset>-93980</wp:posOffset>
          </wp:positionV>
          <wp:extent cx="652145" cy="652145"/>
          <wp:effectExtent l="0" t="0" r="0" b="0"/>
          <wp:wrapNone/>
          <wp:docPr id="2" name="Picture 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2145" cy="652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C68AAF0" wp14:editId="2489CD31">
          <wp:simplePos x="0" y="0"/>
          <wp:positionH relativeFrom="page">
            <wp:posOffset>6460490</wp:posOffset>
          </wp:positionH>
          <wp:positionV relativeFrom="line">
            <wp:posOffset>-93980</wp:posOffset>
          </wp:positionV>
          <wp:extent cx="652145" cy="652145"/>
          <wp:effectExtent l="0" t="0" r="0" b="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2145" cy="6521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182A" w:rsidRPr="0036182A">
      <w:rPr>
        <w:rFonts w:ascii="Calibri,Bold" w:hAnsi="Calibri,Bold" w:cs="Calibri,Bold"/>
        <w:b/>
        <w:bCs/>
        <w:color w:val="0000CC"/>
        <w:sz w:val="18"/>
        <w:szCs w:val="18"/>
        <w:lang w:val="en-US" w:eastAsia="en-US"/>
      </w:rPr>
      <w:t xml:space="preserve">T.C.  </w:t>
    </w:r>
  </w:p>
  <w:p w14:paraId="4F0B866A" w14:textId="77777777" w:rsidR="0036182A" w:rsidRPr="0036182A" w:rsidRDefault="0036182A" w:rsidP="0036182A">
    <w:pPr>
      <w:widowControl w:val="0"/>
      <w:spacing w:line="199" w:lineRule="exact"/>
      <w:ind w:left="4719"/>
      <w:rPr>
        <w:color w:val="010302"/>
        <w:sz w:val="18"/>
        <w:szCs w:val="18"/>
        <w:lang w:val="en-US" w:eastAsia="en-US"/>
      </w:rPr>
    </w:pPr>
    <w:r w:rsidRPr="0036182A">
      <w:rPr>
        <w:rFonts w:ascii="Calibri,Bold" w:hAnsi="Calibri,Bold" w:cs="Calibri,Bold"/>
        <w:b/>
        <w:bCs/>
        <w:color w:val="0000CC"/>
        <w:sz w:val="18"/>
        <w:szCs w:val="18"/>
        <w:lang w:val="en-US" w:eastAsia="en-US"/>
      </w:rPr>
      <w:t xml:space="preserve">TRABZON ÜNİVERSİTESİ  </w:t>
    </w:r>
  </w:p>
  <w:p w14:paraId="0830646E" w14:textId="77777777" w:rsidR="0036182A" w:rsidRPr="0036182A" w:rsidRDefault="0036182A" w:rsidP="0036182A">
    <w:pPr>
      <w:widowControl w:val="0"/>
      <w:spacing w:line="199" w:lineRule="exact"/>
      <w:ind w:left="4537"/>
      <w:rPr>
        <w:color w:val="010302"/>
        <w:sz w:val="18"/>
        <w:szCs w:val="18"/>
        <w:lang w:val="en-US" w:eastAsia="en-US"/>
      </w:rPr>
    </w:pPr>
    <w:r w:rsidRPr="0036182A">
      <w:rPr>
        <w:rFonts w:ascii="Calibri,Bold" w:hAnsi="Calibri,Bold" w:cs="Calibri,Bold"/>
        <w:b/>
        <w:bCs/>
        <w:color w:val="FF0000"/>
        <w:sz w:val="18"/>
        <w:szCs w:val="18"/>
        <w:lang w:val="en-US" w:eastAsia="en-US"/>
      </w:rPr>
      <w:t xml:space="preserve">DERS GÖREVLENDİRME FORMU   </w:t>
    </w:r>
  </w:p>
  <w:p w14:paraId="177C61F0" w14:textId="77777777" w:rsidR="002D3F12" w:rsidRDefault="002D3F12" w:rsidP="002D3F12">
    <w:pPr>
      <w:pStyle w:val="GvdeMetniGirintisi2"/>
      <w:spacing w:after="0" w:line="240" w:lineRule="auto"/>
      <w:rPr>
        <w:rFonts w:ascii="Calibri" w:hAnsi="Calibri" w:cs="Verdana"/>
        <w:b/>
        <w:sz w:val="16"/>
        <w:szCs w:val="16"/>
      </w:rPr>
    </w:pPr>
  </w:p>
  <w:tbl>
    <w:tblPr>
      <w:tblW w:w="0" w:type="auto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62"/>
      <w:gridCol w:w="4239"/>
      <w:gridCol w:w="1658"/>
      <w:gridCol w:w="1453"/>
    </w:tblGrid>
    <w:tr w:rsidR="00206510" w:rsidRPr="000B73E2" w14:paraId="5FCAC348" w14:textId="77777777" w:rsidTr="000B73E2">
      <w:tc>
        <w:tcPr>
          <w:tcW w:w="3261" w:type="dxa"/>
          <w:vAlign w:val="center"/>
        </w:tcPr>
        <w:p w14:paraId="19C5FCF2" w14:textId="77777777" w:rsidR="00206510" w:rsidRPr="000B73E2" w:rsidRDefault="00206510" w:rsidP="000B73E2">
          <w:pPr>
            <w:pStyle w:val="GvdeMetniGirintisi2"/>
            <w:spacing w:after="0" w:line="240" w:lineRule="auto"/>
            <w:ind w:left="0"/>
            <w:jc w:val="right"/>
            <w:rPr>
              <w:rFonts w:ascii="Calibri" w:hAnsi="Calibri" w:cs="Verdana"/>
              <w:b/>
              <w:sz w:val="18"/>
              <w:szCs w:val="18"/>
            </w:rPr>
          </w:pPr>
          <w:r w:rsidRPr="000B73E2">
            <w:rPr>
              <w:rFonts w:ascii="Calibri" w:hAnsi="Calibri" w:cs="Verdana"/>
              <w:b/>
              <w:sz w:val="18"/>
              <w:szCs w:val="18"/>
            </w:rPr>
            <w:t>Fakülte/ Enstitü/ Yüksekokul/ Konservatuvar /Meslek Yüksekokul Adı:</w:t>
          </w:r>
        </w:p>
      </w:tc>
      <w:tc>
        <w:tcPr>
          <w:tcW w:w="4394" w:type="dxa"/>
          <w:vAlign w:val="center"/>
        </w:tcPr>
        <w:p w14:paraId="5B8591B3" w14:textId="77777777" w:rsidR="00206510" w:rsidRPr="000B73E2" w:rsidRDefault="00B8104D" w:rsidP="002D3F9D">
          <w:pPr>
            <w:pStyle w:val="GvdeMetniGirintisi2"/>
            <w:spacing w:after="0" w:line="240" w:lineRule="auto"/>
            <w:ind w:left="0"/>
            <w:rPr>
              <w:rFonts w:ascii="Calibri" w:hAnsi="Calibri" w:cs="Verdana"/>
              <w:b/>
              <w:sz w:val="18"/>
              <w:szCs w:val="18"/>
            </w:rPr>
          </w:pPr>
          <w:r>
            <w:rPr>
              <w:rFonts w:ascii="Calibri" w:hAnsi="Calibri" w:cs="Verdana"/>
              <w:b/>
              <w:sz w:val="18"/>
              <w:szCs w:val="18"/>
            </w:rPr>
            <w:t>VAKFIKEBİR MESLEK YÜKSEKOKULU</w:t>
          </w:r>
        </w:p>
      </w:tc>
      <w:tc>
        <w:tcPr>
          <w:tcW w:w="1701" w:type="dxa"/>
          <w:vAlign w:val="center"/>
        </w:tcPr>
        <w:p w14:paraId="2E336C4D" w14:textId="77777777" w:rsidR="00206510" w:rsidRPr="000B73E2" w:rsidRDefault="002D3F12" w:rsidP="000B73E2">
          <w:pPr>
            <w:pStyle w:val="GvdeMetniGirintisi2"/>
            <w:spacing w:after="0" w:line="240" w:lineRule="auto"/>
            <w:ind w:left="0"/>
            <w:jc w:val="right"/>
            <w:rPr>
              <w:rFonts w:ascii="Calibri" w:hAnsi="Calibri" w:cs="Verdana"/>
              <w:b/>
              <w:sz w:val="18"/>
              <w:szCs w:val="18"/>
            </w:rPr>
          </w:pPr>
          <w:r w:rsidRPr="000B73E2">
            <w:rPr>
              <w:rFonts w:ascii="Calibri" w:hAnsi="Calibri" w:cs="Verdana"/>
              <w:b/>
              <w:sz w:val="18"/>
              <w:szCs w:val="18"/>
            </w:rPr>
            <w:t>Eğitim-Öğretim Yılı:</w:t>
          </w:r>
        </w:p>
      </w:tc>
      <w:tc>
        <w:tcPr>
          <w:tcW w:w="1495" w:type="dxa"/>
          <w:vAlign w:val="center"/>
        </w:tcPr>
        <w:p w14:paraId="05CE8B83" w14:textId="5F5452A1" w:rsidR="00206510" w:rsidRPr="000B73E2" w:rsidRDefault="002D3F12" w:rsidP="002D3F9D">
          <w:pPr>
            <w:pStyle w:val="GvdeMetniGirintisi2"/>
            <w:spacing w:after="0" w:line="240" w:lineRule="auto"/>
            <w:ind w:left="0"/>
            <w:rPr>
              <w:rFonts w:ascii="Calibri" w:hAnsi="Calibri" w:cs="Verdana"/>
              <w:b/>
              <w:sz w:val="18"/>
              <w:szCs w:val="18"/>
            </w:rPr>
          </w:pPr>
          <w:r w:rsidRPr="000B73E2">
            <w:rPr>
              <w:rFonts w:ascii="Calibri" w:hAnsi="Calibri" w:cs="Verdana"/>
              <w:b/>
              <w:sz w:val="18"/>
              <w:szCs w:val="18"/>
            </w:rPr>
            <w:t>20</w:t>
          </w:r>
          <w:r w:rsidR="000245F4">
            <w:rPr>
              <w:rFonts w:ascii="Calibri" w:hAnsi="Calibri" w:cs="Verdana"/>
              <w:b/>
              <w:sz w:val="18"/>
              <w:szCs w:val="18"/>
            </w:rPr>
            <w:t>..</w:t>
          </w:r>
          <w:r w:rsidRPr="000B73E2">
            <w:rPr>
              <w:rFonts w:ascii="Calibri" w:hAnsi="Calibri" w:cs="Verdana"/>
              <w:b/>
              <w:sz w:val="18"/>
              <w:szCs w:val="18"/>
            </w:rPr>
            <w:t>-20</w:t>
          </w:r>
          <w:r w:rsidR="000245F4">
            <w:rPr>
              <w:rFonts w:ascii="Calibri" w:hAnsi="Calibri" w:cs="Verdana"/>
              <w:b/>
              <w:sz w:val="18"/>
              <w:szCs w:val="18"/>
            </w:rPr>
            <w:t>..</w:t>
          </w:r>
        </w:p>
      </w:tc>
    </w:tr>
    <w:tr w:rsidR="002D3F12" w:rsidRPr="000B73E2" w14:paraId="1CAA05EA" w14:textId="77777777" w:rsidTr="000B73E2">
      <w:tc>
        <w:tcPr>
          <w:tcW w:w="3261" w:type="dxa"/>
          <w:vAlign w:val="center"/>
        </w:tcPr>
        <w:p w14:paraId="00B27ED2" w14:textId="77777777" w:rsidR="002D3F12" w:rsidRPr="000B73E2" w:rsidRDefault="002D3F12" w:rsidP="000B73E2">
          <w:pPr>
            <w:pStyle w:val="GvdeMetniGirintisi2"/>
            <w:spacing w:after="0" w:line="240" w:lineRule="auto"/>
            <w:ind w:left="0"/>
            <w:jc w:val="right"/>
            <w:rPr>
              <w:rFonts w:ascii="Calibri" w:hAnsi="Calibri" w:cs="Verdana"/>
              <w:b/>
              <w:sz w:val="18"/>
              <w:szCs w:val="18"/>
            </w:rPr>
          </w:pPr>
          <w:r w:rsidRPr="000B73E2">
            <w:rPr>
              <w:rFonts w:ascii="Calibri" w:hAnsi="Calibri" w:cs="Verdana"/>
              <w:b/>
              <w:sz w:val="18"/>
              <w:szCs w:val="18"/>
            </w:rPr>
            <w:t>Bölüm Adı:</w:t>
          </w:r>
        </w:p>
      </w:tc>
      <w:tc>
        <w:tcPr>
          <w:tcW w:w="4394" w:type="dxa"/>
          <w:vAlign w:val="center"/>
        </w:tcPr>
        <w:p w14:paraId="5AB7F3B6" w14:textId="4A23635A" w:rsidR="002D3F12" w:rsidRPr="000B73E2" w:rsidRDefault="002D3F12" w:rsidP="002D3F9D">
          <w:pPr>
            <w:pStyle w:val="GvdeMetniGirintisi2"/>
            <w:spacing w:after="0" w:line="240" w:lineRule="auto"/>
            <w:ind w:left="0"/>
            <w:rPr>
              <w:rFonts w:ascii="Calibri" w:hAnsi="Calibri" w:cs="Verdana"/>
              <w:b/>
              <w:sz w:val="18"/>
              <w:szCs w:val="18"/>
            </w:rPr>
          </w:pPr>
        </w:p>
      </w:tc>
      <w:tc>
        <w:tcPr>
          <w:tcW w:w="1701" w:type="dxa"/>
          <w:vAlign w:val="center"/>
        </w:tcPr>
        <w:p w14:paraId="5E0D7A83" w14:textId="77777777" w:rsidR="002D3F12" w:rsidRPr="000B73E2" w:rsidRDefault="002D3F12" w:rsidP="000B73E2">
          <w:pPr>
            <w:pStyle w:val="GvdeMetniGirintisi2"/>
            <w:spacing w:after="0" w:line="240" w:lineRule="auto"/>
            <w:ind w:left="0"/>
            <w:jc w:val="right"/>
            <w:rPr>
              <w:rFonts w:ascii="Calibri" w:hAnsi="Calibri" w:cs="Verdana"/>
              <w:b/>
              <w:sz w:val="18"/>
              <w:szCs w:val="18"/>
            </w:rPr>
          </w:pPr>
          <w:r w:rsidRPr="000B73E2">
            <w:rPr>
              <w:rFonts w:ascii="Calibri" w:hAnsi="Calibri" w:cs="Verdana"/>
              <w:b/>
              <w:sz w:val="18"/>
              <w:szCs w:val="18"/>
            </w:rPr>
            <w:t>Dönemi:</w:t>
          </w:r>
        </w:p>
      </w:tc>
      <w:tc>
        <w:tcPr>
          <w:tcW w:w="1495" w:type="dxa"/>
          <w:vAlign w:val="center"/>
        </w:tcPr>
        <w:p w14:paraId="4621E063" w14:textId="77777777" w:rsidR="002D3F12" w:rsidRPr="000B73E2" w:rsidRDefault="002D3F12" w:rsidP="002D3F9D">
          <w:pPr>
            <w:pStyle w:val="GvdeMetniGirintisi2"/>
            <w:spacing w:after="0" w:line="240" w:lineRule="auto"/>
            <w:ind w:left="0"/>
            <w:rPr>
              <w:rFonts w:ascii="Calibri" w:hAnsi="Calibri" w:cs="Verdana"/>
              <w:b/>
              <w:sz w:val="18"/>
              <w:szCs w:val="18"/>
            </w:rPr>
          </w:pPr>
          <w:r w:rsidRPr="000B73E2">
            <w:rPr>
              <w:rFonts w:ascii="Calibri" w:hAnsi="Calibri" w:cs="Verdana"/>
              <w:b/>
              <w:sz w:val="18"/>
              <w:szCs w:val="18"/>
            </w:rPr>
            <w:t>Güz (  )</w:t>
          </w:r>
        </w:p>
      </w:tc>
    </w:tr>
    <w:tr w:rsidR="00206510" w:rsidRPr="000B73E2" w14:paraId="01B15F12" w14:textId="77777777" w:rsidTr="000B73E2">
      <w:tc>
        <w:tcPr>
          <w:tcW w:w="3261" w:type="dxa"/>
          <w:vAlign w:val="center"/>
        </w:tcPr>
        <w:p w14:paraId="41B1B494" w14:textId="77777777" w:rsidR="00206510" w:rsidRPr="000B73E2" w:rsidRDefault="00206510" w:rsidP="000B73E2">
          <w:pPr>
            <w:pStyle w:val="GvdeMetniGirintisi2"/>
            <w:spacing w:after="0" w:line="240" w:lineRule="auto"/>
            <w:ind w:left="0"/>
            <w:jc w:val="right"/>
            <w:rPr>
              <w:rFonts w:ascii="Calibri" w:hAnsi="Calibri" w:cs="Verdana"/>
              <w:b/>
              <w:sz w:val="18"/>
              <w:szCs w:val="18"/>
            </w:rPr>
          </w:pPr>
          <w:r w:rsidRPr="000B73E2">
            <w:rPr>
              <w:rFonts w:ascii="Calibri" w:hAnsi="Calibri" w:cs="Verdana"/>
              <w:b/>
              <w:sz w:val="18"/>
              <w:szCs w:val="18"/>
            </w:rPr>
            <w:t xml:space="preserve">Program Adı: </w:t>
          </w:r>
        </w:p>
      </w:tc>
      <w:tc>
        <w:tcPr>
          <w:tcW w:w="4394" w:type="dxa"/>
          <w:vAlign w:val="center"/>
        </w:tcPr>
        <w:p w14:paraId="5969720C" w14:textId="4AA760F1" w:rsidR="00206510" w:rsidRPr="000B73E2" w:rsidRDefault="00206510" w:rsidP="002D3F9D">
          <w:pPr>
            <w:pStyle w:val="GvdeMetniGirintisi2"/>
            <w:spacing w:after="0" w:line="240" w:lineRule="auto"/>
            <w:ind w:left="0"/>
            <w:rPr>
              <w:rFonts w:ascii="Calibri" w:hAnsi="Calibri" w:cs="Verdana"/>
              <w:b/>
              <w:sz w:val="18"/>
              <w:szCs w:val="18"/>
            </w:rPr>
          </w:pPr>
        </w:p>
      </w:tc>
      <w:tc>
        <w:tcPr>
          <w:tcW w:w="1701" w:type="dxa"/>
          <w:vAlign w:val="center"/>
        </w:tcPr>
        <w:p w14:paraId="3D491FDC" w14:textId="77777777" w:rsidR="00206510" w:rsidRPr="000B73E2" w:rsidRDefault="00206510" w:rsidP="000B73E2">
          <w:pPr>
            <w:pStyle w:val="GvdeMetniGirintisi2"/>
            <w:spacing w:after="0" w:line="240" w:lineRule="auto"/>
            <w:ind w:left="0"/>
            <w:jc w:val="right"/>
            <w:rPr>
              <w:rFonts w:ascii="Calibri" w:hAnsi="Calibri" w:cs="Verdana"/>
              <w:b/>
              <w:sz w:val="18"/>
              <w:szCs w:val="18"/>
            </w:rPr>
          </w:pPr>
        </w:p>
      </w:tc>
      <w:tc>
        <w:tcPr>
          <w:tcW w:w="1495" w:type="dxa"/>
          <w:vAlign w:val="center"/>
        </w:tcPr>
        <w:p w14:paraId="39580B2C" w14:textId="3C4B9D39" w:rsidR="00206510" w:rsidRPr="000B73E2" w:rsidRDefault="002D3F12" w:rsidP="002D3F9D">
          <w:pPr>
            <w:pStyle w:val="GvdeMetniGirintisi2"/>
            <w:spacing w:after="0" w:line="240" w:lineRule="auto"/>
            <w:ind w:left="0"/>
            <w:rPr>
              <w:rFonts w:ascii="Calibri" w:hAnsi="Calibri" w:cs="Verdana"/>
              <w:b/>
              <w:sz w:val="18"/>
              <w:szCs w:val="18"/>
            </w:rPr>
          </w:pPr>
          <w:r w:rsidRPr="000B73E2">
            <w:rPr>
              <w:rFonts w:ascii="Calibri" w:hAnsi="Calibri" w:cs="Verdana"/>
              <w:b/>
              <w:sz w:val="18"/>
              <w:szCs w:val="18"/>
            </w:rPr>
            <w:t>Bahar ( )</w:t>
          </w:r>
        </w:p>
      </w:tc>
    </w:tr>
  </w:tbl>
  <w:p w14:paraId="0C98DEFA" w14:textId="77777777" w:rsidR="00206510" w:rsidRDefault="00206510" w:rsidP="00CC3CEC">
    <w:pPr>
      <w:pStyle w:val="GvdeMetniGirintisi2"/>
      <w:spacing w:after="0" w:line="240" w:lineRule="auto"/>
      <w:ind w:left="284"/>
      <w:jc w:val="center"/>
      <w:rPr>
        <w:rFonts w:ascii="Calibri" w:hAnsi="Calibri" w:cs="Verdana"/>
        <w:b/>
        <w:sz w:val="8"/>
        <w:szCs w:val="8"/>
      </w:rPr>
    </w:pPr>
  </w:p>
  <w:p w14:paraId="5FAEE175" w14:textId="77777777" w:rsidR="002D3F12" w:rsidRPr="002D3F12" w:rsidRDefault="002D3F12" w:rsidP="002D3F12">
    <w:pPr>
      <w:pStyle w:val="GvdeMetniGirintisi2"/>
      <w:spacing w:after="0" w:line="240" w:lineRule="auto"/>
      <w:ind w:left="284"/>
      <w:rPr>
        <w:rFonts w:ascii="Calibri" w:hAnsi="Calibri" w:cs="Verdana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DA3B6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32AB0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F6F9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91860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D21C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8A09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765D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5CEB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FEB7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FAFB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996685"/>
    <w:multiLevelType w:val="multilevel"/>
    <w:tmpl w:val="7E40D7AA"/>
    <w:lvl w:ilvl="0">
      <w:start w:val="9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06593387"/>
    <w:multiLevelType w:val="singleLevel"/>
    <w:tmpl w:val="1AB2837C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2" w15:restartNumberingAfterBreak="0">
    <w:nsid w:val="0C217000"/>
    <w:multiLevelType w:val="hybridMultilevel"/>
    <w:tmpl w:val="F5BCAF2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/>
        <w:bCs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F40451D"/>
    <w:multiLevelType w:val="hybridMultilevel"/>
    <w:tmpl w:val="5A00116E"/>
    <w:lvl w:ilvl="0" w:tplc="041F0005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cs="Wingdings" w:hint="default"/>
        <w:b/>
        <w:bCs/>
      </w:rPr>
    </w:lvl>
    <w:lvl w:ilvl="1" w:tplc="041F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4" w15:restartNumberingAfterBreak="0">
    <w:nsid w:val="12D94B13"/>
    <w:multiLevelType w:val="hybridMultilevel"/>
    <w:tmpl w:val="B7D4F1D4"/>
    <w:lvl w:ilvl="0" w:tplc="E6B2CF56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5ED48C4"/>
    <w:multiLevelType w:val="hybridMultilevel"/>
    <w:tmpl w:val="B68A7574"/>
    <w:lvl w:ilvl="0" w:tplc="27265DF4">
      <w:start w:val="1"/>
      <w:numFmt w:val="decimal"/>
      <w:lvlText w:val="%1-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9D07D93"/>
    <w:multiLevelType w:val="hybridMultilevel"/>
    <w:tmpl w:val="D4DEEB5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CE0511"/>
    <w:multiLevelType w:val="hybridMultilevel"/>
    <w:tmpl w:val="C9CC53F4"/>
    <w:lvl w:ilvl="0" w:tplc="839EC53A">
      <w:start w:val="3"/>
      <w:numFmt w:val="decimal"/>
      <w:lvlText w:val="%1-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8" w15:restartNumberingAfterBreak="0">
    <w:nsid w:val="277434CF"/>
    <w:multiLevelType w:val="hybridMultilevel"/>
    <w:tmpl w:val="BB400850"/>
    <w:lvl w:ilvl="0" w:tplc="B308B300">
      <w:start w:val="1"/>
      <w:numFmt w:val="decimal"/>
      <w:lvlText w:val="%1)"/>
      <w:lvlJc w:val="left"/>
      <w:pPr>
        <w:ind w:left="720" w:hanging="360"/>
      </w:pPr>
      <w:rPr>
        <w:rFonts w:cs="Arial" w:hint="default"/>
        <w:b/>
        <w:color w:val="000000"/>
        <w:sz w:val="1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AF211D"/>
    <w:multiLevelType w:val="hybridMultilevel"/>
    <w:tmpl w:val="FE5CB06E"/>
    <w:lvl w:ilvl="0" w:tplc="E6B2CF56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2D95E1F"/>
    <w:multiLevelType w:val="hybridMultilevel"/>
    <w:tmpl w:val="0EECBC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3F643F"/>
    <w:multiLevelType w:val="hybridMultilevel"/>
    <w:tmpl w:val="3C34EEB4"/>
    <w:lvl w:ilvl="0" w:tplc="E6B2CF56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1F1731"/>
    <w:multiLevelType w:val="hybridMultilevel"/>
    <w:tmpl w:val="EEA6E5EE"/>
    <w:lvl w:ilvl="0" w:tplc="E6B2CF56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1F0019">
      <w:start w:val="1"/>
      <w:numFmt w:val="lowerLetter"/>
      <w:lvlText w:val="%2."/>
      <w:lvlJc w:val="left"/>
      <w:pPr>
        <w:tabs>
          <w:tab w:val="num" w:pos="748"/>
        </w:tabs>
        <w:ind w:left="748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1468"/>
        </w:tabs>
        <w:ind w:left="1468" w:hanging="180"/>
      </w:pPr>
    </w:lvl>
    <w:lvl w:ilvl="3" w:tplc="041F000F">
      <w:start w:val="1"/>
      <w:numFmt w:val="decimal"/>
      <w:lvlText w:val="%4."/>
      <w:lvlJc w:val="left"/>
      <w:pPr>
        <w:tabs>
          <w:tab w:val="num" w:pos="2188"/>
        </w:tabs>
        <w:ind w:left="2188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2908"/>
        </w:tabs>
        <w:ind w:left="2908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3628"/>
        </w:tabs>
        <w:ind w:left="3628" w:hanging="180"/>
      </w:pPr>
    </w:lvl>
    <w:lvl w:ilvl="6" w:tplc="041F000F">
      <w:start w:val="1"/>
      <w:numFmt w:val="decimal"/>
      <w:lvlText w:val="%7."/>
      <w:lvlJc w:val="left"/>
      <w:pPr>
        <w:tabs>
          <w:tab w:val="num" w:pos="4348"/>
        </w:tabs>
        <w:ind w:left="4348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068"/>
        </w:tabs>
        <w:ind w:left="5068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5788"/>
        </w:tabs>
        <w:ind w:left="5788" w:hanging="180"/>
      </w:pPr>
    </w:lvl>
  </w:abstractNum>
  <w:abstractNum w:abstractNumId="23" w15:restartNumberingAfterBreak="0">
    <w:nsid w:val="52193DC1"/>
    <w:multiLevelType w:val="hybridMultilevel"/>
    <w:tmpl w:val="3DE0257C"/>
    <w:lvl w:ilvl="0" w:tplc="E00CA728">
      <w:start w:val="1"/>
      <w:numFmt w:val="decimal"/>
      <w:lvlText w:val="%1-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4" w15:restartNumberingAfterBreak="0">
    <w:nsid w:val="537A2869"/>
    <w:multiLevelType w:val="multilevel"/>
    <w:tmpl w:val="155CE3D4"/>
    <w:lvl w:ilvl="0">
      <w:start w:val="1998"/>
      <w:numFmt w:val="decimal"/>
      <w:lvlText w:val="%1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3083"/>
        </w:tabs>
        <w:ind w:left="3083" w:hanging="105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116"/>
        </w:tabs>
        <w:ind w:left="5116" w:hanging="105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149"/>
        </w:tabs>
        <w:ind w:left="7149" w:hanging="105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212"/>
        </w:tabs>
        <w:ind w:left="9212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245"/>
        </w:tabs>
        <w:ind w:left="1124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3638"/>
        </w:tabs>
        <w:ind w:left="13638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5671"/>
        </w:tabs>
        <w:ind w:left="15671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64"/>
        </w:tabs>
        <w:ind w:left="18064" w:hanging="1800"/>
      </w:pPr>
      <w:rPr>
        <w:rFonts w:hint="default"/>
      </w:rPr>
    </w:lvl>
  </w:abstractNum>
  <w:abstractNum w:abstractNumId="25" w15:restartNumberingAfterBreak="0">
    <w:nsid w:val="54267613"/>
    <w:multiLevelType w:val="hybridMultilevel"/>
    <w:tmpl w:val="3CDC41F6"/>
    <w:lvl w:ilvl="0" w:tplc="220ED008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56E66C98"/>
    <w:multiLevelType w:val="hybridMultilevel"/>
    <w:tmpl w:val="02860B9E"/>
    <w:lvl w:ilvl="0" w:tplc="55366CF2">
      <w:start w:val="4"/>
      <w:numFmt w:val="decimal"/>
      <w:lvlText w:val="%1-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7" w15:restartNumberingAfterBreak="0">
    <w:nsid w:val="594032BA"/>
    <w:multiLevelType w:val="hybridMultilevel"/>
    <w:tmpl w:val="85187FD4"/>
    <w:lvl w:ilvl="0" w:tplc="E6B2CF56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C8D6341"/>
    <w:multiLevelType w:val="singleLevel"/>
    <w:tmpl w:val="EF4A771C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61F010C1"/>
    <w:multiLevelType w:val="hybridMultilevel"/>
    <w:tmpl w:val="BD722D86"/>
    <w:lvl w:ilvl="0" w:tplc="088E96AC">
      <w:start w:val="2"/>
      <w:numFmt w:val="decimal"/>
      <w:lvlText w:val="%1-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0" w15:restartNumberingAfterBreak="0">
    <w:nsid w:val="63D076E7"/>
    <w:multiLevelType w:val="hybridMultilevel"/>
    <w:tmpl w:val="BEB6BE5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63E67"/>
    <w:multiLevelType w:val="hybridMultilevel"/>
    <w:tmpl w:val="5EC8B88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/>
        <w:bCs/>
      </w:rPr>
    </w:lvl>
    <w:lvl w:ilvl="1" w:tplc="041F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/>
        <w:bCs/>
      </w:r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76C64A5"/>
    <w:multiLevelType w:val="hybridMultilevel"/>
    <w:tmpl w:val="B2FE3A48"/>
    <w:lvl w:ilvl="0" w:tplc="E6B2CF56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E592B70"/>
    <w:multiLevelType w:val="hybridMultilevel"/>
    <w:tmpl w:val="D8887456"/>
    <w:lvl w:ilvl="0" w:tplc="27265DF4">
      <w:start w:val="1"/>
      <w:numFmt w:val="decimal"/>
      <w:lvlText w:val="%1-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4" w15:restartNumberingAfterBreak="0">
    <w:nsid w:val="73BB20EF"/>
    <w:multiLevelType w:val="hybridMultilevel"/>
    <w:tmpl w:val="325C6B0A"/>
    <w:lvl w:ilvl="0" w:tplc="E6B2CF56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EE5676D"/>
    <w:multiLevelType w:val="hybridMultilevel"/>
    <w:tmpl w:val="319CBEB4"/>
    <w:lvl w:ilvl="0" w:tplc="041F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677734021">
    <w:abstractNumId w:val="24"/>
  </w:num>
  <w:num w:numId="2" w16cid:durableId="1525365696">
    <w:abstractNumId w:val="11"/>
  </w:num>
  <w:num w:numId="3" w16cid:durableId="1915316904">
    <w:abstractNumId w:val="28"/>
  </w:num>
  <w:num w:numId="4" w16cid:durableId="525290237">
    <w:abstractNumId w:val="10"/>
  </w:num>
  <w:num w:numId="5" w16cid:durableId="641081678">
    <w:abstractNumId w:val="9"/>
  </w:num>
  <w:num w:numId="6" w16cid:durableId="96142539">
    <w:abstractNumId w:val="7"/>
  </w:num>
  <w:num w:numId="7" w16cid:durableId="1927689870">
    <w:abstractNumId w:val="6"/>
  </w:num>
  <w:num w:numId="8" w16cid:durableId="867378851">
    <w:abstractNumId w:val="5"/>
  </w:num>
  <w:num w:numId="9" w16cid:durableId="1299605153">
    <w:abstractNumId w:val="4"/>
  </w:num>
  <w:num w:numId="10" w16cid:durableId="514619107">
    <w:abstractNumId w:val="8"/>
  </w:num>
  <w:num w:numId="11" w16cid:durableId="1899969804">
    <w:abstractNumId w:val="3"/>
  </w:num>
  <w:num w:numId="12" w16cid:durableId="897547154">
    <w:abstractNumId w:val="2"/>
  </w:num>
  <w:num w:numId="13" w16cid:durableId="1587692073">
    <w:abstractNumId w:val="1"/>
  </w:num>
  <w:num w:numId="14" w16cid:durableId="543178431">
    <w:abstractNumId w:val="0"/>
  </w:num>
  <w:num w:numId="15" w16cid:durableId="1126197157">
    <w:abstractNumId w:val="22"/>
  </w:num>
  <w:num w:numId="16" w16cid:durableId="1466973538">
    <w:abstractNumId w:val="17"/>
  </w:num>
  <w:num w:numId="17" w16cid:durableId="1685739161">
    <w:abstractNumId w:val="29"/>
  </w:num>
  <w:num w:numId="18" w16cid:durableId="261572577">
    <w:abstractNumId w:val="14"/>
  </w:num>
  <w:num w:numId="19" w16cid:durableId="482504416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77618903">
    <w:abstractNumId w:val="19"/>
  </w:num>
  <w:num w:numId="21" w16cid:durableId="805391573">
    <w:abstractNumId w:val="33"/>
  </w:num>
  <w:num w:numId="22" w16cid:durableId="1406954974">
    <w:abstractNumId w:val="12"/>
  </w:num>
  <w:num w:numId="23" w16cid:durableId="476995366">
    <w:abstractNumId w:val="31"/>
  </w:num>
  <w:num w:numId="24" w16cid:durableId="835657902">
    <w:abstractNumId w:val="13"/>
  </w:num>
  <w:num w:numId="25" w16cid:durableId="39790967">
    <w:abstractNumId w:val="15"/>
  </w:num>
  <w:num w:numId="26" w16cid:durableId="53046977">
    <w:abstractNumId w:val="35"/>
  </w:num>
  <w:num w:numId="27" w16cid:durableId="686100903">
    <w:abstractNumId w:val="34"/>
  </w:num>
  <w:num w:numId="28" w16cid:durableId="488517026">
    <w:abstractNumId w:val="21"/>
  </w:num>
  <w:num w:numId="29" w16cid:durableId="7828107">
    <w:abstractNumId w:val="27"/>
  </w:num>
  <w:num w:numId="30" w16cid:durableId="814176383">
    <w:abstractNumId w:val="32"/>
  </w:num>
  <w:num w:numId="31" w16cid:durableId="2583579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8882658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73441489">
    <w:abstractNumId w:val="23"/>
  </w:num>
  <w:num w:numId="34" w16cid:durableId="705495275">
    <w:abstractNumId w:val="26"/>
  </w:num>
  <w:num w:numId="35" w16cid:durableId="1166088105">
    <w:abstractNumId w:val="16"/>
  </w:num>
  <w:num w:numId="36" w16cid:durableId="1874491284">
    <w:abstractNumId w:val="20"/>
  </w:num>
  <w:num w:numId="37" w16cid:durableId="1149710332">
    <w:abstractNumId w:val="30"/>
  </w:num>
  <w:num w:numId="38" w16cid:durableId="2068334310">
    <w:abstractNumId w:val="25"/>
  </w:num>
  <w:num w:numId="39" w16cid:durableId="42422698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defaultTabStop w:val="708"/>
  <w:hyphenationZone w:val="425"/>
  <w:doNotHyphenateCaps/>
  <w:drawingGridHorizontalSpacing w:val="10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W2NLE0NzUytzBR0lEKTi0uzszPAykwNKwFAECKTQotAAAA"/>
  </w:docVars>
  <w:rsids>
    <w:rsidRoot w:val="005B6543"/>
    <w:rsid w:val="00001998"/>
    <w:rsid w:val="00003B0E"/>
    <w:rsid w:val="00005649"/>
    <w:rsid w:val="000069F6"/>
    <w:rsid w:val="00007859"/>
    <w:rsid w:val="00010438"/>
    <w:rsid w:val="000114EF"/>
    <w:rsid w:val="00011CD2"/>
    <w:rsid w:val="000123CD"/>
    <w:rsid w:val="00012D04"/>
    <w:rsid w:val="0001390E"/>
    <w:rsid w:val="00013ABE"/>
    <w:rsid w:val="00015489"/>
    <w:rsid w:val="0001729E"/>
    <w:rsid w:val="00017515"/>
    <w:rsid w:val="000200B6"/>
    <w:rsid w:val="00020826"/>
    <w:rsid w:val="0002095F"/>
    <w:rsid w:val="0002173C"/>
    <w:rsid w:val="00021C1B"/>
    <w:rsid w:val="00022187"/>
    <w:rsid w:val="0002219C"/>
    <w:rsid w:val="000245F4"/>
    <w:rsid w:val="00024F11"/>
    <w:rsid w:val="00024F4C"/>
    <w:rsid w:val="000255D8"/>
    <w:rsid w:val="00030086"/>
    <w:rsid w:val="000302D1"/>
    <w:rsid w:val="000304E1"/>
    <w:rsid w:val="00032366"/>
    <w:rsid w:val="000323A0"/>
    <w:rsid w:val="00033A8E"/>
    <w:rsid w:val="00034029"/>
    <w:rsid w:val="0003495F"/>
    <w:rsid w:val="00034D3C"/>
    <w:rsid w:val="00034FE9"/>
    <w:rsid w:val="00035DC2"/>
    <w:rsid w:val="00035E4B"/>
    <w:rsid w:val="0003611C"/>
    <w:rsid w:val="00037B84"/>
    <w:rsid w:val="00040B0B"/>
    <w:rsid w:val="00041A5B"/>
    <w:rsid w:val="000422C2"/>
    <w:rsid w:val="00042C2D"/>
    <w:rsid w:val="00043785"/>
    <w:rsid w:val="00043FF6"/>
    <w:rsid w:val="00044B90"/>
    <w:rsid w:val="0004536F"/>
    <w:rsid w:val="00045C85"/>
    <w:rsid w:val="00050C5D"/>
    <w:rsid w:val="0005181F"/>
    <w:rsid w:val="00051947"/>
    <w:rsid w:val="00051FF8"/>
    <w:rsid w:val="00052194"/>
    <w:rsid w:val="000524CD"/>
    <w:rsid w:val="0005274F"/>
    <w:rsid w:val="00052C3B"/>
    <w:rsid w:val="00053C08"/>
    <w:rsid w:val="00053CA2"/>
    <w:rsid w:val="00053F79"/>
    <w:rsid w:val="000544D2"/>
    <w:rsid w:val="00054F19"/>
    <w:rsid w:val="00055FB7"/>
    <w:rsid w:val="000562A6"/>
    <w:rsid w:val="00056EA6"/>
    <w:rsid w:val="00057152"/>
    <w:rsid w:val="000579FA"/>
    <w:rsid w:val="00062228"/>
    <w:rsid w:val="0006229E"/>
    <w:rsid w:val="000634DE"/>
    <w:rsid w:val="000639EA"/>
    <w:rsid w:val="00063E0C"/>
    <w:rsid w:val="00064BDD"/>
    <w:rsid w:val="000657ED"/>
    <w:rsid w:val="000671A4"/>
    <w:rsid w:val="00067886"/>
    <w:rsid w:val="00070283"/>
    <w:rsid w:val="00071081"/>
    <w:rsid w:val="00071359"/>
    <w:rsid w:val="00071775"/>
    <w:rsid w:val="00071C9E"/>
    <w:rsid w:val="000730B6"/>
    <w:rsid w:val="0007336D"/>
    <w:rsid w:val="000746BB"/>
    <w:rsid w:val="000759D2"/>
    <w:rsid w:val="00077650"/>
    <w:rsid w:val="000776EE"/>
    <w:rsid w:val="000779F5"/>
    <w:rsid w:val="0008058B"/>
    <w:rsid w:val="00082929"/>
    <w:rsid w:val="00082C4F"/>
    <w:rsid w:val="0008517B"/>
    <w:rsid w:val="00085710"/>
    <w:rsid w:val="0008574F"/>
    <w:rsid w:val="00087B95"/>
    <w:rsid w:val="00091A5E"/>
    <w:rsid w:val="00093D97"/>
    <w:rsid w:val="00095453"/>
    <w:rsid w:val="0009548A"/>
    <w:rsid w:val="000963FD"/>
    <w:rsid w:val="00097140"/>
    <w:rsid w:val="000973BD"/>
    <w:rsid w:val="000A088C"/>
    <w:rsid w:val="000A0CB1"/>
    <w:rsid w:val="000A318E"/>
    <w:rsid w:val="000A3FA3"/>
    <w:rsid w:val="000A42EF"/>
    <w:rsid w:val="000A4551"/>
    <w:rsid w:val="000A59D3"/>
    <w:rsid w:val="000A680A"/>
    <w:rsid w:val="000A7BED"/>
    <w:rsid w:val="000A7F17"/>
    <w:rsid w:val="000B0159"/>
    <w:rsid w:val="000B05F1"/>
    <w:rsid w:val="000B1725"/>
    <w:rsid w:val="000B17A6"/>
    <w:rsid w:val="000B1DD8"/>
    <w:rsid w:val="000B1F8A"/>
    <w:rsid w:val="000B2B35"/>
    <w:rsid w:val="000B47A2"/>
    <w:rsid w:val="000B55C4"/>
    <w:rsid w:val="000B58C6"/>
    <w:rsid w:val="000B5CB8"/>
    <w:rsid w:val="000B5CFD"/>
    <w:rsid w:val="000B6B15"/>
    <w:rsid w:val="000B73E2"/>
    <w:rsid w:val="000B7730"/>
    <w:rsid w:val="000C068C"/>
    <w:rsid w:val="000C334D"/>
    <w:rsid w:val="000C3CBC"/>
    <w:rsid w:val="000C3D84"/>
    <w:rsid w:val="000C4022"/>
    <w:rsid w:val="000C4BB1"/>
    <w:rsid w:val="000C5D38"/>
    <w:rsid w:val="000C6DC6"/>
    <w:rsid w:val="000D1036"/>
    <w:rsid w:val="000D113E"/>
    <w:rsid w:val="000D3616"/>
    <w:rsid w:val="000D3931"/>
    <w:rsid w:val="000D3E56"/>
    <w:rsid w:val="000D6339"/>
    <w:rsid w:val="000D6978"/>
    <w:rsid w:val="000E0C99"/>
    <w:rsid w:val="000E0F4E"/>
    <w:rsid w:val="000E1101"/>
    <w:rsid w:val="000E18BC"/>
    <w:rsid w:val="000E18FE"/>
    <w:rsid w:val="000E2039"/>
    <w:rsid w:val="000E29BB"/>
    <w:rsid w:val="000E371D"/>
    <w:rsid w:val="000E459B"/>
    <w:rsid w:val="000E512F"/>
    <w:rsid w:val="000E6364"/>
    <w:rsid w:val="000F00BB"/>
    <w:rsid w:val="000F04E4"/>
    <w:rsid w:val="000F2228"/>
    <w:rsid w:val="000F395B"/>
    <w:rsid w:val="000F3E14"/>
    <w:rsid w:val="000F3EA7"/>
    <w:rsid w:val="000F4E17"/>
    <w:rsid w:val="000F4F08"/>
    <w:rsid w:val="000F5070"/>
    <w:rsid w:val="000F65BF"/>
    <w:rsid w:val="00101F75"/>
    <w:rsid w:val="00103970"/>
    <w:rsid w:val="00103F27"/>
    <w:rsid w:val="001044E5"/>
    <w:rsid w:val="00104A8B"/>
    <w:rsid w:val="00104F51"/>
    <w:rsid w:val="001050B0"/>
    <w:rsid w:val="00110328"/>
    <w:rsid w:val="00111CF3"/>
    <w:rsid w:val="001124BD"/>
    <w:rsid w:val="00113B5A"/>
    <w:rsid w:val="00115D33"/>
    <w:rsid w:val="00116D64"/>
    <w:rsid w:val="00121065"/>
    <w:rsid w:val="001213F4"/>
    <w:rsid w:val="001220EF"/>
    <w:rsid w:val="001247DD"/>
    <w:rsid w:val="00126B13"/>
    <w:rsid w:val="00126F2A"/>
    <w:rsid w:val="001270C8"/>
    <w:rsid w:val="0012732F"/>
    <w:rsid w:val="00131A78"/>
    <w:rsid w:val="001327E1"/>
    <w:rsid w:val="00132918"/>
    <w:rsid w:val="00133F6B"/>
    <w:rsid w:val="00135B46"/>
    <w:rsid w:val="00136246"/>
    <w:rsid w:val="00136826"/>
    <w:rsid w:val="00137058"/>
    <w:rsid w:val="001370AA"/>
    <w:rsid w:val="0013741A"/>
    <w:rsid w:val="00142484"/>
    <w:rsid w:val="00142BC0"/>
    <w:rsid w:val="00142D8B"/>
    <w:rsid w:val="00144316"/>
    <w:rsid w:val="0014456D"/>
    <w:rsid w:val="0014699A"/>
    <w:rsid w:val="001472E4"/>
    <w:rsid w:val="00147631"/>
    <w:rsid w:val="00147D88"/>
    <w:rsid w:val="00153550"/>
    <w:rsid w:val="001543E0"/>
    <w:rsid w:val="0015495C"/>
    <w:rsid w:val="00154D53"/>
    <w:rsid w:val="0015646F"/>
    <w:rsid w:val="001619AF"/>
    <w:rsid w:val="00162AAE"/>
    <w:rsid w:val="00162BBD"/>
    <w:rsid w:val="001634B7"/>
    <w:rsid w:val="00163699"/>
    <w:rsid w:val="00163ACC"/>
    <w:rsid w:val="00164A97"/>
    <w:rsid w:val="001662AA"/>
    <w:rsid w:val="00167D93"/>
    <w:rsid w:val="00171E4B"/>
    <w:rsid w:val="001722E3"/>
    <w:rsid w:val="00172766"/>
    <w:rsid w:val="00172B6C"/>
    <w:rsid w:val="00176CEF"/>
    <w:rsid w:val="00177058"/>
    <w:rsid w:val="00177C9F"/>
    <w:rsid w:val="00182964"/>
    <w:rsid w:val="00182A43"/>
    <w:rsid w:val="00183733"/>
    <w:rsid w:val="0018380C"/>
    <w:rsid w:val="00183B2F"/>
    <w:rsid w:val="00184348"/>
    <w:rsid w:val="0018438B"/>
    <w:rsid w:val="00184D4C"/>
    <w:rsid w:val="001853AA"/>
    <w:rsid w:val="001854FE"/>
    <w:rsid w:val="00187414"/>
    <w:rsid w:val="001901AB"/>
    <w:rsid w:val="00190865"/>
    <w:rsid w:val="00190A1A"/>
    <w:rsid w:val="001917D0"/>
    <w:rsid w:val="001922D8"/>
    <w:rsid w:val="00192491"/>
    <w:rsid w:val="001924AE"/>
    <w:rsid w:val="001939C0"/>
    <w:rsid w:val="001939F5"/>
    <w:rsid w:val="00194F04"/>
    <w:rsid w:val="00194F9C"/>
    <w:rsid w:val="00196723"/>
    <w:rsid w:val="00197252"/>
    <w:rsid w:val="00197645"/>
    <w:rsid w:val="00197949"/>
    <w:rsid w:val="001A18FC"/>
    <w:rsid w:val="001A23F5"/>
    <w:rsid w:val="001A26CF"/>
    <w:rsid w:val="001A2F14"/>
    <w:rsid w:val="001A3393"/>
    <w:rsid w:val="001A3958"/>
    <w:rsid w:val="001A3978"/>
    <w:rsid w:val="001A52F4"/>
    <w:rsid w:val="001A73A6"/>
    <w:rsid w:val="001A7BA2"/>
    <w:rsid w:val="001B1ADA"/>
    <w:rsid w:val="001B2219"/>
    <w:rsid w:val="001B2F36"/>
    <w:rsid w:val="001B474A"/>
    <w:rsid w:val="001B7603"/>
    <w:rsid w:val="001C020D"/>
    <w:rsid w:val="001C0EB3"/>
    <w:rsid w:val="001C1026"/>
    <w:rsid w:val="001C13D0"/>
    <w:rsid w:val="001C1803"/>
    <w:rsid w:val="001C1DF5"/>
    <w:rsid w:val="001C361B"/>
    <w:rsid w:val="001C5EAD"/>
    <w:rsid w:val="001C5F80"/>
    <w:rsid w:val="001C6F2C"/>
    <w:rsid w:val="001C7832"/>
    <w:rsid w:val="001D0213"/>
    <w:rsid w:val="001D0285"/>
    <w:rsid w:val="001D22EB"/>
    <w:rsid w:val="001D41E2"/>
    <w:rsid w:val="001D50AC"/>
    <w:rsid w:val="001D6B9C"/>
    <w:rsid w:val="001E0EC5"/>
    <w:rsid w:val="001E1A0C"/>
    <w:rsid w:val="001E1E07"/>
    <w:rsid w:val="001E1F61"/>
    <w:rsid w:val="001E37E5"/>
    <w:rsid w:val="001E66C2"/>
    <w:rsid w:val="001E69C6"/>
    <w:rsid w:val="001E7674"/>
    <w:rsid w:val="001F0374"/>
    <w:rsid w:val="001F0A32"/>
    <w:rsid w:val="001F0E7F"/>
    <w:rsid w:val="001F1295"/>
    <w:rsid w:val="001F22B8"/>
    <w:rsid w:val="001F31D3"/>
    <w:rsid w:val="001F4AC6"/>
    <w:rsid w:val="001F4F77"/>
    <w:rsid w:val="001F6116"/>
    <w:rsid w:val="001F63CB"/>
    <w:rsid w:val="001F6601"/>
    <w:rsid w:val="001F66E3"/>
    <w:rsid w:val="001F6B64"/>
    <w:rsid w:val="001F6DC6"/>
    <w:rsid w:val="00201F37"/>
    <w:rsid w:val="0020401D"/>
    <w:rsid w:val="00204072"/>
    <w:rsid w:val="00204505"/>
    <w:rsid w:val="00204856"/>
    <w:rsid w:val="002058CC"/>
    <w:rsid w:val="00205B4C"/>
    <w:rsid w:val="00206510"/>
    <w:rsid w:val="002065A2"/>
    <w:rsid w:val="00206B7A"/>
    <w:rsid w:val="002076AF"/>
    <w:rsid w:val="00207965"/>
    <w:rsid w:val="00207ECB"/>
    <w:rsid w:val="002105E8"/>
    <w:rsid w:val="00211155"/>
    <w:rsid w:val="00211165"/>
    <w:rsid w:val="00211804"/>
    <w:rsid w:val="00212CB7"/>
    <w:rsid w:val="00212FEA"/>
    <w:rsid w:val="002131BB"/>
    <w:rsid w:val="00213BC8"/>
    <w:rsid w:val="00215112"/>
    <w:rsid w:val="0021535A"/>
    <w:rsid w:val="00216995"/>
    <w:rsid w:val="00216DE0"/>
    <w:rsid w:val="00216FFF"/>
    <w:rsid w:val="00217760"/>
    <w:rsid w:val="00217FB8"/>
    <w:rsid w:val="00220437"/>
    <w:rsid w:val="00220447"/>
    <w:rsid w:val="00220562"/>
    <w:rsid w:val="00220935"/>
    <w:rsid w:val="00221983"/>
    <w:rsid w:val="00221AC2"/>
    <w:rsid w:val="002224C2"/>
    <w:rsid w:val="00223BBE"/>
    <w:rsid w:val="00223D6D"/>
    <w:rsid w:val="00225BA3"/>
    <w:rsid w:val="002271CD"/>
    <w:rsid w:val="0022766B"/>
    <w:rsid w:val="00227D46"/>
    <w:rsid w:val="0023030F"/>
    <w:rsid w:val="00231948"/>
    <w:rsid w:val="00231C4C"/>
    <w:rsid w:val="0023271B"/>
    <w:rsid w:val="00232931"/>
    <w:rsid w:val="00232DFC"/>
    <w:rsid w:val="00233011"/>
    <w:rsid w:val="002330F4"/>
    <w:rsid w:val="0023515B"/>
    <w:rsid w:val="0023559C"/>
    <w:rsid w:val="00235BA6"/>
    <w:rsid w:val="002362A9"/>
    <w:rsid w:val="00237526"/>
    <w:rsid w:val="00237577"/>
    <w:rsid w:val="00237769"/>
    <w:rsid w:val="00240AC6"/>
    <w:rsid w:val="00240EA5"/>
    <w:rsid w:val="002415E7"/>
    <w:rsid w:val="00241F2C"/>
    <w:rsid w:val="002421A7"/>
    <w:rsid w:val="0024254B"/>
    <w:rsid w:val="00242834"/>
    <w:rsid w:val="00242CF3"/>
    <w:rsid w:val="002440A7"/>
    <w:rsid w:val="00244E29"/>
    <w:rsid w:val="00245B78"/>
    <w:rsid w:val="00245FA5"/>
    <w:rsid w:val="002475D7"/>
    <w:rsid w:val="00247A78"/>
    <w:rsid w:val="00247EA5"/>
    <w:rsid w:val="0025025B"/>
    <w:rsid w:val="00251442"/>
    <w:rsid w:val="00252670"/>
    <w:rsid w:val="002539C3"/>
    <w:rsid w:val="00253D6B"/>
    <w:rsid w:val="002540D4"/>
    <w:rsid w:val="00254339"/>
    <w:rsid w:val="00254D1B"/>
    <w:rsid w:val="00256BFD"/>
    <w:rsid w:val="00256E4F"/>
    <w:rsid w:val="002574FB"/>
    <w:rsid w:val="00261D39"/>
    <w:rsid w:val="00262B95"/>
    <w:rsid w:val="002631A0"/>
    <w:rsid w:val="00265144"/>
    <w:rsid w:val="002652A4"/>
    <w:rsid w:val="002700B8"/>
    <w:rsid w:val="00270661"/>
    <w:rsid w:val="002707B0"/>
    <w:rsid w:val="00271843"/>
    <w:rsid w:val="002733B8"/>
    <w:rsid w:val="00273669"/>
    <w:rsid w:val="00273D9B"/>
    <w:rsid w:val="00273EDE"/>
    <w:rsid w:val="002743C7"/>
    <w:rsid w:val="00275496"/>
    <w:rsid w:val="002761F9"/>
    <w:rsid w:val="002805A7"/>
    <w:rsid w:val="00280B2D"/>
    <w:rsid w:val="00280DF3"/>
    <w:rsid w:val="00280EF8"/>
    <w:rsid w:val="00281206"/>
    <w:rsid w:val="00281741"/>
    <w:rsid w:val="0028217E"/>
    <w:rsid w:val="00284F94"/>
    <w:rsid w:val="0028533E"/>
    <w:rsid w:val="00285589"/>
    <w:rsid w:val="00286754"/>
    <w:rsid w:val="002900F6"/>
    <w:rsid w:val="002904F1"/>
    <w:rsid w:val="0029198D"/>
    <w:rsid w:val="00291E44"/>
    <w:rsid w:val="002923EC"/>
    <w:rsid w:val="00292745"/>
    <w:rsid w:val="00292D92"/>
    <w:rsid w:val="00293132"/>
    <w:rsid w:val="0029331B"/>
    <w:rsid w:val="00294039"/>
    <w:rsid w:val="00294381"/>
    <w:rsid w:val="0029593A"/>
    <w:rsid w:val="00295B9E"/>
    <w:rsid w:val="0029613C"/>
    <w:rsid w:val="002974CC"/>
    <w:rsid w:val="00297A57"/>
    <w:rsid w:val="002A1958"/>
    <w:rsid w:val="002A3592"/>
    <w:rsid w:val="002A3A20"/>
    <w:rsid w:val="002A4755"/>
    <w:rsid w:val="002A4A71"/>
    <w:rsid w:val="002A4CAD"/>
    <w:rsid w:val="002A5935"/>
    <w:rsid w:val="002A7626"/>
    <w:rsid w:val="002B0D95"/>
    <w:rsid w:val="002B0DEF"/>
    <w:rsid w:val="002B32F3"/>
    <w:rsid w:val="002B3F17"/>
    <w:rsid w:val="002B56F8"/>
    <w:rsid w:val="002B5EB5"/>
    <w:rsid w:val="002B6280"/>
    <w:rsid w:val="002B65DD"/>
    <w:rsid w:val="002B70E3"/>
    <w:rsid w:val="002B788F"/>
    <w:rsid w:val="002C144A"/>
    <w:rsid w:val="002C196B"/>
    <w:rsid w:val="002C197F"/>
    <w:rsid w:val="002C1EDC"/>
    <w:rsid w:val="002C2B4B"/>
    <w:rsid w:val="002C35DA"/>
    <w:rsid w:val="002C3C48"/>
    <w:rsid w:val="002C50AE"/>
    <w:rsid w:val="002C558D"/>
    <w:rsid w:val="002C6536"/>
    <w:rsid w:val="002D0463"/>
    <w:rsid w:val="002D15CA"/>
    <w:rsid w:val="002D2CEF"/>
    <w:rsid w:val="002D3F12"/>
    <w:rsid w:val="002D3F9D"/>
    <w:rsid w:val="002D4119"/>
    <w:rsid w:val="002D6409"/>
    <w:rsid w:val="002D721F"/>
    <w:rsid w:val="002E1903"/>
    <w:rsid w:val="002E1A08"/>
    <w:rsid w:val="002E3A35"/>
    <w:rsid w:val="002E4ECC"/>
    <w:rsid w:val="002E5385"/>
    <w:rsid w:val="002E7168"/>
    <w:rsid w:val="002F095F"/>
    <w:rsid w:val="002F0F07"/>
    <w:rsid w:val="002F1FB8"/>
    <w:rsid w:val="002F26BB"/>
    <w:rsid w:val="002F38C2"/>
    <w:rsid w:val="002F3D0C"/>
    <w:rsid w:val="002F41FF"/>
    <w:rsid w:val="002F4E2B"/>
    <w:rsid w:val="002F51C4"/>
    <w:rsid w:val="002F591C"/>
    <w:rsid w:val="002F59B2"/>
    <w:rsid w:val="002F62D3"/>
    <w:rsid w:val="002F64CD"/>
    <w:rsid w:val="002F6AAC"/>
    <w:rsid w:val="002F6B9C"/>
    <w:rsid w:val="002F6E1B"/>
    <w:rsid w:val="002F7D76"/>
    <w:rsid w:val="00300DF8"/>
    <w:rsid w:val="00301A2A"/>
    <w:rsid w:val="003022D8"/>
    <w:rsid w:val="003025B3"/>
    <w:rsid w:val="00302C3D"/>
    <w:rsid w:val="00302E7E"/>
    <w:rsid w:val="0030364B"/>
    <w:rsid w:val="00304235"/>
    <w:rsid w:val="0030494D"/>
    <w:rsid w:val="00304E14"/>
    <w:rsid w:val="003051B6"/>
    <w:rsid w:val="00306133"/>
    <w:rsid w:val="003061CE"/>
    <w:rsid w:val="00307948"/>
    <w:rsid w:val="00307FFD"/>
    <w:rsid w:val="00310EC8"/>
    <w:rsid w:val="0031349D"/>
    <w:rsid w:val="00313B1C"/>
    <w:rsid w:val="00314A4C"/>
    <w:rsid w:val="00315724"/>
    <w:rsid w:val="00316E82"/>
    <w:rsid w:val="0031775D"/>
    <w:rsid w:val="00317930"/>
    <w:rsid w:val="003201C6"/>
    <w:rsid w:val="00320DC9"/>
    <w:rsid w:val="0032158B"/>
    <w:rsid w:val="00321E28"/>
    <w:rsid w:val="003228A5"/>
    <w:rsid w:val="00323CDF"/>
    <w:rsid w:val="00323FF6"/>
    <w:rsid w:val="00324E86"/>
    <w:rsid w:val="00327959"/>
    <w:rsid w:val="00327AAA"/>
    <w:rsid w:val="00327CBE"/>
    <w:rsid w:val="00327DCB"/>
    <w:rsid w:val="0033047A"/>
    <w:rsid w:val="003305B0"/>
    <w:rsid w:val="0033079B"/>
    <w:rsid w:val="00331414"/>
    <w:rsid w:val="003317A6"/>
    <w:rsid w:val="00332566"/>
    <w:rsid w:val="0033299F"/>
    <w:rsid w:val="00332A21"/>
    <w:rsid w:val="00332D49"/>
    <w:rsid w:val="00334157"/>
    <w:rsid w:val="00334219"/>
    <w:rsid w:val="0033548A"/>
    <w:rsid w:val="00335610"/>
    <w:rsid w:val="003356B9"/>
    <w:rsid w:val="003359B2"/>
    <w:rsid w:val="00336C4B"/>
    <w:rsid w:val="00336D4B"/>
    <w:rsid w:val="00336F81"/>
    <w:rsid w:val="003373BC"/>
    <w:rsid w:val="00340BCA"/>
    <w:rsid w:val="00342945"/>
    <w:rsid w:val="0034297C"/>
    <w:rsid w:val="003431F5"/>
    <w:rsid w:val="00343BDB"/>
    <w:rsid w:val="00343BF7"/>
    <w:rsid w:val="00345438"/>
    <w:rsid w:val="00345CCF"/>
    <w:rsid w:val="00346731"/>
    <w:rsid w:val="00346A6D"/>
    <w:rsid w:val="00346AF4"/>
    <w:rsid w:val="003474E5"/>
    <w:rsid w:val="00347A0F"/>
    <w:rsid w:val="00350E00"/>
    <w:rsid w:val="00351CE4"/>
    <w:rsid w:val="00352683"/>
    <w:rsid w:val="0035359F"/>
    <w:rsid w:val="00355BE5"/>
    <w:rsid w:val="0035635C"/>
    <w:rsid w:val="00357A27"/>
    <w:rsid w:val="00357AD7"/>
    <w:rsid w:val="00357B95"/>
    <w:rsid w:val="003611E7"/>
    <w:rsid w:val="00361265"/>
    <w:rsid w:val="0036182A"/>
    <w:rsid w:val="0036346A"/>
    <w:rsid w:val="003639CA"/>
    <w:rsid w:val="003644EA"/>
    <w:rsid w:val="00365574"/>
    <w:rsid w:val="003658D6"/>
    <w:rsid w:val="00366511"/>
    <w:rsid w:val="00367503"/>
    <w:rsid w:val="003701BE"/>
    <w:rsid w:val="00370F32"/>
    <w:rsid w:val="00374286"/>
    <w:rsid w:val="003743E8"/>
    <w:rsid w:val="0037534F"/>
    <w:rsid w:val="00376E2F"/>
    <w:rsid w:val="00377CAF"/>
    <w:rsid w:val="0038011F"/>
    <w:rsid w:val="0038091F"/>
    <w:rsid w:val="00380EE5"/>
    <w:rsid w:val="00381B26"/>
    <w:rsid w:val="0038219A"/>
    <w:rsid w:val="0038238F"/>
    <w:rsid w:val="00382820"/>
    <w:rsid w:val="0038286F"/>
    <w:rsid w:val="00382881"/>
    <w:rsid w:val="00382BC0"/>
    <w:rsid w:val="00382FBE"/>
    <w:rsid w:val="003836F0"/>
    <w:rsid w:val="00383EE4"/>
    <w:rsid w:val="003843C1"/>
    <w:rsid w:val="0038546B"/>
    <w:rsid w:val="00386320"/>
    <w:rsid w:val="003865F8"/>
    <w:rsid w:val="0038679E"/>
    <w:rsid w:val="003877E1"/>
    <w:rsid w:val="00387C57"/>
    <w:rsid w:val="00390578"/>
    <w:rsid w:val="003905D3"/>
    <w:rsid w:val="00390964"/>
    <w:rsid w:val="003923E8"/>
    <w:rsid w:val="00393C7C"/>
    <w:rsid w:val="0039431F"/>
    <w:rsid w:val="0039442E"/>
    <w:rsid w:val="0039541E"/>
    <w:rsid w:val="00395725"/>
    <w:rsid w:val="00395E2C"/>
    <w:rsid w:val="00397623"/>
    <w:rsid w:val="003A00C7"/>
    <w:rsid w:val="003A11AC"/>
    <w:rsid w:val="003A13D1"/>
    <w:rsid w:val="003A2433"/>
    <w:rsid w:val="003A2543"/>
    <w:rsid w:val="003A3574"/>
    <w:rsid w:val="003A38E1"/>
    <w:rsid w:val="003A3DD8"/>
    <w:rsid w:val="003A3E75"/>
    <w:rsid w:val="003A56BE"/>
    <w:rsid w:val="003A589B"/>
    <w:rsid w:val="003A5A04"/>
    <w:rsid w:val="003A5DF7"/>
    <w:rsid w:val="003A60AD"/>
    <w:rsid w:val="003A645E"/>
    <w:rsid w:val="003A7BEE"/>
    <w:rsid w:val="003B0104"/>
    <w:rsid w:val="003B0996"/>
    <w:rsid w:val="003B1AA1"/>
    <w:rsid w:val="003B1C1D"/>
    <w:rsid w:val="003B2892"/>
    <w:rsid w:val="003B2D26"/>
    <w:rsid w:val="003B3417"/>
    <w:rsid w:val="003B49F3"/>
    <w:rsid w:val="003B5DE9"/>
    <w:rsid w:val="003B619F"/>
    <w:rsid w:val="003B688F"/>
    <w:rsid w:val="003B6B06"/>
    <w:rsid w:val="003B70D9"/>
    <w:rsid w:val="003B7A3B"/>
    <w:rsid w:val="003C0A41"/>
    <w:rsid w:val="003C0E72"/>
    <w:rsid w:val="003C2B2A"/>
    <w:rsid w:val="003C2F9B"/>
    <w:rsid w:val="003C42AB"/>
    <w:rsid w:val="003C4CC3"/>
    <w:rsid w:val="003C5439"/>
    <w:rsid w:val="003C56DD"/>
    <w:rsid w:val="003C6DD8"/>
    <w:rsid w:val="003D019E"/>
    <w:rsid w:val="003D1B1E"/>
    <w:rsid w:val="003D39D4"/>
    <w:rsid w:val="003D47F7"/>
    <w:rsid w:val="003D4B5B"/>
    <w:rsid w:val="003D52F3"/>
    <w:rsid w:val="003D7AF3"/>
    <w:rsid w:val="003E0CF6"/>
    <w:rsid w:val="003E0D17"/>
    <w:rsid w:val="003E13CF"/>
    <w:rsid w:val="003E2A79"/>
    <w:rsid w:val="003E2D0B"/>
    <w:rsid w:val="003E44CB"/>
    <w:rsid w:val="003E4B8D"/>
    <w:rsid w:val="003E4C9E"/>
    <w:rsid w:val="003E4D05"/>
    <w:rsid w:val="003E5AEA"/>
    <w:rsid w:val="003E6A86"/>
    <w:rsid w:val="003E6CDF"/>
    <w:rsid w:val="003E7E62"/>
    <w:rsid w:val="003F1C6F"/>
    <w:rsid w:val="003F2659"/>
    <w:rsid w:val="003F2F06"/>
    <w:rsid w:val="003F345A"/>
    <w:rsid w:val="003F3A7A"/>
    <w:rsid w:val="003F3A81"/>
    <w:rsid w:val="003F3C6E"/>
    <w:rsid w:val="003F46E5"/>
    <w:rsid w:val="003F5BDF"/>
    <w:rsid w:val="003F622C"/>
    <w:rsid w:val="003F7146"/>
    <w:rsid w:val="003F790F"/>
    <w:rsid w:val="003F7A1D"/>
    <w:rsid w:val="004015A8"/>
    <w:rsid w:val="00402A7A"/>
    <w:rsid w:val="00404014"/>
    <w:rsid w:val="004043A0"/>
    <w:rsid w:val="00405B8A"/>
    <w:rsid w:val="00407250"/>
    <w:rsid w:val="00407359"/>
    <w:rsid w:val="004077A8"/>
    <w:rsid w:val="004109AA"/>
    <w:rsid w:val="00410EA3"/>
    <w:rsid w:val="004112CC"/>
    <w:rsid w:val="0041154E"/>
    <w:rsid w:val="0041264E"/>
    <w:rsid w:val="00412B87"/>
    <w:rsid w:val="004137AB"/>
    <w:rsid w:val="00413CF9"/>
    <w:rsid w:val="004141EA"/>
    <w:rsid w:val="0041661D"/>
    <w:rsid w:val="00416C14"/>
    <w:rsid w:val="004179B7"/>
    <w:rsid w:val="0042017B"/>
    <w:rsid w:val="00420892"/>
    <w:rsid w:val="00420AE9"/>
    <w:rsid w:val="00420B8B"/>
    <w:rsid w:val="00420E53"/>
    <w:rsid w:val="0042135C"/>
    <w:rsid w:val="00422617"/>
    <w:rsid w:val="00422834"/>
    <w:rsid w:val="004237D5"/>
    <w:rsid w:val="004253BE"/>
    <w:rsid w:val="00426877"/>
    <w:rsid w:val="00427366"/>
    <w:rsid w:val="004300C0"/>
    <w:rsid w:val="004312C7"/>
    <w:rsid w:val="00432C86"/>
    <w:rsid w:val="00432DC9"/>
    <w:rsid w:val="00433C88"/>
    <w:rsid w:val="00433D8C"/>
    <w:rsid w:val="00434180"/>
    <w:rsid w:val="0043625F"/>
    <w:rsid w:val="004374B9"/>
    <w:rsid w:val="004378B9"/>
    <w:rsid w:val="00437AE2"/>
    <w:rsid w:val="00437E8C"/>
    <w:rsid w:val="004411AC"/>
    <w:rsid w:val="00441568"/>
    <w:rsid w:val="00442AA3"/>
    <w:rsid w:val="00443D0B"/>
    <w:rsid w:val="004442AA"/>
    <w:rsid w:val="00444751"/>
    <w:rsid w:val="00444944"/>
    <w:rsid w:val="00444CBA"/>
    <w:rsid w:val="00444CCC"/>
    <w:rsid w:val="00444CF0"/>
    <w:rsid w:val="0044552D"/>
    <w:rsid w:val="00445689"/>
    <w:rsid w:val="00446270"/>
    <w:rsid w:val="0045088E"/>
    <w:rsid w:val="004511DC"/>
    <w:rsid w:val="00453501"/>
    <w:rsid w:val="00453E2B"/>
    <w:rsid w:val="00454665"/>
    <w:rsid w:val="00454A1A"/>
    <w:rsid w:val="004550CD"/>
    <w:rsid w:val="004554FE"/>
    <w:rsid w:val="00455D1B"/>
    <w:rsid w:val="00455D20"/>
    <w:rsid w:val="004604F9"/>
    <w:rsid w:val="0046061D"/>
    <w:rsid w:val="004608AD"/>
    <w:rsid w:val="004614C6"/>
    <w:rsid w:val="00462076"/>
    <w:rsid w:val="0046326C"/>
    <w:rsid w:val="004641DD"/>
    <w:rsid w:val="00464A07"/>
    <w:rsid w:val="00464F6D"/>
    <w:rsid w:val="00465C40"/>
    <w:rsid w:val="00470450"/>
    <w:rsid w:val="00470FC0"/>
    <w:rsid w:val="00471031"/>
    <w:rsid w:val="00471F46"/>
    <w:rsid w:val="0047361C"/>
    <w:rsid w:val="00473EDA"/>
    <w:rsid w:val="00477198"/>
    <w:rsid w:val="00477BAC"/>
    <w:rsid w:val="0048292A"/>
    <w:rsid w:val="004838C2"/>
    <w:rsid w:val="00485012"/>
    <w:rsid w:val="0048650F"/>
    <w:rsid w:val="00486867"/>
    <w:rsid w:val="00486CD9"/>
    <w:rsid w:val="0049090B"/>
    <w:rsid w:val="00490A3B"/>
    <w:rsid w:val="00492AC4"/>
    <w:rsid w:val="00492C92"/>
    <w:rsid w:val="0049328E"/>
    <w:rsid w:val="004936FA"/>
    <w:rsid w:val="0049429D"/>
    <w:rsid w:val="0049438D"/>
    <w:rsid w:val="00494A7B"/>
    <w:rsid w:val="00494EA1"/>
    <w:rsid w:val="00495406"/>
    <w:rsid w:val="004957EA"/>
    <w:rsid w:val="00496E65"/>
    <w:rsid w:val="004974BE"/>
    <w:rsid w:val="004979AC"/>
    <w:rsid w:val="004A0B8A"/>
    <w:rsid w:val="004A0D12"/>
    <w:rsid w:val="004A109B"/>
    <w:rsid w:val="004A12F2"/>
    <w:rsid w:val="004A3611"/>
    <w:rsid w:val="004A42EC"/>
    <w:rsid w:val="004A466A"/>
    <w:rsid w:val="004A4842"/>
    <w:rsid w:val="004A6B7B"/>
    <w:rsid w:val="004A6CD9"/>
    <w:rsid w:val="004A741A"/>
    <w:rsid w:val="004B1839"/>
    <w:rsid w:val="004B2971"/>
    <w:rsid w:val="004B2B02"/>
    <w:rsid w:val="004B2D88"/>
    <w:rsid w:val="004B3BF8"/>
    <w:rsid w:val="004B3E38"/>
    <w:rsid w:val="004B4A76"/>
    <w:rsid w:val="004B5A5A"/>
    <w:rsid w:val="004B7150"/>
    <w:rsid w:val="004B7237"/>
    <w:rsid w:val="004C1A7B"/>
    <w:rsid w:val="004C1CEA"/>
    <w:rsid w:val="004C282B"/>
    <w:rsid w:val="004C2FE6"/>
    <w:rsid w:val="004C4322"/>
    <w:rsid w:val="004C46C2"/>
    <w:rsid w:val="004C46D0"/>
    <w:rsid w:val="004C4BAA"/>
    <w:rsid w:val="004C4EBC"/>
    <w:rsid w:val="004C6383"/>
    <w:rsid w:val="004C6471"/>
    <w:rsid w:val="004C6A19"/>
    <w:rsid w:val="004C79FE"/>
    <w:rsid w:val="004D0613"/>
    <w:rsid w:val="004D1535"/>
    <w:rsid w:val="004D21C7"/>
    <w:rsid w:val="004D2A79"/>
    <w:rsid w:val="004D2F62"/>
    <w:rsid w:val="004D3026"/>
    <w:rsid w:val="004D3B4E"/>
    <w:rsid w:val="004D3F15"/>
    <w:rsid w:val="004D5041"/>
    <w:rsid w:val="004D548A"/>
    <w:rsid w:val="004D6242"/>
    <w:rsid w:val="004D7722"/>
    <w:rsid w:val="004E0637"/>
    <w:rsid w:val="004E2436"/>
    <w:rsid w:val="004E5010"/>
    <w:rsid w:val="004E53BF"/>
    <w:rsid w:val="004E575D"/>
    <w:rsid w:val="004E5AD3"/>
    <w:rsid w:val="004E652E"/>
    <w:rsid w:val="004F072F"/>
    <w:rsid w:val="004F077D"/>
    <w:rsid w:val="004F0C78"/>
    <w:rsid w:val="004F1D50"/>
    <w:rsid w:val="004F1FB6"/>
    <w:rsid w:val="004F31B5"/>
    <w:rsid w:val="004F3A29"/>
    <w:rsid w:val="004F5B26"/>
    <w:rsid w:val="004F5F42"/>
    <w:rsid w:val="004F7787"/>
    <w:rsid w:val="004F78F6"/>
    <w:rsid w:val="00500B6F"/>
    <w:rsid w:val="0050253D"/>
    <w:rsid w:val="0050338B"/>
    <w:rsid w:val="00503E7C"/>
    <w:rsid w:val="005040D9"/>
    <w:rsid w:val="005048DC"/>
    <w:rsid w:val="00504B01"/>
    <w:rsid w:val="00506C41"/>
    <w:rsid w:val="005104C4"/>
    <w:rsid w:val="005106AF"/>
    <w:rsid w:val="00510B46"/>
    <w:rsid w:val="00510E66"/>
    <w:rsid w:val="00512002"/>
    <w:rsid w:val="00512048"/>
    <w:rsid w:val="00512727"/>
    <w:rsid w:val="00512C79"/>
    <w:rsid w:val="00513294"/>
    <w:rsid w:val="00513DDB"/>
    <w:rsid w:val="00513E71"/>
    <w:rsid w:val="005153B4"/>
    <w:rsid w:val="00515F8B"/>
    <w:rsid w:val="005165AD"/>
    <w:rsid w:val="0051685B"/>
    <w:rsid w:val="00516FE1"/>
    <w:rsid w:val="005218F3"/>
    <w:rsid w:val="005234B8"/>
    <w:rsid w:val="0052377E"/>
    <w:rsid w:val="00524282"/>
    <w:rsid w:val="00524D92"/>
    <w:rsid w:val="00525350"/>
    <w:rsid w:val="00525462"/>
    <w:rsid w:val="005254FD"/>
    <w:rsid w:val="00526201"/>
    <w:rsid w:val="00526920"/>
    <w:rsid w:val="00526CAC"/>
    <w:rsid w:val="005271B3"/>
    <w:rsid w:val="00527799"/>
    <w:rsid w:val="00531B92"/>
    <w:rsid w:val="00532702"/>
    <w:rsid w:val="005337E4"/>
    <w:rsid w:val="005338A4"/>
    <w:rsid w:val="00534150"/>
    <w:rsid w:val="00534A94"/>
    <w:rsid w:val="005368DA"/>
    <w:rsid w:val="00537921"/>
    <w:rsid w:val="005415EB"/>
    <w:rsid w:val="0054201B"/>
    <w:rsid w:val="00542C0B"/>
    <w:rsid w:val="00543A3A"/>
    <w:rsid w:val="00543BB9"/>
    <w:rsid w:val="00543CAC"/>
    <w:rsid w:val="005440F7"/>
    <w:rsid w:val="005443A9"/>
    <w:rsid w:val="005445C9"/>
    <w:rsid w:val="00544C50"/>
    <w:rsid w:val="00545710"/>
    <w:rsid w:val="00545AB8"/>
    <w:rsid w:val="00545C35"/>
    <w:rsid w:val="0055243F"/>
    <w:rsid w:val="005529DB"/>
    <w:rsid w:val="00555286"/>
    <w:rsid w:val="0055555A"/>
    <w:rsid w:val="00556320"/>
    <w:rsid w:val="00560FA1"/>
    <w:rsid w:val="005613A6"/>
    <w:rsid w:val="0056301B"/>
    <w:rsid w:val="00563B67"/>
    <w:rsid w:val="0056404B"/>
    <w:rsid w:val="00564856"/>
    <w:rsid w:val="0056507B"/>
    <w:rsid w:val="00566280"/>
    <w:rsid w:val="00566F9E"/>
    <w:rsid w:val="005672AC"/>
    <w:rsid w:val="005675C2"/>
    <w:rsid w:val="00567DB3"/>
    <w:rsid w:val="005719A6"/>
    <w:rsid w:val="00571F72"/>
    <w:rsid w:val="00572703"/>
    <w:rsid w:val="00574B6D"/>
    <w:rsid w:val="00575FA7"/>
    <w:rsid w:val="00576E4D"/>
    <w:rsid w:val="00577C7B"/>
    <w:rsid w:val="005833ED"/>
    <w:rsid w:val="00584C1C"/>
    <w:rsid w:val="005857FB"/>
    <w:rsid w:val="00585A2D"/>
    <w:rsid w:val="00586301"/>
    <w:rsid w:val="005868AB"/>
    <w:rsid w:val="00586CC6"/>
    <w:rsid w:val="0058748A"/>
    <w:rsid w:val="00591345"/>
    <w:rsid w:val="00591D69"/>
    <w:rsid w:val="005933BF"/>
    <w:rsid w:val="0059426B"/>
    <w:rsid w:val="00595981"/>
    <w:rsid w:val="00595B03"/>
    <w:rsid w:val="005A01A8"/>
    <w:rsid w:val="005A0910"/>
    <w:rsid w:val="005A0BDD"/>
    <w:rsid w:val="005A10D4"/>
    <w:rsid w:val="005A1A80"/>
    <w:rsid w:val="005A1D6F"/>
    <w:rsid w:val="005A1FFD"/>
    <w:rsid w:val="005A41DC"/>
    <w:rsid w:val="005A4CC0"/>
    <w:rsid w:val="005A595A"/>
    <w:rsid w:val="005A7851"/>
    <w:rsid w:val="005A788A"/>
    <w:rsid w:val="005B1EFA"/>
    <w:rsid w:val="005B20ED"/>
    <w:rsid w:val="005B354A"/>
    <w:rsid w:val="005B3715"/>
    <w:rsid w:val="005B44FB"/>
    <w:rsid w:val="005B4B53"/>
    <w:rsid w:val="005B60D7"/>
    <w:rsid w:val="005B6543"/>
    <w:rsid w:val="005B6FE2"/>
    <w:rsid w:val="005B75C7"/>
    <w:rsid w:val="005C02CF"/>
    <w:rsid w:val="005C03A4"/>
    <w:rsid w:val="005C048F"/>
    <w:rsid w:val="005C09AE"/>
    <w:rsid w:val="005C35C1"/>
    <w:rsid w:val="005C4307"/>
    <w:rsid w:val="005C4B17"/>
    <w:rsid w:val="005C5EEB"/>
    <w:rsid w:val="005C65AC"/>
    <w:rsid w:val="005C7B5A"/>
    <w:rsid w:val="005D0290"/>
    <w:rsid w:val="005D0F0A"/>
    <w:rsid w:val="005D2180"/>
    <w:rsid w:val="005D438B"/>
    <w:rsid w:val="005D4860"/>
    <w:rsid w:val="005D5839"/>
    <w:rsid w:val="005D6248"/>
    <w:rsid w:val="005D696E"/>
    <w:rsid w:val="005D7BCA"/>
    <w:rsid w:val="005E017A"/>
    <w:rsid w:val="005E2192"/>
    <w:rsid w:val="005E23F1"/>
    <w:rsid w:val="005E32D7"/>
    <w:rsid w:val="005E3482"/>
    <w:rsid w:val="005E3F3B"/>
    <w:rsid w:val="005E453E"/>
    <w:rsid w:val="005E486E"/>
    <w:rsid w:val="005E5FD6"/>
    <w:rsid w:val="005E6E34"/>
    <w:rsid w:val="005E7677"/>
    <w:rsid w:val="005F0442"/>
    <w:rsid w:val="005F1925"/>
    <w:rsid w:val="005F1AD9"/>
    <w:rsid w:val="005F3DEF"/>
    <w:rsid w:val="005F7021"/>
    <w:rsid w:val="005F7A72"/>
    <w:rsid w:val="00600F20"/>
    <w:rsid w:val="006013D5"/>
    <w:rsid w:val="00601AD3"/>
    <w:rsid w:val="00603305"/>
    <w:rsid w:val="006035FB"/>
    <w:rsid w:val="00603695"/>
    <w:rsid w:val="00604DAF"/>
    <w:rsid w:val="006051E9"/>
    <w:rsid w:val="00607732"/>
    <w:rsid w:val="00607887"/>
    <w:rsid w:val="00607E7F"/>
    <w:rsid w:val="00610C17"/>
    <w:rsid w:val="0061176A"/>
    <w:rsid w:val="00612107"/>
    <w:rsid w:val="00615F89"/>
    <w:rsid w:val="00616C1C"/>
    <w:rsid w:val="006172EE"/>
    <w:rsid w:val="00617866"/>
    <w:rsid w:val="00617ED9"/>
    <w:rsid w:val="00620CD6"/>
    <w:rsid w:val="00621934"/>
    <w:rsid w:val="0062274D"/>
    <w:rsid w:val="00622770"/>
    <w:rsid w:val="00622813"/>
    <w:rsid w:val="00622F2D"/>
    <w:rsid w:val="0062436D"/>
    <w:rsid w:val="006244B9"/>
    <w:rsid w:val="006259E7"/>
    <w:rsid w:val="00626097"/>
    <w:rsid w:val="00626787"/>
    <w:rsid w:val="00627F89"/>
    <w:rsid w:val="006311CB"/>
    <w:rsid w:val="00632C50"/>
    <w:rsid w:val="00633225"/>
    <w:rsid w:val="00634E7D"/>
    <w:rsid w:val="00636A29"/>
    <w:rsid w:val="006372C3"/>
    <w:rsid w:val="006376EE"/>
    <w:rsid w:val="0064022D"/>
    <w:rsid w:val="00640A79"/>
    <w:rsid w:val="006414CC"/>
    <w:rsid w:val="006414DC"/>
    <w:rsid w:val="00641558"/>
    <w:rsid w:val="00641A4F"/>
    <w:rsid w:val="00641EAD"/>
    <w:rsid w:val="00642045"/>
    <w:rsid w:val="00643091"/>
    <w:rsid w:val="00643872"/>
    <w:rsid w:val="00643CDC"/>
    <w:rsid w:val="0064450C"/>
    <w:rsid w:val="00644653"/>
    <w:rsid w:val="0064531E"/>
    <w:rsid w:val="00645B47"/>
    <w:rsid w:val="00646101"/>
    <w:rsid w:val="006465FD"/>
    <w:rsid w:val="00646A63"/>
    <w:rsid w:val="00646F27"/>
    <w:rsid w:val="0065175F"/>
    <w:rsid w:val="00651BC9"/>
    <w:rsid w:val="00652A54"/>
    <w:rsid w:val="00652C16"/>
    <w:rsid w:val="006530C6"/>
    <w:rsid w:val="00654661"/>
    <w:rsid w:val="00654666"/>
    <w:rsid w:val="0065556E"/>
    <w:rsid w:val="00656A26"/>
    <w:rsid w:val="0066035F"/>
    <w:rsid w:val="006607C1"/>
    <w:rsid w:val="00660836"/>
    <w:rsid w:val="00660876"/>
    <w:rsid w:val="006609DD"/>
    <w:rsid w:val="00660C17"/>
    <w:rsid w:val="006616D8"/>
    <w:rsid w:val="0066181B"/>
    <w:rsid w:val="0066193B"/>
    <w:rsid w:val="0066290B"/>
    <w:rsid w:val="00662DD3"/>
    <w:rsid w:val="0066474D"/>
    <w:rsid w:val="00664F4D"/>
    <w:rsid w:val="00665E1F"/>
    <w:rsid w:val="006677A0"/>
    <w:rsid w:val="00671DA2"/>
    <w:rsid w:val="00672DFA"/>
    <w:rsid w:val="00674B3E"/>
    <w:rsid w:val="00674E7E"/>
    <w:rsid w:val="0067502E"/>
    <w:rsid w:val="00675242"/>
    <w:rsid w:val="00677439"/>
    <w:rsid w:val="0067749D"/>
    <w:rsid w:val="006775D4"/>
    <w:rsid w:val="006807CD"/>
    <w:rsid w:val="006813E7"/>
    <w:rsid w:val="00681AAC"/>
    <w:rsid w:val="00682318"/>
    <w:rsid w:val="006824FA"/>
    <w:rsid w:val="00682747"/>
    <w:rsid w:val="0068400A"/>
    <w:rsid w:val="00686017"/>
    <w:rsid w:val="006861C3"/>
    <w:rsid w:val="00686994"/>
    <w:rsid w:val="00686C7B"/>
    <w:rsid w:val="00690175"/>
    <w:rsid w:val="0069017F"/>
    <w:rsid w:val="00690767"/>
    <w:rsid w:val="00691A6F"/>
    <w:rsid w:val="006927DF"/>
    <w:rsid w:val="00692917"/>
    <w:rsid w:val="006933FA"/>
    <w:rsid w:val="0069379C"/>
    <w:rsid w:val="006942AE"/>
    <w:rsid w:val="00695BEE"/>
    <w:rsid w:val="006966D8"/>
    <w:rsid w:val="00697486"/>
    <w:rsid w:val="006975F6"/>
    <w:rsid w:val="00697B56"/>
    <w:rsid w:val="00697C4B"/>
    <w:rsid w:val="00697EF6"/>
    <w:rsid w:val="00697FEC"/>
    <w:rsid w:val="006A1D5A"/>
    <w:rsid w:val="006A219D"/>
    <w:rsid w:val="006A2F28"/>
    <w:rsid w:val="006A33B3"/>
    <w:rsid w:val="006A35F8"/>
    <w:rsid w:val="006A36EB"/>
    <w:rsid w:val="006A37A8"/>
    <w:rsid w:val="006B0BA2"/>
    <w:rsid w:val="006B280E"/>
    <w:rsid w:val="006B4C2A"/>
    <w:rsid w:val="006B5E5D"/>
    <w:rsid w:val="006B66F5"/>
    <w:rsid w:val="006B698B"/>
    <w:rsid w:val="006C039D"/>
    <w:rsid w:val="006C08C7"/>
    <w:rsid w:val="006C2E9D"/>
    <w:rsid w:val="006C31EB"/>
    <w:rsid w:val="006C34FA"/>
    <w:rsid w:val="006C37D7"/>
    <w:rsid w:val="006C4666"/>
    <w:rsid w:val="006C6E21"/>
    <w:rsid w:val="006C7477"/>
    <w:rsid w:val="006D0759"/>
    <w:rsid w:val="006D0C7F"/>
    <w:rsid w:val="006D4E77"/>
    <w:rsid w:val="006D5104"/>
    <w:rsid w:val="006D6B03"/>
    <w:rsid w:val="006E0969"/>
    <w:rsid w:val="006E16DA"/>
    <w:rsid w:val="006E2069"/>
    <w:rsid w:val="006E2463"/>
    <w:rsid w:val="006E3121"/>
    <w:rsid w:val="006E31A0"/>
    <w:rsid w:val="006E3E1C"/>
    <w:rsid w:val="006E4443"/>
    <w:rsid w:val="006E5A34"/>
    <w:rsid w:val="006E5A80"/>
    <w:rsid w:val="006E5CDC"/>
    <w:rsid w:val="006E6B6B"/>
    <w:rsid w:val="006E6C66"/>
    <w:rsid w:val="006E6E83"/>
    <w:rsid w:val="006F056D"/>
    <w:rsid w:val="006F05F6"/>
    <w:rsid w:val="006F07DC"/>
    <w:rsid w:val="006F0894"/>
    <w:rsid w:val="006F0C90"/>
    <w:rsid w:val="006F1D5F"/>
    <w:rsid w:val="006F20E5"/>
    <w:rsid w:val="006F497A"/>
    <w:rsid w:val="006F51C7"/>
    <w:rsid w:val="006F554F"/>
    <w:rsid w:val="006F6523"/>
    <w:rsid w:val="006F7CCE"/>
    <w:rsid w:val="006F7D59"/>
    <w:rsid w:val="00700564"/>
    <w:rsid w:val="00701145"/>
    <w:rsid w:val="00701819"/>
    <w:rsid w:val="0070385A"/>
    <w:rsid w:val="00703A11"/>
    <w:rsid w:val="00704D2D"/>
    <w:rsid w:val="0070510A"/>
    <w:rsid w:val="00705A6E"/>
    <w:rsid w:val="00705E6A"/>
    <w:rsid w:val="00706012"/>
    <w:rsid w:val="00706124"/>
    <w:rsid w:val="00707620"/>
    <w:rsid w:val="00707A9C"/>
    <w:rsid w:val="0071107F"/>
    <w:rsid w:val="0071188C"/>
    <w:rsid w:val="007119D8"/>
    <w:rsid w:val="00711C2A"/>
    <w:rsid w:val="0071279E"/>
    <w:rsid w:val="00712920"/>
    <w:rsid w:val="00712B0A"/>
    <w:rsid w:val="00712FEF"/>
    <w:rsid w:val="007132E1"/>
    <w:rsid w:val="0071551B"/>
    <w:rsid w:val="00716B59"/>
    <w:rsid w:val="0072042B"/>
    <w:rsid w:val="0072110A"/>
    <w:rsid w:val="00722AC0"/>
    <w:rsid w:val="00722BED"/>
    <w:rsid w:val="00723A88"/>
    <w:rsid w:val="00724A42"/>
    <w:rsid w:val="00724BA1"/>
    <w:rsid w:val="00724CB4"/>
    <w:rsid w:val="0072509E"/>
    <w:rsid w:val="00725154"/>
    <w:rsid w:val="007253D5"/>
    <w:rsid w:val="007265E5"/>
    <w:rsid w:val="00726BE3"/>
    <w:rsid w:val="00726FA3"/>
    <w:rsid w:val="007323E7"/>
    <w:rsid w:val="0073253A"/>
    <w:rsid w:val="0073415D"/>
    <w:rsid w:val="007350B5"/>
    <w:rsid w:val="007356C1"/>
    <w:rsid w:val="00736352"/>
    <w:rsid w:val="007367A3"/>
    <w:rsid w:val="00736E03"/>
    <w:rsid w:val="00737C72"/>
    <w:rsid w:val="00737F66"/>
    <w:rsid w:val="007403E7"/>
    <w:rsid w:val="00740B40"/>
    <w:rsid w:val="00741A59"/>
    <w:rsid w:val="0074288C"/>
    <w:rsid w:val="00743B06"/>
    <w:rsid w:val="00743DF9"/>
    <w:rsid w:val="00743FB3"/>
    <w:rsid w:val="0074427B"/>
    <w:rsid w:val="0074467A"/>
    <w:rsid w:val="00744F9F"/>
    <w:rsid w:val="00746136"/>
    <w:rsid w:val="00746994"/>
    <w:rsid w:val="007503BE"/>
    <w:rsid w:val="00750D25"/>
    <w:rsid w:val="007513F8"/>
    <w:rsid w:val="00751974"/>
    <w:rsid w:val="007521E7"/>
    <w:rsid w:val="0075323B"/>
    <w:rsid w:val="00755984"/>
    <w:rsid w:val="00755C34"/>
    <w:rsid w:val="00755CAB"/>
    <w:rsid w:val="007573E9"/>
    <w:rsid w:val="00762747"/>
    <w:rsid w:val="007647CC"/>
    <w:rsid w:val="00764FD6"/>
    <w:rsid w:val="00765C94"/>
    <w:rsid w:val="00771234"/>
    <w:rsid w:val="007722E9"/>
    <w:rsid w:val="0077506A"/>
    <w:rsid w:val="0077525A"/>
    <w:rsid w:val="00775712"/>
    <w:rsid w:val="007764F8"/>
    <w:rsid w:val="00776F8D"/>
    <w:rsid w:val="00777364"/>
    <w:rsid w:val="00780835"/>
    <w:rsid w:val="00781DDC"/>
    <w:rsid w:val="0078246E"/>
    <w:rsid w:val="007836F0"/>
    <w:rsid w:val="00783940"/>
    <w:rsid w:val="00784F8C"/>
    <w:rsid w:val="00785E75"/>
    <w:rsid w:val="007863F5"/>
    <w:rsid w:val="0078695C"/>
    <w:rsid w:val="007904F6"/>
    <w:rsid w:val="00790FEC"/>
    <w:rsid w:val="007922D5"/>
    <w:rsid w:val="0079279A"/>
    <w:rsid w:val="00794600"/>
    <w:rsid w:val="00794A4B"/>
    <w:rsid w:val="00795DC8"/>
    <w:rsid w:val="00797561"/>
    <w:rsid w:val="007A0BBE"/>
    <w:rsid w:val="007A0F47"/>
    <w:rsid w:val="007A14C6"/>
    <w:rsid w:val="007A3D53"/>
    <w:rsid w:val="007A4E1C"/>
    <w:rsid w:val="007A5083"/>
    <w:rsid w:val="007A55D0"/>
    <w:rsid w:val="007A560F"/>
    <w:rsid w:val="007A6480"/>
    <w:rsid w:val="007A6D35"/>
    <w:rsid w:val="007A6FE0"/>
    <w:rsid w:val="007A7684"/>
    <w:rsid w:val="007B0A09"/>
    <w:rsid w:val="007B0A90"/>
    <w:rsid w:val="007B1068"/>
    <w:rsid w:val="007B168C"/>
    <w:rsid w:val="007B18EE"/>
    <w:rsid w:val="007B1B02"/>
    <w:rsid w:val="007B2936"/>
    <w:rsid w:val="007B5D1F"/>
    <w:rsid w:val="007B6269"/>
    <w:rsid w:val="007B640F"/>
    <w:rsid w:val="007B7010"/>
    <w:rsid w:val="007C0765"/>
    <w:rsid w:val="007C0A19"/>
    <w:rsid w:val="007C1482"/>
    <w:rsid w:val="007C1B1A"/>
    <w:rsid w:val="007C2E06"/>
    <w:rsid w:val="007C379B"/>
    <w:rsid w:val="007C3E65"/>
    <w:rsid w:val="007C7C59"/>
    <w:rsid w:val="007D0092"/>
    <w:rsid w:val="007D0845"/>
    <w:rsid w:val="007D2A2F"/>
    <w:rsid w:val="007D3471"/>
    <w:rsid w:val="007D6055"/>
    <w:rsid w:val="007D6329"/>
    <w:rsid w:val="007D6533"/>
    <w:rsid w:val="007D656F"/>
    <w:rsid w:val="007D7175"/>
    <w:rsid w:val="007D76D1"/>
    <w:rsid w:val="007E0CC5"/>
    <w:rsid w:val="007E13EC"/>
    <w:rsid w:val="007E13FA"/>
    <w:rsid w:val="007E230A"/>
    <w:rsid w:val="007E3157"/>
    <w:rsid w:val="007E4363"/>
    <w:rsid w:val="007E47FF"/>
    <w:rsid w:val="007E5100"/>
    <w:rsid w:val="007E5933"/>
    <w:rsid w:val="007E660E"/>
    <w:rsid w:val="007E7CC5"/>
    <w:rsid w:val="007F10DE"/>
    <w:rsid w:val="007F1F31"/>
    <w:rsid w:val="007F2515"/>
    <w:rsid w:val="007F28D8"/>
    <w:rsid w:val="007F34F0"/>
    <w:rsid w:val="007F41B2"/>
    <w:rsid w:val="007F4423"/>
    <w:rsid w:val="007F449E"/>
    <w:rsid w:val="007F4E5B"/>
    <w:rsid w:val="007F5B52"/>
    <w:rsid w:val="007F68E0"/>
    <w:rsid w:val="007F7521"/>
    <w:rsid w:val="007F76FA"/>
    <w:rsid w:val="007F7A3C"/>
    <w:rsid w:val="007F7AFA"/>
    <w:rsid w:val="00801627"/>
    <w:rsid w:val="00801710"/>
    <w:rsid w:val="0080557E"/>
    <w:rsid w:val="00805C84"/>
    <w:rsid w:val="00806180"/>
    <w:rsid w:val="0080659A"/>
    <w:rsid w:val="00806934"/>
    <w:rsid w:val="00810712"/>
    <w:rsid w:val="00813850"/>
    <w:rsid w:val="0081405E"/>
    <w:rsid w:val="0081654B"/>
    <w:rsid w:val="00817573"/>
    <w:rsid w:val="0081785C"/>
    <w:rsid w:val="00820111"/>
    <w:rsid w:val="00820299"/>
    <w:rsid w:val="0082089D"/>
    <w:rsid w:val="00820A77"/>
    <w:rsid w:val="00820CE9"/>
    <w:rsid w:val="00821D9E"/>
    <w:rsid w:val="008221CE"/>
    <w:rsid w:val="00822377"/>
    <w:rsid w:val="008229F9"/>
    <w:rsid w:val="008236D5"/>
    <w:rsid w:val="0082377F"/>
    <w:rsid w:val="008237B6"/>
    <w:rsid w:val="00824FFF"/>
    <w:rsid w:val="0082567B"/>
    <w:rsid w:val="0082619B"/>
    <w:rsid w:val="008262BF"/>
    <w:rsid w:val="00827321"/>
    <w:rsid w:val="00827798"/>
    <w:rsid w:val="008304F3"/>
    <w:rsid w:val="008311A1"/>
    <w:rsid w:val="00833888"/>
    <w:rsid w:val="00834593"/>
    <w:rsid w:val="0083535F"/>
    <w:rsid w:val="00835879"/>
    <w:rsid w:val="00835A90"/>
    <w:rsid w:val="00835AA0"/>
    <w:rsid w:val="008361BD"/>
    <w:rsid w:val="00836327"/>
    <w:rsid w:val="0083661D"/>
    <w:rsid w:val="00836B77"/>
    <w:rsid w:val="00837ADD"/>
    <w:rsid w:val="00841585"/>
    <w:rsid w:val="00842000"/>
    <w:rsid w:val="008426F6"/>
    <w:rsid w:val="00842D37"/>
    <w:rsid w:val="008464B1"/>
    <w:rsid w:val="00846E0B"/>
    <w:rsid w:val="00847239"/>
    <w:rsid w:val="008478BF"/>
    <w:rsid w:val="00847AC0"/>
    <w:rsid w:val="0085043E"/>
    <w:rsid w:val="00851D64"/>
    <w:rsid w:val="0085201E"/>
    <w:rsid w:val="00852287"/>
    <w:rsid w:val="00852A08"/>
    <w:rsid w:val="00852A5A"/>
    <w:rsid w:val="0085366C"/>
    <w:rsid w:val="00853D27"/>
    <w:rsid w:val="00853E39"/>
    <w:rsid w:val="00854A44"/>
    <w:rsid w:val="00855529"/>
    <w:rsid w:val="0086309E"/>
    <w:rsid w:val="00864714"/>
    <w:rsid w:val="00866352"/>
    <w:rsid w:val="00867926"/>
    <w:rsid w:val="00867C94"/>
    <w:rsid w:val="00871AF5"/>
    <w:rsid w:val="00872189"/>
    <w:rsid w:val="00873A62"/>
    <w:rsid w:val="008768B2"/>
    <w:rsid w:val="00877741"/>
    <w:rsid w:val="00877F2D"/>
    <w:rsid w:val="008800EE"/>
    <w:rsid w:val="008806AA"/>
    <w:rsid w:val="0088083F"/>
    <w:rsid w:val="0088112E"/>
    <w:rsid w:val="00881898"/>
    <w:rsid w:val="00882BBC"/>
    <w:rsid w:val="00882D36"/>
    <w:rsid w:val="008832B5"/>
    <w:rsid w:val="0088380F"/>
    <w:rsid w:val="008851A1"/>
    <w:rsid w:val="00886B7A"/>
    <w:rsid w:val="00886E5D"/>
    <w:rsid w:val="00890AFE"/>
    <w:rsid w:val="00890BFB"/>
    <w:rsid w:val="00891A65"/>
    <w:rsid w:val="00891AAB"/>
    <w:rsid w:val="008923CC"/>
    <w:rsid w:val="00892D6B"/>
    <w:rsid w:val="008932EF"/>
    <w:rsid w:val="00893990"/>
    <w:rsid w:val="00893A00"/>
    <w:rsid w:val="008940E7"/>
    <w:rsid w:val="00894356"/>
    <w:rsid w:val="0089459A"/>
    <w:rsid w:val="008955CD"/>
    <w:rsid w:val="008955E8"/>
    <w:rsid w:val="008957A4"/>
    <w:rsid w:val="008965BD"/>
    <w:rsid w:val="00897F3F"/>
    <w:rsid w:val="008A0148"/>
    <w:rsid w:val="008A0945"/>
    <w:rsid w:val="008A0DD9"/>
    <w:rsid w:val="008A46DA"/>
    <w:rsid w:val="008A47F3"/>
    <w:rsid w:val="008A4F78"/>
    <w:rsid w:val="008A57CE"/>
    <w:rsid w:val="008A6A89"/>
    <w:rsid w:val="008B215E"/>
    <w:rsid w:val="008B30A2"/>
    <w:rsid w:val="008B3119"/>
    <w:rsid w:val="008B7E54"/>
    <w:rsid w:val="008C0D20"/>
    <w:rsid w:val="008C1585"/>
    <w:rsid w:val="008C191D"/>
    <w:rsid w:val="008C1A98"/>
    <w:rsid w:val="008C220A"/>
    <w:rsid w:val="008C2251"/>
    <w:rsid w:val="008D0F90"/>
    <w:rsid w:val="008D1597"/>
    <w:rsid w:val="008D23E4"/>
    <w:rsid w:val="008D24BA"/>
    <w:rsid w:val="008D2D70"/>
    <w:rsid w:val="008D37C9"/>
    <w:rsid w:val="008D38CA"/>
    <w:rsid w:val="008D6324"/>
    <w:rsid w:val="008E0E30"/>
    <w:rsid w:val="008E28AD"/>
    <w:rsid w:val="008E28F4"/>
    <w:rsid w:val="008E29A3"/>
    <w:rsid w:val="008E3156"/>
    <w:rsid w:val="008E3429"/>
    <w:rsid w:val="008E3727"/>
    <w:rsid w:val="008E39A6"/>
    <w:rsid w:val="008E3B24"/>
    <w:rsid w:val="008E421C"/>
    <w:rsid w:val="008E4A1F"/>
    <w:rsid w:val="008E4DB5"/>
    <w:rsid w:val="008E52BB"/>
    <w:rsid w:val="008E7E84"/>
    <w:rsid w:val="008F05D4"/>
    <w:rsid w:val="008F0A2F"/>
    <w:rsid w:val="008F2989"/>
    <w:rsid w:val="008F2EEB"/>
    <w:rsid w:val="008F2FD9"/>
    <w:rsid w:val="008F3B4C"/>
    <w:rsid w:val="008F5491"/>
    <w:rsid w:val="00900B4D"/>
    <w:rsid w:val="00900E7F"/>
    <w:rsid w:val="009017D5"/>
    <w:rsid w:val="00903529"/>
    <w:rsid w:val="009042BF"/>
    <w:rsid w:val="009058D5"/>
    <w:rsid w:val="00905AD6"/>
    <w:rsid w:val="00905CF9"/>
    <w:rsid w:val="009065AB"/>
    <w:rsid w:val="0090686B"/>
    <w:rsid w:val="009068B5"/>
    <w:rsid w:val="00907587"/>
    <w:rsid w:val="00907CEC"/>
    <w:rsid w:val="0091054E"/>
    <w:rsid w:val="00910834"/>
    <w:rsid w:val="009114E8"/>
    <w:rsid w:val="009115CA"/>
    <w:rsid w:val="0091164A"/>
    <w:rsid w:val="00913215"/>
    <w:rsid w:val="009137CA"/>
    <w:rsid w:val="00914F7D"/>
    <w:rsid w:val="009156EC"/>
    <w:rsid w:val="00915C87"/>
    <w:rsid w:val="0091606B"/>
    <w:rsid w:val="00916979"/>
    <w:rsid w:val="00916B0C"/>
    <w:rsid w:val="009171B3"/>
    <w:rsid w:val="00917B80"/>
    <w:rsid w:val="00917E25"/>
    <w:rsid w:val="009231A1"/>
    <w:rsid w:val="00924C6C"/>
    <w:rsid w:val="00925F73"/>
    <w:rsid w:val="00926049"/>
    <w:rsid w:val="009267ED"/>
    <w:rsid w:val="00930149"/>
    <w:rsid w:val="00930F73"/>
    <w:rsid w:val="009329E6"/>
    <w:rsid w:val="00932B78"/>
    <w:rsid w:val="00933983"/>
    <w:rsid w:val="00933A0D"/>
    <w:rsid w:val="00933EAB"/>
    <w:rsid w:val="00934549"/>
    <w:rsid w:val="00934F3B"/>
    <w:rsid w:val="00936173"/>
    <w:rsid w:val="00936A6A"/>
    <w:rsid w:val="0093798A"/>
    <w:rsid w:val="00937B80"/>
    <w:rsid w:val="0094036C"/>
    <w:rsid w:val="00941D9F"/>
    <w:rsid w:val="00942982"/>
    <w:rsid w:val="00943E4C"/>
    <w:rsid w:val="00945543"/>
    <w:rsid w:val="00945958"/>
    <w:rsid w:val="00947908"/>
    <w:rsid w:val="00950AB6"/>
    <w:rsid w:val="00951336"/>
    <w:rsid w:val="0095474F"/>
    <w:rsid w:val="00954898"/>
    <w:rsid w:val="00955345"/>
    <w:rsid w:val="0095561F"/>
    <w:rsid w:val="009556CB"/>
    <w:rsid w:val="00956F00"/>
    <w:rsid w:val="00956F23"/>
    <w:rsid w:val="00956FDE"/>
    <w:rsid w:val="00957127"/>
    <w:rsid w:val="009577B0"/>
    <w:rsid w:val="0096095C"/>
    <w:rsid w:val="00960A2B"/>
    <w:rsid w:val="00960EB6"/>
    <w:rsid w:val="0096248E"/>
    <w:rsid w:val="00962DB2"/>
    <w:rsid w:val="009633C5"/>
    <w:rsid w:val="00963909"/>
    <w:rsid w:val="0096781F"/>
    <w:rsid w:val="00967999"/>
    <w:rsid w:val="0097003C"/>
    <w:rsid w:val="009705E3"/>
    <w:rsid w:val="00970AAE"/>
    <w:rsid w:val="00971809"/>
    <w:rsid w:val="00973228"/>
    <w:rsid w:val="009752ED"/>
    <w:rsid w:val="00975385"/>
    <w:rsid w:val="00975C37"/>
    <w:rsid w:val="0097680A"/>
    <w:rsid w:val="009769DC"/>
    <w:rsid w:val="00977772"/>
    <w:rsid w:val="009779AE"/>
    <w:rsid w:val="00980523"/>
    <w:rsid w:val="00980789"/>
    <w:rsid w:val="0098078C"/>
    <w:rsid w:val="00980B42"/>
    <w:rsid w:val="00980CBD"/>
    <w:rsid w:val="00981CF2"/>
    <w:rsid w:val="00982400"/>
    <w:rsid w:val="00982BFF"/>
    <w:rsid w:val="00983921"/>
    <w:rsid w:val="00983F69"/>
    <w:rsid w:val="00983FF6"/>
    <w:rsid w:val="009841E2"/>
    <w:rsid w:val="00984BE0"/>
    <w:rsid w:val="00985C91"/>
    <w:rsid w:val="0098612B"/>
    <w:rsid w:val="00987422"/>
    <w:rsid w:val="00987EF7"/>
    <w:rsid w:val="00990D47"/>
    <w:rsid w:val="00992ECA"/>
    <w:rsid w:val="009931B9"/>
    <w:rsid w:val="00993D80"/>
    <w:rsid w:val="00995492"/>
    <w:rsid w:val="00995C2C"/>
    <w:rsid w:val="00995D6E"/>
    <w:rsid w:val="00996618"/>
    <w:rsid w:val="009968AF"/>
    <w:rsid w:val="00996919"/>
    <w:rsid w:val="00996E92"/>
    <w:rsid w:val="00997F49"/>
    <w:rsid w:val="009A13C6"/>
    <w:rsid w:val="009A28B1"/>
    <w:rsid w:val="009A2B58"/>
    <w:rsid w:val="009A3272"/>
    <w:rsid w:val="009A4143"/>
    <w:rsid w:val="009A563B"/>
    <w:rsid w:val="009A6089"/>
    <w:rsid w:val="009A6311"/>
    <w:rsid w:val="009A6E4F"/>
    <w:rsid w:val="009B09E5"/>
    <w:rsid w:val="009B0C63"/>
    <w:rsid w:val="009B30AB"/>
    <w:rsid w:val="009B576D"/>
    <w:rsid w:val="009C11C5"/>
    <w:rsid w:val="009C132C"/>
    <w:rsid w:val="009C14F1"/>
    <w:rsid w:val="009C1528"/>
    <w:rsid w:val="009C1609"/>
    <w:rsid w:val="009C213A"/>
    <w:rsid w:val="009C25E4"/>
    <w:rsid w:val="009C2CE8"/>
    <w:rsid w:val="009C385F"/>
    <w:rsid w:val="009C45AE"/>
    <w:rsid w:val="009C4CEF"/>
    <w:rsid w:val="009C58A1"/>
    <w:rsid w:val="009C5D48"/>
    <w:rsid w:val="009C63A1"/>
    <w:rsid w:val="009D38A9"/>
    <w:rsid w:val="009D38C1"/>
    <w:rsid w:val="009D3DBB"/>
    <w:rsid w:val="009D3F1A"/>
    <w:rsid w:val="009D4F36"/>
    <w:rsid w:val="009D61A2"/>
    <w:rsid w:val="009D639D"/>
    <w:rsid w:val="009D7594"/>
    <w:rsid w:val="009E08C2"/>
    <w:rsid w:val="009E1623"/>
    <w:rsid w:val="009E1DBC"/>
    <w:rsid w:val="009E377A"/>
    <w:rsid w:val="009E5270"/>
    <w:rsid w:val="009E5691"/>
    <w:rsid w:val="009E6177"/>
    <w:rsid w:val="009E6355"/>
    <w:rsid w:val="009E6362"/>
    <w:rsid w:val="009F0139"/>
    <w:rsid w:val="009F03D1"/>
    <w:rsid w:val="009F0D0F"/>
    <w:rsid w:val="009F14AA"/>
    <w:rsid w:val="009F1718"/>
    <w:rsid w:val="009F1751"/>
    <w:rsid w:val="009F27CA"/>
    <w:rsid w:val="009F2D99"/>
    <w:rsid w:val="009F2E4C"/>
    <w:rsid w:val="009F32C8"/>
    <w:rsid w:val="009F427B"/>
    <w:rsid w:val="009F4B6E"/>
    <w:rsid w:val="009F4D96"/>
    <w:rsid w:val="009F568F"/>
    <w:rsid w:val="009F6C33"/>
    <w:rsid w:val="009F6E99"/>
    <w:rsid w:val="00A01076"/>
    <w:rsid w:val="00A0189A"/>
    <w:rsid w:val="00A01DEF"/>
    <w:rsid w:val="00A02591"/>
    <w:rsid w:val="00A02E22"/>
    <w:rsid w:val="00A02E6A"/>
    <w:rsid w:val="00A0308A"/>
    <w:rsid w:val="00A030C8"/>
    <w:rsid w:val="00A03D37"/>
    <w:rsid w:val="00A03DF8"/>
    <w:rsid w:val="00A04DAD"/>
    <w:rsid w:val="00A04EB8"/>
    <w:rsid w:val="00A05A0A"/>
    <w:rsid w:val="00A10261"/>
    <w:rsid w:val="00A10614"/>
    <w:rsid w:val="00A1086C"/>
    <w:rsid w:val="00A10F81"/>
    <w:rsid w:val="00A112F5"/>
    <w:rsid w:val="00A11C6F"/>
    <w:rsid w:val="00A12234"/>
    <w:rsid w:val="00A14DD8"/>
    <w:rsid w:val="00A16255"/>
    <w:rsid w:val="00A169BC"/>
    <w:rsid w:val="00A1787C"/>
    <w:rsid w:val="00A216DA"/>
    <w:rsid w:val="00A23D11"/>
    <w:rsid w:val="00A244EB"/>
    <w:rsid w:val="00A246A0"/>
    <w:rsid w:val="00A24C82"/>
    <w:rsid w:val="00A264C2"/>
    <w:rsid w:val="00A2659F"/>
    <w:rsid w:val="00A26D24"/>
    <w:rsid w:val="00A3040C"/>
    <w:rsid w:val="00A30807"/>
    <w:rsid w:val="00A31509"/>
    <w:rsid w:val="00A31564"/>
    <w:rsid w:val="00A31614"/>
    <w:rsid w:val="00A31DBF"/>
    <w:rsid w:val="00A3390A"/>
    <w:rsid w:val="00A33AF5"/>
    <w:rsid w:val="00A33FB9"/>
    <w:rsid w:val="00A42333"/>
    <w:rsid w:val="00A43192"/>
    <w:rsid w:val="00A46525"/>
    <w:rsid w:val="00A465E2"/>
    <w:rsid w:val="00A46BFF"/>
    <w:rsid w:val="00A46D33"/>
    <w:rsid w:val="00A47644"/>
    <w:rsid w:val="00A47C63"/>
    <w:rsid w:val="00A47EA4"/>
    <w:rsid w:val="00A5087A"/>
    <w:rsid w:val="00A516AE"/>
    <w:rsid w:val="00A523AF"/>
    <w:rsid w:val="00A538F1"/>
    <w:rsid w:val="00A5430A"/>
    <w:rsid w:val="00A5699F"/>
    <w:rsid w:val="00A57119"/>
    <w:rsid w:val="00A60049"/>
    <w:rsid w:val="00A6119A"/>
    <w:rsid w:val="00A62BD2"/>
    <w:rsid w:val="00A63553"/>
    <w:rsid w:val="00A63ADB"/>
    <w:rsid w:val="00A63CBA"/>
    <w:rsid w:val="00A644AC"/>
    <w:rsid w:val="00A646EF"/>
    <w:rsid w:val="00A64E59"/>
    <w:rsid w:val="00A656B6"/>
    <w:rsid w:val="00A65FF7"/>
    <w:rsid w:val="00A66590"/>
    <w:rsid w:val="00A672B8"/>
    <w:rsid w:val="00A67749"/>
    <w:rsid w:val="00A70346"/>
    <w:rsid w:val="00A7080A"/>
    <w:rsid w:val="00A70D7A"/>
    <w:rsid w:val="00A73490"/>
    <w:rsid w:val="00A74E55"/>
    <w:rsid w:val="00A75743"/>
    <w:rsid w:val="00A75B99"/>
    <w:rsid w:val="00A76D16"/>
    <w:rsid w:val="00A76EB5"/>
    <w:rsid w:val="00A7741D"/>
    <w:rsid w:val="00A7752F"/>
    <w:rsid w:val="00A80512"/>
    <w:rsid w:val="00A81442"/>
    <w:rsid w:val="00A82999"/>
    <w:rsid w:val="00A85897"/>
    <w:rsid w:val="00A86AB0"/>
    <w:rsid w:val="00A8712C"/>
    <w:rsid w:val="00A872AF"/>
    <w:rsid w:val="00A87873"/>
    <w:rsid w:val="00A90878"/>
    <w:rsid w:val="00A90E99"/>
    <w:rsid w:val="00A910B9"/>
    <w:rsid w:val="00A9326B"/>
    <w:rsid w:val="00A941D8"/>
    <w:rsid w:val="00A951E6"/>
    <w:rsid w:val="00A95EF9"/>
    <w:rsid w:val="00A9632A"/>
    <w:rsid w:val="00A97642"/>
    <w:rsid w:val="00A97D9C"/>
    <w:rsid w:val="00AA1188"/>
    <w:rsid w:val="00AA1DB8"/>
    <w:rsid w:val="00AA1EE3"/>
    <w:rsid w:val="00AA240D"/>
    <w:rsid w:val="00AA388B"/>
    <w:rsid w:val="00AA3A46"/>
    <w:rsid w:val="00AA4352"/>
    <w:rsid w:val="00AA496A"/>
    <w:rsid w:val="00AA4FC7"/>
    <w:rsid w:val="00AA6444"/>
    <w:rsid w:val="00AA6580"/>
    <w:rsid w:val="00AA6D7D"/>
    <w:rsid w:val="00AA70A9"/>
    <w:rsid w:val="00AA7A93"/>
    <w:rsid w:val="00AB094F"/>
    <w:rsid w:val="00AB0BA9"/>
    <w:rsid w:val="00AB0CBD"/>
    <w:rsid w:val="00AB1B7F"/>
    <w:rsid w:val="00AB42FC"/>
    <w:rsid w:val="00AB44E8"/>
    <w:rsid w:val="00AB4AEB"/>
    <w:rsid w:val="00AB4C54"/>
    <w:rsid w:val="00AB4CA8"/>
    <w:rsid w:val="00AB5846"/>
    <w:rsid w:val="00AB5D12"/>
    <w:rsid w:val="00AB6167"/>
    <w:rsid w:val="00AB6922"/>
    <w:rsid w:val="00AB7F62"/>
    <w:rsid w:val="00AC1D42"/>
    <w:rsid w:val="00AC23EB"/>
    <w:rsid w:val="00AC3699"/>
    <w:rsid w:val="00AC3897"/>
    <w:rsid w:val="00AC3A72"/>
    <w:rsid w:val="00AC3DDC"/>
    <w:rsid w:val="00AC4715"/>
    <w:rsid w:val="00AC4A48"/>
    <w:rsid w:val="00AC4D4A"/>
    <w:rsid w:val="00AC5720"/>
    <w:rsid w:val="00AC768D"/>
    <w:rsid w:val="00AD1876"/>
    <w:rsid w:val="00AD18F8"/>
    <w:rsid w:val="00AD19AF"/>
    <w:rsid w:val="00AD20EB"/>
    <w:rsid w:val="00AD2E56"/>
    <w:rsid w:val="00AD3251"/>
    <w:rsid w:val="00AD34F4"/>
    <w:rsid w:val="00AD392B"/>
    <w:rsid w:val="00AD4747"/>
    <w:rsid w:val="00AD4F95"/>
    <w:rsid w:val="00AD4FED"/>
    <w:rsid w:val="00AD5DF8"/>
    <w:rsid w:val="00AD66F4"/>
    <w:rsid w:val="00AD7067"/>
    <w:rsid w:val="00AE132A"/>
    <w:rsid w:val="00AE1DC8"/>
    <w:rsid w:val="00AE1F2B"/>
    <w:rsid w:val="00AE2063"/>
    <w:rsid w:val="00AE4121"/>
    <w:rsid w:val="00AE4A51"/>
    <w:rsid w:val="00AE5F06"/>
    <w:rsid w:val="00AE6B1D"/>
    <w:rsid w:val="00AE6D97"/>
    <w:rsid w:val="00AE7D82"/>
    <w:rsid w:val="00AE7F61"/>
    <w:rsid w:val="00AF0E68"/>
    <w:rsid w:val="00AF0FE1"/>
    <w:rsid w:val="00AF1E8F"/>
    <w:rsid w:val="00AF2D6D"/>
    <w:rsid w:val="00AF326B"/>
    <w:rsid w:val="00AF3FB9"/>
    <w:rsid w:val="00AF451D"/>
    <w:rsid w:val="00AF5A5C"/>
    <w:rsid w:val="00AF60DE"/>
    <w:rsid w:val="00AF74F6"/>
    <w:rsid w:val="00AF78D4"/>
    <w:rsid w:val="00B005EE"/>
    <w:rsid w:val="00B02E1A"/>
    <w:rsid w:val="00B02E67"/>
    <w:rsid w:val="00B041F1"/>
    <w:rsid w:val="00B05397"/>
    <w:rsid w:val="00B05FA6"/>
    <w:rsid w:val="00B06324"/>
    <w:rsid w:val="00B07E75"/>
    <w:rsid w:val="00B10077"/>
    <w:rsid w:val="00B12009"/>
    <w:rsid w:val="00B144A1"/>
    <w:rsid w:val="00B14F1A"/>
    <w:rsid w:val="00B15033"/>
    <w:rsid w:val="00B15EF6"/>
    <w:rsid w:val="00B174C1"/>
    <w:rsid w:val="00B20EAA"/>
    <w:rsid w:val="00B21715"/>
    <w:rsid w:val="00B225E6"/>
    <w:rsid w:val="00B226BD"/>
    <w:rsid w:val="00B235EF"/>
    <w:rsid w:val="00B24333"/>
    <w:rsid w:val="00B25361"/>
    <w:rsid w:val="00B25E2E"/>
    <w:rsid w:val="00B25E63"/>
    <w:rsid w:val="00B25F36"/>
    <w:rsid w:val="00B26227"/>
    <w:rsid w:val="00B26D75"/>
    <w:rsid w:val="00B2722E"/>
    <w:rsid w:val="00B30824"/>
    <w:rsid w:val="00B309F5"/>
    <w:rsid w:val="00B30C97"/>
    <w:rsid w:val="00B321A0"/>
    <w:rsid w:val="00B330FE"/>
    <w:rsid w:val="00B33D00"/>
    <w:rsid w:val="00B33F7B"/>
    <w:rsid w:val="00B34388"/>
    <w:rsid w:val="00B34648"/>
    <w:rsid w:val="00B36970"/>
    <w:rsid w:val="00B36C38"/>
    <w:rsid w:val="00B3775C"/>
    <w:rsid w:val="00B37793"/>
    <w:rsid w:val="00B37DD1"/>
    <w:rsid w:val="00B4069B"/>
    <w:rsid w:val="00B406C3"/>
    <w:rsid w:val="00B417B6"/>
    <w:rsid w:val="00B41F20"/>
    <w:rsid w:val="00B43F87"/>
    <w:rsid w:val="00B459E6"/>
    <w:rsid w:val="00B46E73"/>
    <w:rsid w:val="00B4740F"/>
    <w:rsid w:val="00B47E13"/>
    <w:rsid w:val="00B50B53"/>
    <w:rsid w:val="00B51728"/>
    <w:rsid w:val="00B51BFA"/>
    <w:rsid w:val="00B52D74"/>
    <w:rsid w:val="00B54AB5"/>
    <w:rsid w:val="00B5512B"/>
    <w:rsid w:val="00B558A0"/>
    <w:rsid w:val="00B56CA3"/>
    <w:rsid w:val="00B570F5"/>
    <w:rsid w:val="00B6226E"/>
    <w:rsid w:val="00B6269D"/>
    <w:rsid w:val="00B628A2"/>
    <w:rsid w:val="00B629A4"/>
    <w:rsid w:val="00B62B38"/>
    <w:rsid w:val="00B6347D"/>
    <w:rsid w:val="00B63E8D"/>
    <w:rsid w:val="00B64104"/>
    <w:rsid w:val="00B645A9"/>
    <w:rsid w:val="00B64DA0"/>
    <w:rsid w:val="00B64FFF"/>
    <w:rsid w:val="00B7111C"/>
    <w:rsid w:val="00B713EF"/>
    <w:rsid w:val="00B719C1"/>
    <w:rsid w:val="00B72478"/>
    <w:rsid w:val="00B73333"/>
    <w:rsid w:val="00B74C06"/>
    <w:rsid w:val="00B752C4"/>
    <w:rsid w:val="00B75A6B"/>
    <w:rsid w:val="00B75D41"/>
    <w:rsid w:val="00B80205"/>
    <w:rsid w:val="00B8104D"/>
    <w:rsid w:val="00B810C9"/>
    <w:rsid w:val="00B8239E"/>
    <w:rsid w:val="00B8378C"/>
    <w:rsid w:val="00B840B5"/>
    <w:rsid w:val="00B8471B"/>
    <w:rsid w:val="00B8646B"/>
    <w:rsid w:val="00B86686"/>
    <w:rsid w:val="00B86BAD"/>
    <w:rsid w:val="00B871ED"/>
    <w:rsid w:val="00B87AA8"/>
    <w:rsid w:val="00B9014D"/>
    <w:rsid w:val="00B902C8"/>
    <w:rsid w:val="00B91C35"/>
    <w:rsid w:val="00B94D6E"/>
    <w:rsid w:val="00B959E5"/>
    <w:rsid w:val="00B96533"/>
    <w:rsid w:val="00B968C9"/>
    <w:rsid w:val="00B96AA3"/>
    <w:rsid w:val="00B970FD"/>
    <w:rsid w:val="00B97BC7"/>
    <w:rsid w:val="00B97CEC"/>
    <w:rsid w:val="00BA0DCD"/>
    <w:rsid w:val="00BA3570"/>
    <w:rsid w:val="00BA387A"/>
    <w:rsid w:val="00BA397E"/>
    <w:rsid w:val="00BA4521"/>
    <w:rsid w:val="00BA47DF"/>
    <w:rsid w:val="00BA558E"/>
    <w:rsid w:val="00BA697D"/>
    <w:rsid w:val="00BA6E50"/>
    <w:rsid w:val="00BB02B9"/>
    <w:rsid w:val="00BB0380"/>
    <w:rsid w:val="00BB0E1E"/>
    <w:rsid w:val="00BB0F34"/>
    <w:rsid w:val="00BB2803"/>
    <w:rsid w:val="00BB356D"/>
    <w:rsid w:val="00BB4B63"/>
    <w:rsid w:val="00BB4C64"/>
    <w:rsid w:val="00BB519D"/>
    <w:rsid w:val="00BB5BA1"/>
    <w:rsid w:val="00BB63C3"/>
    <w:rsid w:val="00BB6927"/>
    <w:rsid w:val="00BC0742"/>
    <w:rsid w:val="00BC07B4"/>
    <w:rsid w:val="00BC0D9B"/>
    <w:rsid w:val="00BC1A07"/>
    <w:rsid w:val="00BC20B0"/>
    <w:rsid w:val="00BC28A8"/>
    <w:rsid w:val="00BC2DB6"/>
    <w:rsid w:val="00BC40AB"/>
    <w:rsid w:val="00BC4441"/>
    <w:rsid w:val="00BC5B6B"/>
    <w:rsid w:val="00BC7543"/>
    <w:rsid w:val="00BD021A"/>
    <w:rsid w:val="00BD0FB8"/>
    <w:rsid w:val="00BD1EC6"/>
    <w:rsid w:val="00BD2770"/>
    <w:rsid w:val="00BD3192"/>
    <w:rsid w:val="00BD3783"/>
    <w:rsid w:val="00BD3EAD"/>
    <w:rsid w:val="00BD51A7"/>
    <w:rsid w:val="00BD53AF"/>
    <w:rsid w:val="00BD728B"/>
    <w:rsid w:val="00BE003B"/>
    <w:rsid w:val="00BE00E2"/>
    <w:rsid w:val="00BE0FAD"/>
    <w:rsid w:val="00BE1582"/>
    <w:rsid w:val="00BE3A63"/>
    <w:rsid w:val="00BE4371"/>
    <w:rsid w:val="00BE48E0"/>
    <w:rsid w:val="00BE551B"/>
    <w:rsid w:val="00BE55D2"/>
    <w:rsid w:val="00BE6FA7"/>
    <w:rsid w:val="00BE7324"/>
    <w:rsid w:val="00BE73AD"/>
    <w:rsid w:val="00BE7E40"/>
    <w:rsid w:val="00BF1CCE"/>
    <w:rsid w:val="00BF1D30"/>
    <w:rsid w:val="00BF559F"/>
    <w:rsid w:val="00BF570F"/>
    <w:rsid w:val="00BF59D0"/>
    <w:rsid w:val="00BF5EF1"/>
    <w:rsid w:val="00BF5F7B"/>
    <w:rsid w:val="00BF63DB"/>
    <w:rsid w:val="00BF6E3E"/>
    <w:rsid w:val="00C005D7"/>
    <w:rsid w:val="00C00CB4"/>
    <w:rsid w:val="00C01B04"/>
    <w:rsid w:val="00C01C0D"/>
    <w:rsid w:val="00C0208A"/>
    <w:rsid w:val="00C03324"/>
    <w:rsid w:val="00C03F63"/>
    <w:rsid w:val="00C04291"/>
    <w:rsid w:val="00C04595"/>
    <w:rsid w:val="00C050E2"/>
    <w:rsid w:val="00C05CBD"/>
    <w:rsid w:val="00C05D57"/>
    <w:rsid w:val="00C06B0B"/>
    <w:rsid w:val="00C072E4"/>
    <w:rsid w:val="00C1003F"/>
    <w:rsid w:val="00C102FC"/>
    <w:rsid w:val="00C1077D"/>
    <w:rsid w:val="00C10F8E"/>
    <w:rsid w:val="00C1166E"/>
    <w:rsid w:val="00C116C4"/>
    <w:rsid w:val="00C1249F"/>
    <w:rsid w:val="00C12C7F"/>
    <w:rsid w:val="00C12D8F"/>
    <w:rsid w:val="00C13201"/>
    <w:rsid w:val="00C136D3"/>
    <w:rsid w:val="00C14050"/>
    <w:rsid w:val="00C1423A"/>
    <w:rsid w:val="00C174EB"/>
    <w:rsid w:val="00C21981"/>
    <w:rsid w:val="00C228B7"/>
    <w:rsid w:val="00C2290C"/>
    <w:rsid w:val="00C2310C"/>
    <w:rsid w:val="00C23134"/>
    <w:rsid w:val="00C232B8"/>
    <w:rsid w:val="00C2440B"/>
    <w:rsid w:val="00C24598"/>
    <w:rsid w:val="00C249D7"/>
    <w:rsid w:val="00C2564C"/>
    <w:rsid w:val="00C25FDD"/>
    <w:rsid w:val="00C26968"/>
    <w:rsid w:val="00C27F2E"/>
    <w:rsid w:val="00C3155D"/>
    <w:rsid w:val="00C319CF"/>
    <w:rsid w:val="00C31F9D"/>
    <w:rsid w:val="00C32CC5"/>
    <w:rsid w:val="00C33489"/>
    <w:rsid w:val="00C3502C"/>
    <w:rsid w:val="00C367B7"/>
    <w:rsid w:val="00C37FC6"/>
    <w:rsid w:val="00C37FDF"/>
    <w:rsid w:val="00C410BF"/>
    <w:rsid w:val="00C412F5"/>
    <w:rsid w:val="00C42EA7"/>
    <w:rsid w:val="00C441D4"/>
    <w:rsid w:val="00C44534"/>
    <w:rsid w:val="00C461CB"/>
    <w:rsid w:val="00C47128"/>
    <w:rsid w:val="00C47995"/>
    <w:rsid w:val="00C513EC"/>
    <w:rsid w:val="00C5156B"/>
    <w:rsid w:val="00C5215F"/>
    <w:rsid w:val="00C536B3"/>
    <w:rsid w:val="00C5507F"/>
    <w:rsid w:val="00C55582"/>
    <w:rsid w:val="00C560A3"/>
    <w:rsid w:val="00C5636E"/>
    <w:rsid w:val="00C57A25"/>
    <w:rsid w:val="00C57A99"/>
    <w:rsid w:val="00C60DE0"/>
    <w:rsid w:val="00C60EEC"/>
    <w:rsid w:val="00C628A8"/>
    <w:rsid w:val="00C62D8C"/>
    <w:rsid w:val="00C63664"/>
    <w:rsid w:val="00C636C0"/>
    <w:rsid w:val="00C65066"/>
    <w:rsid w:val="00C65142"/>
    <w:rsid w:val="00C65203"/>
    <w:rsid w:val="00C65262"/>
    <w:rsid w:val="00C66163"/>
    <w:rsid w:val="00C67569"/>
    <w:rsid w:val="00C70A32"/>
    <w:rsid w:val="00C71D2F"/>
    <w:rsid w:val="00C7355C"/>
    <w:rsid w:val="00C73902"/>
    <w:rsid w:val="00C774EF"/>
    <w:rsid w:val="00C803F0"/>
    <w:rsid w:val="00C80402"/>
    <w:rsid w:val="00C80F14"/>
    <w:rsid w:val="00C81C30"/>
    <w:rsid w:val="00C83556"/>
    <w:rsid w:val="00C83AE0"/>
    <w:rsid w:val="00C854A6"/>
    <w:rsid w:val="00C86777"/>
    <w:rsid w:val="00C86864"/>
    <w:rsid w:val="00C92BE7"/>
    <w:rsid w:val="00C943FA"/>
    <w:rsid w:val="00C95424"/>
    <w:rsid w:val="00C964F5"/>
    <w:rsid w:val="00CA0250"/>
    <w:rsid w:val="00CA06B5"/>
    <w:rsid w:val="00CA0996"/>
    <w:rsid w:val="00CA0AEA"/>
    <w:rsid w:val="00CA1145"/>
    <w:rsid w:val="00CA11DA"/>
    <w:rsid w:val="00CA2FF5"/>
    <w:rsid w:val="00CA30D2"/>
    <w:rsid w:val="00CA385D"/>
    <w:rsid w:val="00CA4831"/>
    <w:rsid w:val="00CA4A6B"/>
    <w:rsid w:val="00CA4D84"/>
    <w:rsid w:val="00CA4F00"/>
    <w:rsid w:val="00CA5DF5"/>
    <w:rsid w:val="00CA704D"/>
    <w:rsid w:val="00CB035E"/>
    <w:rsid w:val="00CB06A6"/>
    <w:rsid w:val="00CB1405"/>
    <w:rsid w:val="00CB17AF"/>
    <w:rsid w:val="00CB20D4"/>
    <w:rsid w:val="00CB46A9"/>
    <w:rsid w:val="00CC09CF"/>
    <w:rsid w:val="00CC1690"/>
    <w:rsid w:val="00CC1EE6"/>
    <w:rsid w:val="00CC28C5"/>
    <w:rsid w:val="00CC3268"/>
    <w:rsid w:val="00CC3B65"/>
    <w:rsid w:val="00CC3CEC"/>
    <w:rsid w:val="00CC49D9"/>
    <w:rsid w:val="00CC4DC8"/>
    <w:rsid w:val="00CC5448"/>
    <w:rsid w:val="00CC6647"/>
    <w:rsid w:val="00CC6BA4"/>
    <w:rsid w:val="00CC7158"/>
    <w:rsid w:val="00CC7E51"/>
    <w:rsid w:val="00CD028C"/>
    <w:rsid w:val="00CD03D1"/>
    <w:rsid w:val="00CD0D95"/>
    <w:rsid w:val="00CD19E4"/>
    <w:rsid w:val="00CD2CB7"/>
    <w:rsid w:val="00CD43B2"/>
    <w:rsid w:val="00CD5326"/>
    <w:rsid w:val="00CD771C"/>
    <w:rsid w:val="00CE0CF8"/>
    <w:rsid w:val="00CE1E39"/>
    <w:rsid w:val="00CE340D"/>
    <w:rsid w:val="00CE3C8E"/>
    <w:rsid w:val="00CE3DFB"/>
    <w:rsid w:val="00CE5A23"/>
    <w:rsid w:val="00CE5F45"/>
    <w:rsid w:val="00CE6BBF"/>
    <w:rsid w:val="00CE7D2B"/>
    <w:rsid w:val="00CF07CC"/>
    <w:rsid w:val="00CF1644"/>
    <w:rsid w:val="00CF187E"/>
    <w:rsid w:val="00CF1901"/>
    <w:rsid w:val="00CF28C5"/>
    <w:rsid w:val="00CF3D83"/>
    <w:rsid w:val="00CF40E6"/>
    <w:rsid w:val="00CF4D3A"/>
    <w:rsid w:val="00CF56E7"/>
    <w:rsid w:val="00CF5DE7"/>
    <w:rsid w:val="00CF5F91"/>
    <w:rsid w:val="00CF614B"/>
    <w:rsid w:val="00CF66B9"/>
    <w:rsid w:val="00CF7C46"/>
    <w:rsid w:val="00CF7FBF"/>
    <w:rsid w:val="00D006E7"/>
    <w:rsid w:val="00D00A8D"/>
    <w:rsid w:val="00D00F0D"/>
    <w:rsid w:val="00D01568"/>
    <w:rsid w:val="00D01A72"/>
    <w:rsid w:val="00D03107"/>
    <w:rsid w:val="00D03601"/>
    <w:rsid w:val="00D04580"/>
    <w:rsid w:val="00D047F1"/>
    <w:rsid w:val="00D04991"/>
    <w:rsid w:val="00D05516"/>
    <w:rsid w:val="00D10FA2"/>
    <w:rsid w:val="00D113CA"/>
    <w:rsid w:val="00D132FF"/>
    <w:rsid w:val="00D1344E"/>
    <w:rsid w:val="00D13926"/>
    <w:rsid w:val="00D15D6B"/>
    <w:rsid w:val="00D175AB"/>
    <w:rsid w:val="00D17F48"/>
    <w:rsid w:val="00D20318"/>
    <w:rsid w:val="00D208B8"/>
    <w:rsid w:val="00D20B3E"/>
    <w:rsid w:val="00D211C9"/>
    <w:rsid w:val="00D21A20"/>
    <w:rsid w:val="00D233B3"/>
    <w:rsid w:val="00D2397D"/>
    <w:rsid w:val="00D24CDA"/>
    <w:rsid w:val="00D253DE"/>
    <w:rsid w:val="00D25E0B"/>
    <w:rsid w:val="00D26750"/>
    <w:rsid w:val="00D271BA"/>
    <w:rsid w:val="00D27C09"/>
    <w:rsid w:val="00D27F27"/>
    <w:rsid w:val="00D313D5"/>
    <w:rsid w:val="00D315B7"/>
    <w:rsid w:val="00D33C32"/>
    <w:rsid w:val="00D33C38"/>
    <w:rsid w:val="00D3401B"/>
    <w:rsid w:val="00D355FE"/>
    <w:rsid w:val="00D36E7C"/>
    <w:rsid w:val="00D36FB8"/>
    <w:rsid w:val="00D41ADA"/>
    <w:rsid w:val="00D4250D"/>
    <w:rsid w:val="00D42911"/>
    <w:rsid w:val="00D43398"/>
    <w:rsid w:val="00D4416F"/>
    <w:rsid w:val="00D44F03"/>
    <w:rsid w:val="00D45424"/>
    <w:rsid w:val="00D4774B"/>
    <w:rsid w:val="00D50808"/>
    <w:rsid w:val="00D513E3"/>
    <w:rsid w:val="00D51BAD"/>
    <w:rsid w:val="00D52822"/>
    <w:rsid w:val="00D5420E"/>
    <w:rsid w:val="00D544DF"/>
    <w:rsid w:val="00D549B9"/>
    <w:rsid w:val="00D55ADD"/>
    <w:rsid w:val="00D55C46"/>
    <w:rsid w:val="00D5610F"/>
    <w:rsid w:val="00D56403"/>
    <w:rsid w:val="00D57C3A"/>
    <w:rsid w:val="00D57E68"/>
    <w:rsid w:val="00D57FA3"/>
    <w:rsid w:val="00D60094"/>
    <w:rsid w:val="00D6058B"/>
    <w:rsid w:val="00D61CC4"/>
    <w:rsid w:val="00D64971"/>
    <w:rsid w:val="00D65225"/>
    <w:rsid w:val="00D713B6"/>
    <w:rsid w:val="00D7223B"/>
    <w:rsid w:val="00D7393B"/>
    <w:rsid w:val="00D73E59"/>
    <w:rsid w:val="00D75A74"/>
    <w:rsid w:val="00D75DFF"/>
    <w:rsid w:val="00D7724D"/>
    <w:rsid w:val="00D81C9E"/>
    <w:rsid w:val="00D82C7A"/>
    <w:rsid w:val="00D833F4"/>
    <w:rsid w:val="00D84D3A"/>
    <w:rsid w:val="00D85673"/>
    <w:rsid w:val="00D87051"/>
    <w:rsid w:val="00D87CFB"/>
    <w:rsid w:val="00D87E6C"/>
    <w:rsid w:val="00D902FC"/>
    <w:rsid w:val="00D90608"/>
    <w:rsid w:val="00D906E8"/>
    <w:rsid w:val="00D90999"/>
    <w:rsid w:val="00D90DAC"/>
    <w:rsid w:val="00D91EE3"/>
    <w:rsid w:val="00D922F4"/>
    <w:rsid w:val="00D93F64"/>
    <w:rsid w:val="00D944AB"/>
    <w:rsid w:val="00D96965"/>
    <w:rsid w:val="00D97B30"/>
    <w:rsid w:val="00DA015F"/>
    <w:rsid w:val="00DA42A0"/>
    <w:rsid w:val="00DA497A"/>
    <w:rsid w:val="00DA50ED"/>
    <w:rsid w:val="00DA5138"/>
    <w:rsid w:val="00DA572B"/>
    <w:rsid w:val="00DA57BA"/>
    <w:rsid w:val="00DA5E55"/>
    <w:rsid w:val="00DB0478"/>
    <w:rsid w:val="00DB15DB"/>
    <w:rsid w:val="00DB23F7"/>
    <w:rsid w:val="00DB252F"/>
    <w:rsid w:val="00DB2DAC"/>
    <w:rsid w:val="00DB371D"/>
    <w:rsid w:val="00DB3889"/>
    <w:rsid w:val="00DB53DC"/>
    <w:rsid w:val="00DB625C"/>
    <w:rsid w:val="00DB69A2"/>
    <w:rsid w:val="00DB76AB"/>
    <w:rsid w:val="00DC02D6"/>
    <w:rsid w:val="00DC089C"/>
    <w:rsid w:val="00DC0ADF"/>
    <w:rsid w:val="00DC1267"/>
    <w:rsid w:val="00DC259E"/>
    <w:rsid w:val="00DC49CE"/>
    <w:rsid w:val="00DC4B6C"/>
    <w:rsid w:val="00DC532C"/>
    <w:rsid w:val="00DC5972"/>
    <w:rsid w:val="00DC5DD6"/>
    <w:rsid w:val="00DC61A6"/>
    <w:rsid w:val="00DC6AC1"/>
    <w:rsid w:val="00DC7A33"/>
    <w:rsid w:val="00DC7D47"/>
    <w:rsid w:val="00DD114F"/>
    <w:rsid w:val="00DD13F0"/>
    <w:rsid w:val="00DD1885"/>
    <w:rsid w:val="00DD1EEF"/>
    <w:rsid w:val="00DD2BC2"/>
    <w:rsid w:val="00DD2F4D"/>
    <w:rsid w:val="00DD3370"/>
    <w:rsid w:val="00DD4AFC"/>
    <w:rsid w:val="00DD4F55"/>
    <w:rsid w:val="00DD77DA"/>
    <w:rsid w:val="00DE1488"/>
    <w:rsid w:val="00DE17B8"/>
    <w:rsid w:val="00DE3328"/>
    <w:rsid w:val="00DE34D3"/>
    <w:rsid w:val="00DE3870"/>
    <w:rsid w:val="00DE42F7"/>
    <w:rsid w:val="00DE489C"/>
    <w:rsid w:val="00DE4E6E"/>
    <w:rsid w:val="00DE592F"/>
    <w:rsid w:val="00DE6B8A"/>
    <w:rsid w:val="00DE74F0"/>
    <w:rsid w:val="00DE7BF2"/>
    <w:rsid w:val="00DF06E8"/>
    <w:rsid w:val="00DF124B"/>
    <w:rsid w:val="00DF196F"/>
    <w:rsid w:val="00DF3295"/>
    <w:rsid w:val="00DF3722"/>
    <w:rsid w:val="00DF42E6"/>
    <w:rsid w:val="00DF4F0B"/>
    <w:rsid w:val="00DF6101"/>
    <w:rsid w:val="00DF6B1E"/>
    <w:rsid w:val="00E0248D"/>
    <w:rsid w:val="00E049D4"/>
    <w:rsid w:val="00E05037"/>
    <w:rsid w:val="00E05BE2"/>
    <w:rsid w:val="00E06256"/>
    <w:rsid w:val="00E06F16"/>
    <w:rsid w:val="00E1048E"/>
    <w:rsid w:val="00E116EB"/>
    <w:rsid w:val="00E12610"/>
    <w:rsid w:val="00E15940"/>
    <w:rsid w:val="00E163DB"/>
    <w:rsid w:val="00E16A73"/>
    <w:rsid w:val="00E16E38"/>
    <w:rsid w:val="00E16E69"/>
    <w:rsid w:val="00E171D2"/>
    <w:rsid w:val="00E17303"/>
    <w:rsid w:val="00E177A3"/>
    <w:rsid w:val="00E17BAA"/>
    <w:rsid w:val="00E201E9"/>
    <w:rsid w:val="00E20BFE"/>
    <w:rsid w:val="00E20C9D"/>
    <w:rsid w:val="00E25C5E"/>
    <w:rsid w:val="00E25C96"/>
    <w:rsid w:val="00E25E69"/>
    <w:rsid w:val="00E2627C"/>
    <w:rsid w:val="00E309C4"/>
    <w:rsid w:val="00E3145B"/>
    <w:rsid w:val="00E316FA"/>
    <w:rsid w:val="00E318C9"/>
    <w:rsid w:val="00E320EC"/>
    <w:rsid w:val="00E32575"/>
    <w:rsid w:val="00E32AEE"/>
    <w:rsid w:val="00E337D3"/>
    <w:rsid w:val="00E34D68"/>
    <w:rsid w:val="00E35936"/>
    <w:rsid w:val="00E3677B"/>
    <w:rsid w:val="00E372CF"/>
    <w:rsid w:val="00E37BE4"/>
    <w:rsid w:val="00E40C43"/>
    <w:rsid w:val="00E41242"/>
    <w:rsid w:val="00E41894"/>
    <w:rsid w:val="00E42D86"/>
    <w:rsid w:val="00E4482B"/>
    <w:rsid w:val="00E44E49"/>
    <w:rsid w:val="00E44FEA"/>
    <w:rsid w:val="00E45A4B"/>
    <w:rsid w:val="00E45BCB"/>
    <w:rsid w:val="00E46285"/>
    <w:rsid w:val="00E46A24"/>
    <w:rsid w:val="00E473B2"/>
    <w:rsid w:val="00E47BB0"/>
    <w:rsid w:val="00E51BB1"/>
    <w:rsid w:val="00E51FB4"/>
    <w:rsid w:val="00E54A94"/>
    <w:rsid w:val="00E54BCF"/>
    <w:rsid w:val="00E55504"/>
    <w:rsid w:val="00E558F9"/>
    <w:rsid w:val="00E57EB3"/>
    <w:rsid w:val="00E61A3F"/>
    <w:rsid w:val="00E62445"/>
    <w:rsid w:val="00E636A8"/>
    <w:rsid w:val="00E647A9"/>
    <w:rsid w:val="00E65753"/>
    <w:rsid w:val="00E6623A"/>
    <w:rsid w:val="00E665D6"/>
    <w:rsid w:val="00E67AFD"/>
    <w:rsid w:val="00E67E94"/>
    <w:rsid w:val="00E70A89"/>
    <w:rsid w:val="00E733D4"/>
    <w:rsid w:val="00E7373E"/>
    <w:rsid w:val="00E73B61"/>
    <w:rsid w:val="00E73FE2"/>
    <w:rsid w:val="00E74E0E"/>
    <w:rsid w:val="00E74EA9"/>
    <w:rsid w:val="00E75A7F"/>
    <w:rsid w:val="00E775A7"/>
    <w:rsid w:val="00E77B76"/>
    <w:rsid w:val="00E80C36"/>
    <w:rsid w:val="00E814A7"/>
    <w:rsid w:val="00E81558"/>
    <w:rsid w:val="00E816FD"/>
    <w:rsid w:val="00E818FF"/>
    <w:rsid w:val="00E82660"/>
    <w:rsid w:val="00E82D02"/>
    <w:rsid w:val="00E8326D"/>
    <w:rsid w:val="00E8411E"/>
    <w:rsid w:val="00E84EFB"/>
    <w:rsid w:val="00E85DCC"/>
    <w:rsid w:val="00E862F5"/>
    <w:rsid w:val="00E86FAF"/>
    <w:rsid w:val="00E92215"/>
    <w:rsid w:val="00E96AA5"/>
    <w:rsid w:val="00E97860"/>
    <w:rsid w:val="00E97D5C"/>
    <w:rsid w:val="00EA0F5C"/>
    <w:rsid w:val="00EA1B06"/>
    <w:rsid w:val="00EA2092"/>
    <w:rsid w:val="00EA3634"/>
    <w:rsid w:val="00EA36A3"/>
    <w:rsid w:val="00EA3D3B"/>
    <w:rsid w:val="00EA45B8"/>
    <w:rsid w:val="00EA4977"/>
    <w:rsid w:val="00EA510A"/>
    <w:rsid w:val="00EA5147"/>
    <w:rsid w:val="00EA5547"/>
    <w:rsid w:val="00EA559D"/>
    <w:rsid w:val="00EA62C5"/>
    <w:rsid w:val="00EA7507"/>
    <w:rsid w:val="00EA7AC5"/>
    <w:rsid w:val="00EB05A7"/>
    <w:rsid w:val="00EB1049"/>
    <w:rsid w:val="00EB1565"/>
    <w:rsid w:val="00EB15EF"/>
    <w:rsid w:val="00EB18F2"/>
    <w:rsid w:val="00EB1EFD"/>
    <w:rsid w:val="00EB27DC"/>
    <w:rsid w:val="00EB34D0"/>
    <w:rsid w:val="00EB429B"/>
    <w:rsid w:val="00EB58DF"/>
    <w:rsid w:val="00EB6022"/>
    <w:rsid w:val="00EB6D52"/>
    <w:rsid w:val="00EB706C"/>
    <w:rsid w:val="00EB7BF2"/>
    <w:rsid w:val="00EC08C2"/>
    <w:rsid w:val="00EC1749"/>
    <w:rsid w:val="00EC2EF9"/>
    <w:rsid w:val="00EC404C"/>
    <w:rsid w:val="00EC4186"/>
    <w:rsid w:val="00EC44A9"/>
    <w:rsid w:val="00EC4AA8"/>
    <w:rsid w:val="00EC4DF0"/>
    <w:rsid w:val="00EC58F0"/>
    <w:rsid w:val="00EC757C"/>
    <w:rsid w:val="00EC77A7"/>
    <w:rsid w:val="00EC7B71"/>
    <w:rsid w:val="00ED02DE"/>
    <w:rsid w:val="00ED084F"/>
    <w:rsid w:val="00ED09EA"/>
    <w:rsid w:val="00ED0B06"/>
    <w:rsid w:val="00ED0E2A"/>
    <w:rsid w:val="00ED341B"/>
    <w:rsid w:val="00ED4911"/>
    <w:rsid w:val="00ED4912"/>
    <w:rsid w:val="00EE095D"/>
    <w:rsid w:val="00EE3CBF"/>
    <w:rsid w:val="00EE473A"/>
    <w:rsid w:val="00EE69C7"/>
    <w:rsid w:val="00EE7753"/>
    <w:rsid w:val="00EF0352"/>
    <w:rsid w:val="00EF128F"/>
    <w:rsid w:val="00EF1627"/>
    <w:rsid w:val="00EF198D"/>
    <w:rsid w:val="00EF3C0D"/>
    <w:rsid w:val="00EF54D5"/>
    <w:rsid w:val="00F00675"/>
    <w:rsid w:val="00F00E67"/>
    <w:rsid w:val="00F01BA1"/>
    <w:rsid w:val="00F01DD1"/>
    <w:rsid w:val="00F02C08"/>
    <w:rsid w:val="00F03B6A"/>
    <w:rsid w:val="00F04799"/>
    <w:rsid w:val="00F073CE"/>
    <w:rsid w:val="00F07CD4"/>
    <w:rsid w:val="00F12112"/>
    <w:rsid w:val="00F12AE1"/>
    <w:rsid w:val="00F157ED"/>
    <w:rsid w:val="00F17E65"/>
    <w:rsid w:val="00F205E0"/>
    <w:rsid w:val="00F20983"/>
    <w:rsid w:val="00F22440"/>
    <w:rsid w:val="00F23113"/>
    <w:rsid w:val="00F24457"/>
    <w:rsid w:val="00F26AAD"/>
    <w:rsid w:val="00F27037"/>
    <w:rsid w:val="00F27232"/>
    <w:rsid w:val="00F3062E"/>
    <w:rsid w:val="00F31135"/>
    <w:rsid w:val="00F323AC"/>
    <w:rsid w:val="00F33ADB"/>
    <w:rsid w:val="00F3487F"/>
    <w:rsid w:val="00F35162"/>
    <w:rsid w:val="00F36BA6"/>
    <w:rsid w:val="00F370CA"/>
    <w:rsid w:val="00F43303"/>
    <w:rsid w:val="00F43690"/>
    <w:rsid w:val="00F43B32"/>
    <w:rsid w:val="00F4467C"/>
    <w:rsid w:val="00F464ED"/>
    <w:rsid w:val="00F469FA"/>
    <w:rsid w:val="00F476DE"/>
    <w:rsid w:val="00F503E9"/>
    <w:rsid w:val="00F514AF"/>
    <w:rsid w:val="00F51707"/>
    <w:rsid w:val="00F52AA0"/>
    <w:rsid w:val="00F548E6"/>
    <w:rsid w:val="00F54B7D"/>
    <w:rsid w:val="00F553BF"/>
    <w:rsid w:val="00F5572C"/>
    <w:rsid w:val="00F56AEF"/>
    <w:rsid w:val="00F56D7D"/>
    <w:rsid w:val="00F5739C"/>
    <w:rsid w:val="00F576C9"/>
    <w:rsid w:val="00F57DFE"/>
    <w:rsid w:val="00F60399"/>
    <w:rsid w:val="00F60DAC"/>
    <w:rsid w:val="00F60ECF"/>
    <w:rsid w:val="00F612CC"/>
    <w:rsid w:val="00F61332"/>
    <w:rsid w:val="00F61FD6"/>
    <w:rsid w:val="00F6221F"/>
    <w:rsid w:val="00F62BFB"/>
    <w:rsid w:val="00F63081"/>
    <w:rsid w:val="00F64751"/>
    <w:rsid w:val="00F65247"/>
    <w:rsid w:val="00F663F5"/>
    <w:rsid w:val="00F676C3"/>
    <w:rsid w:val="00F67D6E"/>
    <w:rsid w:val="00F70376"/>
    <w:rsid w:val="00F70B2F"/>
    <w:rsid w:val="00F71939"/>
    <w:rsid w:val="00F719DB"/>
    <w:rsid w:val="00F71ACA"/>
    <w:rsid w:val="00F72767"/>
    <w:rsid w:val="00F72D0E"/>
    <w:rsid w:val="00F73402"/>
    <w:rsid w:val="00F7739E"/>
    <w:rsid w:val="00F77846"/>
    <w:rsid w:val="00F77B71"/>
    <w:rsid w:val="00F800F6"/>
    <w:rsid w:val="00F80D34"/>
    <w:rsid w:val="00F818CF"/>
    <w:rsid w:val="00F82700"/>
    <w:rsid w:val="00F8272D"/>
    <w:rsid w:val="00F82D00"/>
    <w:rsid w:val="00F873F0"/>
    <w:rsid w:val="00F9082D"/>
    <w:rsid w:val="00F91ABC"/>
    <w:rsid w:val="00F92000"/>
    <w:rsid w:val="00F9394A"/>
    <w:rsid w:val="00F95CE1"/>
    <w:rsid w:val="00F9630A"/>
    <w:rsid w:val="00F9654C"/>
    <w:rsid w:val="00F96703"/>
    <w:rsid w:val="00F9680B"/>
    <w:rsid w:val="00F97181"/>
    <w:rsid w:val="00F97F41"/>
    <w:rsid w:val="00FA036D"/>
    <w:rsid w:val="00FA1384"/>
    <w:rsid w:val="00FA1ABA"/>
    <w:rsid w:val="00FA20AD"/>
    <w:rsid w:val="00FA3705"/>
    <w:rsid w:val="00FA3C21"/>
    <w:rsid w:val="00FA5625"/>
    <w:rsid w:val="00FA669A"/>
    <w:rsid w:val="00FA717D"/>
    <w:rsid w:val="00FA788E"/>
    <w:rsid w:val="00FB0199"/>
    <w:rsid w:val="00FB0226"/>
    <w:rsid w:val="00FB1552"/>
    <w:rsid w:val="00FB33BC"/>
    <w:rsid w:val="00FB3A44"/>
    <w:rsid w:val="00FB3D06"/>
    <w:rsid w:val="00FB4720"/>
    <w:rsid w:val="00FB4A3F"/>
    <w:rsid w:val="00FB5EC1"/>
    <w:rsid w:val="00FB67FF"/>
    <w:rsid w:val="00FB78AE"/>
    <w:rsid w:val="00FB7F07"/>
    <w:rsid w:val="00FC04B0"/>
    <w:rsid w:val="00FC18E1"/>
    <w:rsid w:val="00FC22F8"/>
    <w:rsid w:val="00FC3C2E"/>
    <w:rsid w:val="00FC50EC"/>
    <w:rsid w:val="00FC51C1"/>
    <w:rsid w:val="00FC5DBD"/>
    <w:rsid w:val="00FC6E6E"/>
    <w:rsid w:val="00FC7100"/>
    <w:rsid w:val="00FC7489"/>
    <w:rsid w:val="00FC7561"/>
    <w:rsid w:val="00FC7A33"/>
    <w:rsid w:val="00FC7B1B"/>
    <w:rsid w:val="00FC7E61"/>
    <w:rsid w:val="00FD04E4"/>
    <w:rsid w:val="00FD04FE"/>
    <w:rsid w:val="00FD0610"/>
    <w:rsid w:val="00FD3024"/>
    <w:rsid w:val="00FD35E2"/>
    <w:rsid w:val="00FD5637"/>
    <w:rsid w:val="00FD5ED5"/>
    <w:rsid w:val="00FD6033"/>
    <w:rsid w:val="00FD7378"/>
    <w:rsid w:val="00FD78CF"/>
    <w:rsid w:val="00FD7C9B"/>
    <w:rsid w:val="00FE108D"/>
    <w:rsid w:val="00FE1D52"/>
    <w:rsid w:val="00FE27B7"/>
    <w:rsid w:val="00FE4F72"/>
    <w:rsid w:val="00FE6E56"/>
    <w:rsid w:val="00FE7721"/>
    <w:rsid w:val="00FE7EAE"/>
    <w:rsid w:val="00FF034F"/>
    <w:rsid w:val="00FF0F10"/>
    <w:rsid w:val="00FF100B"/>
    <w:rsid w:val="00FF150F"/>
    <w:rsid w:val="00FF1C94"/>
    <w:rsid w:val="00FF2832"/>
    <w:rsid w:val="00FF3050"/>
    <w:rsid w:val="00FF4027"/>
    <w:rsid w:val="00FF4230"/>
    <w:rsid w:val="00FF4421"/>
    <w:rsid w:val="00FF48C5"/>
    <w:rsid w:val="00FF4AF1"/>
    <w:rsid w:val="00FF5234"/>
    <w:rsid w:val="00FF57AC"/>
    <w:rsid w:val="00FF5BC5"/>
    <w:rsid w:val="00FF7A80"/>
    <w:rsid w:val="0C32CBD1"/>
    <w:rsid w:val="295065B7"/>
    <w:rsid w:val="438E3FCB"/>
    <w:rsid w:val="460C7E18"/>
    <w:rsid w:val="52FC5627"/>
    <w:rsid w:val="6276A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27A06A"/>
  <w15:chartTrackingRefBased/>
  <w15:docId w15:val="{1693A436-4833-4FAF-A016-4536CF587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 w:eastAsia="tr-TR"/>
    </w:rPr>
  </w:style>
  <w:style w:type="paragraph" w:styleId="Balk1">
    <w:name w:val="heading 1"/>
    <w:basedOn w:val="Normal"/>
    <w:next w:val="Normal"/>
    <w:link w:val="Balk1Char"/>
    <w:uiPriority w:val="99"/>
    <w:qFormat/>
    <w:pPr>
      <w:keepNext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link w:val="Balk2Char"/>
    <w:uiPriority w:val="99"/>
    <w:qFormat/>
    <w:rsid w:val="00D833F4"/>
    <w:pPr>
      <w:keepNext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Balk3">
    <w:name w:val="heading 3"/>
    <w:aliases w:val="nesrin Char Char,nesrin Char Char Char Char"/>
    <w:basedOn w:val="Normal"/>
    <w:next w:val="Normal"/>
    <w:link w:val="Balk3Char"/>
    <w:uiPriority w:val="99"/>
    <w:qFormat/>
    <w:rsid w:val="00BE003B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Balk4">
    <w:name w:val="heading 4"/>
    <w:basedOn w:val="Normal"/>
    <w:next w:val="Normal"/>
    <w:link w:val="Balk4Char"/>
    <w:uiPriority w:val="99"/>
    <w:qFormat/>
    <w:rsid w:val="00E775A7"/>
    <w:pPr>
      <w:keepNext/>
      <w:spacing w:line="360" w:lineRule="auto"/>
      <w:jc w:val="both"/>
      <w:outlineLvl w:val="3"/>
    </w:pPr>
    <w:rPr>
      <w:b/>
      <w:bCs/>
      <w:i/>
      <w:iCs/>
      <w:sz w:val="24"/>
      <w:szCs w:val="24"/>
    </w:rPr>
  </w:style>
  <w:style w:type="paragraph" w:styleId="Balk5">
    <w:name w:val="heading 5"/>
    <w:basedOn w:val="Normal"/>
    <w:next w:val="Normal"/>
    <w:qFormat/>
    <w:rsid w:val="00054F19"/>
    <w:pPr>
      <w:keepNext/>
      <w:outlineLvl w:val="4"/>
    </w:pPr>
    <w:rPr>
      <w:rFonts w:ascii="Arial" w:hAnsi="Arial" w:cs="Arial"/>
      <w:b/>
      <w:bCs/>
    </w:rPr>
  </w:style>
  <w:style w:type="paragraph" w:styleId="Balk6">
    <w:name w:val="heading 6"/>
    <w:basedOn w:val="Normal"/>
    <w:next w:val="Normal"/>
    <w:qFormat/>
    <w:rsid w:val="00054F19"/>
    <w:pPr>
      <w:keepNext/>
      <w:ind w:left="-176" w:firstLine="162"/>
      <w:outlineLvl w:val="5"/>
    </w:pPr>
    <w:rPr>
      <w:rFonts w:ascii="Arial" w:hAnsi="Arial" w:cs="Arial"/>
      <w:b/>
      <w:bCs/>
    </w:rPr>
  </w:style>
  <w:style w:type="paragraph" w:styleId="Balk7">
    <w:name w:val="heading 7"/>
    <w:basedOn w:val="Normal"/>
    <w:next w:val="Normal"/>
    <w:qFormat/>
    <w:rsid w:val="00054F19"/>
    <w:pPr>
      <w:keepNext/>
      <w:ind w:left="3540"/>
      <w:jc w:val="center"/>
      <w:outlineLvl w:val="6"/>
    </w:pPr>
    <w:rPr>
      <w:rFonts w:ascii="Arial" w:hAnsi="Arial" w:cs="Arial"/>
      <w:b/>
      <w:bCs/>
    </w:rPr>
  </w:style>
  <w:style w:type="paragraph" w:styleId="Balk8">
    <w:name w:val="heading 8"/>
    <w:basedOn w:val="Normal"/>
    <w:next w:val="Normal"/>
    <w:qFormat/>
    <w:rsid w:val="00054F19"/>
    <w:pPr>
      <w:keepNext/>
      <w:jc w:val="center"/>
      <w:outlineLvl w:val="7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rsid w:val="0015646F"/>
    <w:rPr>
      <w:b/>
      <w:bCs/>
      <w:lang w:val="tr-TR" w:eastAsia="tr-TR"/>
    </w:rPr>
  </w:style>
  <w:style w:type="character" w:customStyle="1" w:styleId="Balk2Char">
    <w:name w:val="Başlık 2 Char"/>
    <w:link w:val="Balk2"/>
    <w:uiPriority w:val="99"/>
    <w:rPr>
      <w:rFonts w:ascii="Cambria" w:eastAsia="Times New Roman" w:hAnsi="Cambria" w:cs="Cambria"/>
      <w:b/>
      <w:bCs/>
      <w:i/>
      <w:iCs/>
      <w:sz w:val="28"/>
      <w:szCs w:val="28"/>
    </w:rPr>
  </w:style>
  <w:style w:type="character" w:customStyle="1" w:styleId="Balk3Char">
    <w:name w:val="Başlık 3 Char"/>
    <w:aliases w:val="nesrin Char Char Char,nesrin Char Char Char Char Char"/>
    <w:link w:val="Balk3"/>
    <w:uiPriority w:val="99"/>
    <w:rPr>
      <w:rFonts w:ascii="Cambria" w:eastAsia="Times New Roman" w:hAnsi="Cambria" w:cs="Cambria"/>
      <w:b/>
      <w:bCs/>
      <w:sz w:val="26"/>
      <w:szCs w:val="26"/>
    </w:rPr>
  </w:style>
  <w:style w:type="character" w:customStyle="1" w:styleId="Balk4Char">
    <w:name w:val="Başlık 4 Char"/>
    <w:link w:val="Balk4"/>
    <w:uiPriority w:val="99"/>
    <w:rsid w:val="00E775A7"/>
    <w:rPr>
      <w:b/>
      <w:bCs/>
      <w:i/>
      <w:iCs/>
      <w:sz w:val="24"/>
      <w:szCs w:val="24"/>
      <w:lang w:val="tr-TR" w:eastAsia="tr-TR"/>
    </w:rPr>
  </w:style>
  <w:style w:type="paragraph" w:styleId="BalonMetni">
    <w:name w:val="Balloon Text"/>
    <w:basedOn w:val="Normal"/>
    <w:link w:val="BalonMetniChar"/>
    <w:uiPriority w:val="99"/>
    <w:semiHidden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9E6177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link w:val="KonuBalChar1"/>
    <w:uiPriority w:val="99"/>
    <w:qFormat/>
    <w:rsid w:val="00331414"/>
    <w:pPr>
      <w:jc w:val="center"/>
    </w:pPr>
    <w:rPr>
      <w:b/>
      <w:bCs/>
      <w:sz w:val="24"/>
      <w:szCs w:val="24"/>
    </w:rPr>
  </w:style>
  <w:style w:type="character" w:customStyle="1" w:styleId="KonuBalChar1">
    <w:name w:val="Konu Başlığı Char1"/>
    <w:link w:val="KonuBal"/>
    <w:uiPriority w:val="99"/>
    <w:rsid w:val="0023515B"/>
    <w:rPr>
      <w:b/>
      <w:bCs/>
      <w:sz w:val="24"/>
      <w:szCs w:val="24"/>
      <w:lang w:val="tr-TR" w:eastAsia="tr-TR"/>
    </w:rPr>
  </w:style>
  <w:style w:type="paragraph" w:styleId="GvdeMetni2">
    <w:name w:val="Body Text 2"/>
    <w:basedOn w:val="Normal"/>
    <w:link w:val="GvdeMetni2Char"/>
    <w:uiPriority w:val="99"/>
    <w:rsid w:val="002539C3"/>
    <w:pPr>
      <w:spacing w:after="120" w:line="480" w:lineRule="auto"/>
    </w:pPr>
    <w:rPr>
      <w:lang w:val="x-none" w:eastAsia="x-none"/>
    </w:rPr>
  </w:style>
  <w:style w:type="character" w:customStyle="1" w:styleId="GvdeMetni2Char">
    <w:name w:val="Gövde Metni 2 Char"/>
    <w:link w:val="GvdeMetni2"/>
    <w:uiPriority w:val="99"/>
    <w:rPr>
      <w:sz w:val="20"/>
      <w:szCs w:val="20"/>
    </w:rPr>
  </w:style>
  <w:style w:type="paragraph" w:customStyle="1" w:styleId="girinti1">
    <w:name w:val="girinti1"/>
    <w:basedOn w:val="Normal"/>
    <w:uiPriority w:val="99"/>
    <w:rsid w:val="00F62BFB"/>
    <w:pPr>
      <w:spacing w:before="100" w:beforeAutospacing="1" w:after="100" w:afterAutospacing="1"/>
    </w:pPr>
    <w:rPr>
      <w:sz w:val="24"/>
      <w:szCs w:val="24"/>
    </w:rPr>
  </w:style>
  <w:style w:type="paragraph" w:customStyle="1" w:styleId="cannormal">
    <w:name w:val="can (normal)"/>
    <w:basedOn w:val="NormalWeb"/>
    <w:uiPriority w:val="99"/>
    <w:rsid w:val="00331414"/>
    <w:pPr>
      <w:spacing w:before="100" w:beforeAutospacing="1" w:after="100" w:afterAutospacing="1"/>
    </w:pPr>
    <w:rPr>
      <w:rFonts w:ascii="Arial" w:hAnsi="Arial" w:cs="Arial"/>
      <w:color w:val="000000"/>
      <w:sz w:val="16"/>
      <w:szCs w:val="16"/>
      <w:lang w:val="en-US"/>
    </w:rPr>
  </w:style>
  <w:style w:type="paragraph" w:styleId="NormalWeb">
    <w:name w:val="Normal (Web)"/>
    <w:basedOn w:val="Normal"/>
    <w:uiPriority w:val="99"/>
    <w:rsid w:val="00331414"/>
    <w:rPr>
      <w:sz w:val="24"/>
      <w:szCs w:val="24"/>
    </w:rPr>
  </w:style>
  <w:style w:type="paragraph" w:styleId="GvdeMetni">
    <w:name w:val="Body Text"/>
    <w:basedOn w:val="Normal"/>
    <w:link w:val="GvdeMetniChar"/>
    <w:uiPriority w:val="99"/>
    <w:rsid w:val="00331414"/>
    <w:pPr>
      <w:jc w:val="both"/>
    </w:pPr>
    <w:rPr>
      <w:rFonts w:ascii="Arial" w:hAnsi="Arial"/>
    </w:rPr>
  </w:style>
  <w:style w:type="character" w:customStyle="1" w:styleId="GvdeMetniChar">
    <w:name w:val="Gövde Metni Char"/>
    <w:link w:val="GvdeMetni"/>
    <w:uiPriority w:val="99"/>
    <w:semiHidden/>
    <w:rsid w:val="00FD7C9B"/>
    <w:rPr>
      <w:rFonts w:ascii="Arial" w:hAnsi="Arial" w:cs="Arial"/>
      <w:lang w:val="tr-TR" w:eastAsia="tr-TR"/>
    </w:rPr>
  </w:style>
  <w:style w:type="paragraph" w:customStyle="1" w:styleId="AltKonuBal">
    <w:name w:val="Alt Konu Başlığı"/>
    <w:basedOn w:val="Normal"/>
    <w:link w:val="AltKonuBalChar"/>
    <w:uiPriority w:val="99"/>
    <w:qFormat/>
    <w:rsid w:val="00331414"/>
    <w:rPr>
      <w:rFonts w:ascii="Cambria" w:hAnsi="Cambria"/>
      <w:sz w:val="24"/>
      <w:szCs w:val="24"/>
      <w:lang w:val="x-none" w:eastAsia="x-none"/>
    </w:rPr>
  </w:style>
  <w:style w:type="character" w:customStyle="1" w:styleId="AltKonuBalChar">
    <w:name w:val="Alt Konu Başlığı Char"/>
    <w:link w:val="AltKonuBal"/>
    <w:uiPriority w:val="99"/>
    <w:rPr>
      <w:rFonts w:ascii="Cambria" w:eastAsia="Times New Roman" w:hAnsi="Cambria" w:cs="Cambria"/>
      <w:sz w:val="24"/>
      <w:szCs w:val="24"/>
    </w:rPr>
  </w:style>
  <w:style w:type="paragraph" w:customStyle="1" w:styleId="stbilgi">
    <w:name w:val="Üstbilgi"/>
    <w:basedOn w:val="Normal"/>
    <w:link w:val="stbilgiChar"/>
    <w:rsid w:val="00F17E65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">
    <w:name w:val="Üstbilgi Char"/>
    <w:link w:val="stbilgi"/>
    <w:rPr>
      <w:sz w:val="20"/>
      <w:szCs w:val="20"/>
    </w:rPr>
  </w:style>
  <w:style w:type="character" w:customStyle="1" w:styleId="CharChar31">
    <w:name w:val="Char Char31"/>
    <w:uiPriority w:val="99"/>
    <w:rsid w:val="000C4BB1"/>
    <w:rPr>
      <w:b/>
      <w:bCs/>
      <w:i/>
      <w:iCs/>
      <w:sz w:val="24"/>
      <w:szCs w:val="24"/>
    </w:rPr>
  </w:style>
  <w:style w:type="character" w:customStyle="1" w:styleId="KonuBalChar">
    <w:name w:val="Konu Başlığı Char"/>
    <w:uiPriority w:val="99"/>
    <w:rsid w:val="00CF4D3A"/>
    <w:rPr>
      <w:b/>
      <w:bCs/>
      <w:sz w:val="24"/>
      <w:szCs w:val="24"/>
      <w:lang w:val="tr-TR" w:eastAsia="tr-TR"/>
    </w:rPr>
  </w:style>
  <w:style w:type="character" w:customStyle="1" w:styleId="CharChar">
    <w:name w:val="Char Char"/>
    <w:locked/>
    <w:rsid w:val="00380EE5"/>
    <w:rPr>
      <w:b/>
      <w:bCs/>
      <w:sz w:val="24"/>
      <w:szCs w:val="24"/>
    </w:rPr>
  </w:style>
  <w:style w:type="character" w:customStyle="1" w:styleId="HeaderChar">
    <w:name w:val="Header Char"/>
    <w:locked/>
    <w:rsid w:val="00380EE5"/>
    <w:rPr>
      <w:rFonts w:ascii="Calibri" w:eastAsia="Times New Roman" w:hAnsi="Calibri" w:cs="Calibri"/>
      <w:sz w:val="22"/>
      <w:szCs w:val="22"/>
      <w:lang w:val="tr-TR" w:eastAsia="en-US"/>
    </w:rPr>
  </w:style>
  <w:style w:type="character" w:customStyle="1" w:styleId="TitleChar">
    <w:name w:val="Title Char"/>
    <w:locked/>
    <w:rsid w:val="00E171D2"/>
    <w:rPr>
      <w:b/>
      <w:bCs/>
      <w:sz w:val="24"/>
      <w:szCs w:val="24"/>
      <w:lang w:val="tr-TR" w:eastAsia="tr-TR" w:bidi="ar-SA"/>
    </w:rPr>
  </w:style>
  <w:style w:type="paragraph" w:styleId="GvdeMetniGirintisi">
    <w:name w:val="Body Text Indent"/>
    <w:basedOn w:val="Normal"/>
    <w:link w:val="GvdeMetniGirintisiChar"/>
    <w:semiHidden/>
    <w:rsid w:val="00054F19"/>
    <w:pPr>
      <w:ind w:firstLine="708"/>
      <w:jc w:val="both"/>
    </w:pPr>
    <w:rPr>
      <w:rFonts w:ascii="Arial" w:hAnsi="Arial" w:cs="Arial"/>
    </w:rPr>
  </w:style>
  <w:style w:type="character" w:customStyle="1" w:styleId="GvdeMetniGirintisiChar">
    <w:name w:val="Gövde Metni Girintisi Char"/>
    <w:link w:val="GvdeMetniGirintisi"/>
    <w:semiHidden/>
    <w:locked/>
    <w:rsid w:val="00054F19"/>
    <w:rPr>
      <w:rFonts w:ascii="Arial" w:hAnsi="Arial" w:cs="Arial"/>
      <w:lang w:val="tr-TR" w:eastAsia="tr-TR" w:bidi="ar-SA"/>
    </w:rPr>
  </w:style>
  <w:style w:type="character" w:customStyle="1" w:styleId="CharChar6">
    <w:name w:val="Char Char6"/>
    <w:rsid w:val="00054F19"/>
    <w:rPr>
      <w:rFonts w:ascii="Arial" w:hAnsi="Arial" w:cs="Arial"/>
      <w:sz w:val="24"/>
      <w:szCs w:val="24"/>
      <w:lang w:val="tr-TR" w:eastAsia="tr-TR"/>
    </w:rPr>
  </w:style>
  <w:style w:type="character" w:customStyle="1" w:styleId="icyaziblock1">
    <w:name w:val="icyazi_block1"/>
    <w:rsid w:val="00054F19"/>
    <w:rPr>
      <w:rFonts w:ascii="Verdana" w:hAnsi="Verdana" w:cs="Verdana"/>
      <w:color w:val="000000"/>
      <w:sz w:val="15"/>
      <w:szCs w:val="15"/>
    </w:rPr>
  </w:style>
  <w:style w:type="paragraph" w:styleId="AklamaMetni">
    <w:name w:val="annotation text"/>
    <w:basedOn w:val="Normal"/>
    <w:link w:val="AklamaMetniChar"/>
    <w:semiHidden/>
    <w:rsid w:val="00054F19"/>
    <w:rPr>
      <w:sz w:val="24"/>
      <w:szCs w:val="24"/>
    </w:rPr>
  </w:style>
  <w:style w:type="character" w:customStyle="1" w:styleId="AklamaMetniChar">
    <w:name w:val="Açıklama Metni Char"/>
    <w:link w:val="AklamaMetni"/>
    <w:locked/>
    <w:rsid w:val="00054F19"/>
    <w:rPr>
      <w:sz w:val="24"/>
      <w:szCs w:val="24"/>
      <w:lang w:val="tr-TR" w:eastAsia="tr-TR" w:bidi="ar-SA"/>
    </w:rPr>
  </w:style>
  <w:style w:type="paragraph" w:styleId="AralkYok">
    <w:name w:val="No Spacing"/>
    <w:uiPriority w:val="1"/>
    <w:qFormat/>
    <w:rsid w:val="00054F19"/>
    <w:rPr>
      <w:rFonts w:ascii="Calibri" w:hAnsi="Calibri" w:cs="Calibri"/>
      <w:sz w:val="22"/>
      <w:szCs w:val="22"/>
      <w:lang w:val="tr-TR"/>
    </w:rPr>
  </w:style>
  <w:style w:type="character" w:customStyle="1" w:styleId="CharChar3">
    <w:name w:val="Char Char3"/>
    <w:rsid w:val="00054F19"/>
    <w:rPr>
      <w:rFonts w:ascii="Times New Roman" w:eastAsia="Times New Roman" w:hAnsi="Times New Roman" w:cs="Times New Roman"/>
      <w:b/>
      <w:bCs/>
      <w:sz w:val="24"/>
      <w:szCs w:val="24"/>
      <w:lang w:val="x-none" w:eastAsia="tr-TR"/>
    </w:rPr>
  </w:style>
  <w:style w:type="character" w:customStyle="1" w:styleId="SubtitleChar">
    <w:name w:val="Subtitle Char"/>
    <w:locked/>
    <w:rsid w:val="00054F19"/>
    <w:rPr>
      <w:rFonts w:eastAsia="Times New Roman"/>
      <w:b/>
      <w:bCs/>
      <w:sz w:val="24"/>
      <w:szCs w:val="24"/>
      <w:lang w:val="tr-TR" w:eastAsia="tr-TR"/>
    </w:rPr>
  </w:style>
  <w:style w:type="paragraph" w:customStyle="1" w:styleId="ListeParagraf1">
    <w:name w:val="Liste Paragraf1"/>
    <w:basedOn w:val="Normal"/>
    <w:rsid w:val="00054F1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SonnotMetni">
    <w:name w:val="Sonnot Metni"/>
    <w:basedOn w:val="Normal"/>
    <w:link w:val="SonnotMetniChar"/>
    <w:semiHidden/>
    <w:rsid w:val="00054F19"/>
    <w:rPr>
      <w:rFonts w:ascii="Calibri" w:hAnsi="Calibri" w:cs="Calibri"/>
      <w:lang w:eastAsia="en-US"/>
    </w:rPr>
  </w:style>
  <w:style w:type="character" w:customStyle="1" w:styleId="SonnotMetniChar">
    <w:name w:val="Sonnot Metni Char"/>
    <w:link w:val="SonnotMetni"/>
    <w:semiHidden/>
    <w:locked/>
    <w:rsid w:val="00054F19"/>
    <w:rPr>
      <w:rFonts w:ascii="Calibri" w:hAnsi="Calibri" w:cs="Calibri"/>
      <w:lang w:val="tr-TR" w:eastAsia="en-US" w:bidi="ar-SA"/>
    </w:rPr>
  </w:style>
  <w:style w:type="character" w:customStyle="1" w:styleId="Heading1Char">
    <w:name w:val="Heading 1 Char"/>
    <w:locked/>
    <w:rsid w:val="00054F19"/>
    <w:rPr>
      <w:rFonts w:eastAsia="Times New Roman"/>
      <w:b/>
      <w:bCs/>
      <w:sz w:val="24"/>
      <w:szCs w:val="24"/>
      <w:lang w:val="tr-TR" w:eastAsia="tr-TR"/>
    </w:rPr>
  </w:style>
  <w:style w:type="character" w:customStyle="1" w:styleId="Heading2Char">
    <w:name w:val="Heading 2 Char"/>
    <w:locked/>
    <w:rsid w:val="00054F19"/>
    <w:rPr>
      <w:rFonts w:ascii="Arial" w:hAnsi="Arial" w:cs="Arial"/>
      <w:b/>
      <w:bCs/>
      <w:sz w:val="24"/>
      <w:szCs w:val="24"/>
      <w:lang w:val="tr-TR" w:eastAsia="tr-TR"/>
    </w:rPr>
  </w:style>
  <w:style w:type="paragraph" w:customStyle="1" w:styleId="Altbilgi">
    <w:name w:val="Altbilgi"/>
    <w:basedOn w:val="Normal"/>
    <w:link w:val="AltbilgiChar"/>
    <w:rsid w:val="00054F19"/>
    <w:pPr>
      <w:tabs>
        <w:tab w:val="center" w:pos="4536"/>
        <w:tab w:val="right" w:pos="9072"/>
      </w:tabs>
    </w:pPr>
    <w:rPr>
      <w:sz w:val="24"/>
      <w:szCs w:val="24"/>
      <w:lang w:val="x-none" w:eastAsia="x-none"/>
    </w:rPr>
  </w:style>
  <w:style w:type="character" w:styleId="Kpr">
    <w:name w:val="Hyperlink"/>
    <w:rsid w:val="00054F19"/>
    <w:rPr>
      <w:color w:val="0000FF"/>
      <w:u w:val="single"/>
    </w:rPr>
  </w:style>
  <w:style w:type="character" w:customStyle="1" w:styleId="CharChar2">
    <w:name w:val="Char Char2"/>
    <w:locked/>
    <w:rsid w:val="00054F19"/>
    <w:rPr>
      <w:b/>
      <w:bCs/>
      <w:sz w:val="24"/>
      <w:szCs w:val="24"/>
      <w:lang w:val="tr-TR" w:eastAsia="tr-TR"/>
    </w:rPr>
  </w:style>
  <w:style w:type="character" w:customStyle="1" w:styleId="CharChar9">
    <w:name w:val="Char Char9"/>
    <w:rsid w:val="00054F19"/>
    <w:rPr>
      <w:b/>
      <w:bCs/>
      <w:lang w:val="tr-TR" w:eastAsia="tr-TR"/>
    </w:rPr>
  </w:style>
  <w:style w:type="character" w:customStyle="1" w:styleId="CharChar61">
    <w:name w:val="Char Char61"/>
    <w:locked/>
    <w:rsid w:val="00054F19"/>
    <w:rPr>
      <w:rFonts w:ascii="Arial" w:hAnsi="Arial" w:cs="Arial"/>
      <w:b/>
      <w:bCs/>
      <w:lang w:val="tr-TR" w:eastAsia="tr-TR"/>
    </w:rPr>
  </w:style>
  <w:style w:type="character" w:customStyle="1" w:styleId="CharChar12">
    <w:name w:val="Char Char12"/>
    <w:rsid w:val="00054F19"/>
    <w:rPr>
      <w:b/>
      <w:bCs/>
      <w:sz w:val="24"/>
      <w:szCs w:val="24"/>
      <w:lang w:val="tr-TR" w:eastAsia="tr-TR"/>
    </w:rPr>
  </w:style>
  <w:style w:type="character" w:customStyle="1" w:styleId="CharChar41">
    <w:name w:val="Char Char41"/>
    <w:rsid w:val="00054F19"/>
    <w:rPr>
      <w:b/>
      <w:bCs/>
      <w:sz w:val="24"/>
      <w:szCs w:val="24"/>
      <w:lang w:val="tr-TR" w:eastAsia="tr-TR"/>
    </w:rPr>
  </w:style>
  <w:style w:type="numbering" w:customStyle="1" w:styleId="ListeYok1">
    <w:name w:val="Liste Yok1"/>
    <w:next w:val="ListeYok"/>
    <w:uiPriority w:val="99"/>
    <w:semiHidden/>
    <w:unhideWhenUsed/>
    <w:rsid w:val="00543CAC"/>
  </w:style>
  <w:style w:type="paragraph" w:styleId="GvdeMetniGirintisi2">
    <w:name w:val="Body Text Indent 2"/>
    <w:basedOn w:val="Normal"/>
    <w:link w:val="GvdeMetniGirintisi2Char"/>
    <w:uiPriority w:val="99"/>
    <w:unhideWhenUsed/>
    <w:rsid w:val="0003495F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rsid w:val="0003495F"/>
  </w:style>
  <w:style w:type="character" w:customStyle="1" w:styleId="AltbilgiChar">
    <w:name w:val="Altbilgi Char"/>
    <w:link w:val="Altbilgi"/>
    <w:rsid w:val="004A0B8A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510E66"/>
    <w:pPr>
      <w:ind w:left="708"/>
    </w:pPr>
    <w:rPr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BB356D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0">
    <w:name w:val="header"/>
    <w:basedOn w:val="Normal"/>
    <w:link w:val="stBilgiChar0"/>
    <w:semiHidden/>
    <w:rsid w:val="00C412F5"/>
    <w:pPr>
      <w:tabs>
        <w:tab w:val="center" w:pos="4703"/>
        <w:tab w:val="right" w:pos="9406"/>
      </w:tabs>
    </w:pPr>
  </w:style>
  <w:style w:type="character" w:customStyle="1" w:styleId="stBilgiChar0">
    <w:name w:val="Üst Bilgi Char"/>
    <w:basedOn w:val="VarsaylanParagrafYazTipi"/>
    <w:link w:val="stBilgi0"/>
    <w:semiHidden/>
    <w:rsid w:val="00C412F5"/>
    <w:rPr>
      <w:lang w:val="tr-TR" w:eastAsia="tr-TR"/>
    </w:rPr>
  </w:style>
  <w:style w:type="paragraph" w:styleId="AltBilgi0">
    <w:name w:val="footer"/>
    <w:basedOn w:val="Normal"/>
    <w:link w:val="AltBilgiChar0"/>
    <w:unhideWhenUsed/>
    <w:rsid w:val="00C412F5"/>
    <w:pPr>
      <w:tabs>
        <w:tab w:val="center" w:pos="4703"/>
        <w:tab w:val="right" w:pos="9406"/>
      </w:tabs>
    </w:pPr>
  </w:style>
  <w:style w:type="character" w:customStyle="1" w:styleId="AltBilgiChar0">
    <w:name w:val="Alt Bilgi Char"/>
    <w:basedOn w:val="VarsaylanParagrafYazTipi"/>
    <w:link w:val="AltBilgi0"/>
    <w:rsid w:val="00C412F5"/>
    <w:rPr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342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2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2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DD26A7-53E3-4233-B7BD-DD4248512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9</Characters>
  <Application>Microsoft Office Word</Application>
  <DocSecurity>0</DocSecurity>
  <Lines>3</Lines>
  <Paragraphs>1</Paragraphs>
  <ScaleCrop>false</ScaleCrop>
  <Company>KTU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ÖLÜMÜ</dc:title>
  <dc:subject/>
  <dc:creator>OFMA</dc:creator>
  <cp:keywords/>
  <cp:lastModifiedBy>Fatih ÇELİK</cp:lastModifiedBy>
  <cp:revision>3</cp:revision>
  <cp:lastPrinted>2019-01-02T10:58:00Z</cp:lastPrinted>
  <dcterms:created xsi:type="dcterms:W3CDTF">2023-06-21T11:35:00Z</dcterms:created>
  <dcterms:modified xsi:type="dcterms:W3CDTF">2023-06-21T11:36:00Z</dcterms:modified>
</cp:coreProperties>
</file>